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D4C3A7" w14:textId="71D990B1" w:rsidR="00545273" w:rsidRDefault="008A2E98" w:rsidP="003960E4">
      <w:pPr>
        <w:pStyle w:val="Ttulo1"/>
        <w:tabs>
          <w:tab w:val="clear" w:pos="0"/>
        </w:tabs>
        <w:ind w:left="426" w:right="261"/>
        <w:jc w:val="center"/>
        <w:rPr>
          <w:rFonts w:ascii="Calibri" w:hAnsi="Calibri" w:cs="Calibri"/>
          <w:b/>
          <w:bCs/>
          <w:caps/>
          <w:color w:val="000000"/>
          <w:sz w:val="32"/>
          <w:szCs w:val="32"/>
          <w:lang w:eastAsia="pt-BR"/>
        </w:rPr>
      </w:pPr>
      <w:bookmarkStart w:id="0" w:name="_Hlk98172539"/>
      <w:r>
        <w:rPr>
          <w:rFonts w:cs="Arial"/>
          <w:noProof/>
          <w:color w:val="000000"/>
          <w:sz w:val="22"/>
          <w:szCs w:val="22"/>
          <w:lang w:eastAsia="pt-BR"/>
        </w:rPr>
        <mc:AlternateContent>
          <mc:Choice Requires="wps">
            <w:drawing>
              <wp:anchor distT="0" distB="0" distL="0" distR="89535" simplePos="0" relativeHeight="251661312" behindDoc="0" locked="0" layoutInCell="1" allowOverlap="1" wp14:anchorId="2915D984" wp14:editId="4D17F76A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6284595" cy="1177290"/>
                <wp:effectExtent l="0" t="0" r="0" b="0"/>
                <wp:wrapSquare wrapText="largest"/>
                <wp:docPr id="2" name="Caixa de texto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4595" cy="117729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jc w:val="center"/>
                              <w:tblLayout w:type="fixed"/>
                              <w:tblLook w:val="0000" w:firstRow="0" w:lastRow="0" w:firstColumn="0" w:lastColumn="0" w:noHBand="0" w:noVBand="0"/>
                            </w:tblPr>
                            <w:tblGrid>
                              <w:gridCol w:w="1277"/>
                              <w:gridCol w:w="5954"/>
                              <w:gridCol w:w="2237"/>
                            </w:tblGrid>
                            <w:tr w:rsidR="008A2E98" w14:paraId="4E38D28D" w14:textId="77777777" w:rsidTr="00655FB4">
                              <w:trPr>
                                <w:trHeight w:val="1129"/>
                                <w:jc w:val="center"/>
                              </w:trPr>
                              <w:tc>
                                <w:tcPr>
                                  <w:tcW w:w="1277" w:type="dxa"/>
                                  <w:tcBorders>
                                    <w:bottom w:val="single" w:sz="8" w:space="0" w:color="000000"/>
                                  </w:tcBorders>
                                  <w:vAlign w:val="center"/>
                                </w:tcPr>
                                <w:p w14:paraId="16AAD74D" w14:textId="77777777" w:rsidR="008A2E98" w:rsidRDefault="008A2E98" w:rsidP="00655FB4">
                                  <w:pPr>
                                    <w:snapToGrid w:val="0"/>
                                  </w:pPr>
                                  <w:r>
                                    <w:rPr>
                                      <w:rFonts w:ascii="Arial" w:hAnsi="Arial"/>
                                      <w:noProof/>
                                      <w:lang w:val="pt-BR" w:eastAsia="pt-BR"/>
                                    </w:rPr>
                                    <w:drawing>
                                      <wp:inline distT="0" distB="0" distL="0" distR="0" wp14:anchorId="11F9463D" wp14:editId="2308578C">
                                        <wp:extent cx="692150" cy="692150"/>
                                        <wp:effectExtent l="0" t="0" r="0" b="0"/>
                                        <wp:docPr id="1400664663" name="Picture 1400664663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3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8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692150" cy="69215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solidFill>
                                                  <a:srgbClr val="FFFFFF">
                                                    <a:alpha val="0"/>
                                                  </a:srgbClr>
                                                </a:solidFill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5954" w:type="dxa"/>
                                  <w:tcBorders>
                                    <w:bottom w:val="single" w:sz="8" w:space="0" w:color="000000"/>
                                  </w:tcBorders>
                                  <w:vAlign w:val="center"/>
                                </w:tcPr>
                                <w:p w14:paraId="3312687C" w14:textId="77777777" w:rsidR="008A2E98" w:rsidRPr="0036365C" w:rsidRDefault="008A2E98" w:rsidP="00655FB4">
                                  <w:pPr>
                                    <w:pStyle w:val="Ttulo1"/>
                                    <w:tabs>
                                      <w:tab w:val="left" w:pos="0"/>
                                    </w:tabs>
                                    <w:snapToGrid w:val="0"/>
                                    <w:spacing w:after="60"/>
                                    <w:jc w:val="center"/>
                                    <w:rPr>
                                      <w:rFonts w:cs="Arial"/>
                                      <w:szCs w:val="22"/>
                                    </w:rPr>
                                  </w:pPr>
                                  <w:r w:rsidRPr="0036365C">
                                    <w:rPr>
                                      <w:rFonts w:cs="Arial"/>
                                      <w:sz w:val="22"/>
                                      <w:szCs w:val="22"/>
                                    </w:rPr>
                                    <w:t>Ministério da Educação</w:t>
                                  </w:r>
                                </w:p>
                                <w:p w14:paraId="643F29C6" w14:textId="77777777" w:rsidR="008A2E98" w:rsidRPr="0036365C" w:rsidRDefault="008A2E98" w:rsidP="00655FB4">
                                  <w:pPr>
                                    <w:spacing w:after="60"/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lang w:val="pt-BR"/>
                                    </w:rPr>
                                  </w:pPr>
                                  <w:r w:rsidRPr="0036365C">
                                    <w:rPr>
                                      <w:rFonts w:ascii="Arial" w:hAnsi="Arial" w:cs="Arial"/>
                                      <w:b/>
                                      <w:sz w:val="22"/>
                                      <w:szCs w:val="22"/>
                                      <w:lang w:val="pt-BR"/>
                                    </w:rPr>
                                    <w:t>Universidade Tecnológica Federal do Paraná</w:t>
                                  </w:r>
                                </w:p>
                                <w:p w14:paraId="66326AC4" w14:textId="3626FFD7" w:rsidR="008A2E98" w:rsidRDefault="008A2E98" w:rsidP="00655FB4">
                                  <w:pPr>
                                    <w:spacing w:after="60"/>
                                    <w:jc w:val="center"/>
                                    <w:rPr>
                                      <w:rFonts w:ascii="Arial" w:hAnsi="Arial"/>
                                      <w:lang w:val="pt-BR"/>
                                    </w:rPr>
                                  </w:pPr>
                                  <w:r w:rsidRPr="00CA64C9">
                                    <w:rPr>
                                      <w:rFonts w:ascii="Arial" w:hAnsi="Arial" w:cs="Arial"/>
                                      <w:color w:val="000000"/>
                                      <w:sz w:val="22"/>
                                      <w:szCs w:val="22"/>
                                      <w:lang w:val="pt-BR"/>
                                    </w:rPr>
                                    <w:t xml:space="preserve">Programa de Pós-Graduação </w:t>
                                  </w:r>
                                  <w:r w:rsidRPr="003960E4">
                                    <w:rPr>
                                      <w:rFonts w:ascii="Arial" w:hAnsi="Arial" w:cs="Arial"/>
                                      <w:i/>
                                      <w:iCs/>
                                      <w:color w:val="000000"/>
                                      <w:sz w:val="22"/>
                                      <w:szCs w:val="22"/>
                                      <w:lang w:val="pt-BR"/>
                                    </w:rPr>
                                    <w:t>Multicampi</w:t>
                                  </w:r>
                                  <w:r w:rsidRPr="00CA64C9">
                                    <w:rPr>
                                      <w:rFonts w:ascii="Arial" w:hAnsi="Arial" w:cs="Arial"/>
                                      <w:color w:val="000000"/>
                                      <w:sz w:val="22"/>
                                      <w:szCs w:val="22"/>
                                      <w:lang w:val="pt-BR"/>
                                    </w:rPr>
                                    <w:t xml:space="preserve"> em Tecnologia de Alimentos – </w:t>
                                  </w:r>
                                  <w:r w:rsidRPr="003960E4">
                                    <w:rPr>
                                      <w:rFonts w:ascii="Arial" w:hAnsi="Arial" w:cs="Arial"/>
                                      <w:i/>
                                      <w:iCs/>
                                      <w:color w:val="000000"/>
                                      <w:sz w:val="22"/>
                                      <w:szCs w:val="22"/>
                                      <w:lang w:val="pt-BR"/>
                                    </w:rPr>
                                    <w:t>C</w:t>
                                  </w:r>
                                  <w:r w:rsidR="003960E4" w:rsidRPr="003960E4">
                                    <w:rPr>
                                      <w:rFonts w:ascii="Arial" w:hAnsi="Arial" w:cs="Arial"/>
                                      <w:i/>
                                      <w:iCs/>
                                      <w:color w:val="000000"/>
                                      <w:sz w:val="22"/>
                                      <w:szCs w:val="22"/>
                                      <w:lang w:val="pt-BR"/>
                                    </w:rPr>
                                    <w:t>a</w:t>
                                  </w:r>
                                  <w:r w:rsidRPr="003960E4">
                                    <w:rPr>
                                      <w:rFonts w:ascii="Arial" w:hAnsi="Arial" w:cs="Arial"/>
                                      <w:i/>
                                      <w:iCs/>
                                      <w:color w:val="000000"/>
                                      <w:sz w:val="22"/>
                                      <w:szCs w:val="22"/>
                                      <w:lang w:val="pt-BR"/>
                                    </w:rPr>
                                    <w:t>mpus</w:t>
                                  </w:r>
                                  <w:r w:rsidRPr="00CA64C9">
                                    <w:rPr>
                                      <w:rFonts w:ascii="Arial" w:hAnsi="Arial" w:cs="Arial"/>
                                      <w:color w:val="000000"/>
                                      <w:sz w:val="22"/>
                                      <w:szCs w:val="22"/>
                                      <w:lang w:val="pt-BR"/>
                                    </w:rPr>
                                    <w:t xml:space="preserve"> Campo Mourão/</w:t>
                                  </w:r>
                                  <w:r w:rsidRPr="003960E4">
                                    <w:rPr>
                                      <w:rFonts w:ascii="Arial" w:hAnsi="Arial" w:cs="Arial"/>
                                      <w:i/>
                                      <w:iCs/>
                                      <w:color w:val="000000"/>
                                      <w:sz w:val="22"/>
                                      <w:szCs w:val="22"/>
                                      <w:lang w:val="pt-BR"/>
                                    </w:rPr>
                                    <w:t>C</w:t>
                                  </w:r>
                                  <w:r w:rsidR="003960E4" w:rsidRPr="003960E4">
                                    <w:rPr>
                                      <w:rFonts w:ascii="Arial" w:hAnsi="Arial" w:cs="Arial"/>
                                      <w:i/>
                                      <w:iCs/>
                                      <w:color w:val="000000"/>
                                      <w:sz w:val="22"/>
                                      <w:szCs w:val="22"/>
                                      <w:lang w:val="pt-BR"/>
                                    </w:rPr>
                                    <w:t>a</w:t>
                                  </w:r>
                                  <w:r w:rsidRPr="003960E4">
                                    <w:rPr>
                                      <w:rFonts w:ascii="Arial" w:hAnsi="Arial" w:cs="Arial"/>
                                      <w:i/>
                                      <w:iCs/>
                                      <w:color w:val="000000"/>
                                      <w:sz w:val="22"/>
                                      <w:szCs w:val="22"/>
                                      <w:lang w:val="pt-BR"/>
                                    </w:rPr>
                                    <w:t>mpus</w:t>
                                  </w:r>
                                  <w:r w:rsidRPr="00CA64C9">
                                    <w:rPr>
                                      <w:rFonts w:ascii="Arial" w:hAnsi="Arial" w:cs="Arial"/>
                                      <w:color w:val="000000"/>
                                      <w:sz w:val="22"/>
                                      <w:szCs w:val="22"/>
                                      <w:lang w:val="pt-BR"/>
                                    </w:rPr>
                                    <w:t xml:space="preserve"> Medianeira</w:t>
                                  </w:r>
                                </w:p>
                              </w:tc>
                              <w:tc>
                                <w:tcPr>
                                  <w:tcW w:w="2237" w:type="dxa"/>
                                  <w:tcBorders>
                                    <w:bottom w:val="single" w:sz="8" w:space="0" w:color="000000"/>
                                  </w:tcBorders>
                                  <w:vAlign w:val="center"/>
                                </w:tcPr>
                                <w:p w14:paraId="3736D93D" w14:textId="77777777" w:rsidR="008A2E98" w:rsidRDefault="008A2E98" w:rsidP="00655FB4">
                                  <w:pPr>
                                    <w:snapToGrid w:val="0"/>
                                    <w:rPr>
                                      <w:rFonts w:ascii="Arial" w:hAnsi="Arial"/>
                                      <w:sz w:val="8"/>
                                      <w:szCs w:val="8"/>
                                    </w:rPr>
                                  </w:pPr>
                                  <w:r>
                                    <w:rPr>
                                      <w:rFonts w:ascii="Arial" w:hAnsi="Arial"/>
                                      <w:noProof/>
                                      <w:lang w:val="pt-BR" w:eastAsia="pt-BR"/>
                                    </w:rPr>
                                    <w:drawing>
                                      <wp:inline distT="0" distB="0" distL="0" distR="0" wp14:anchorId="121350FB" wp14:editId="0A166CBA">
                                        <wp:extent cx="1244600" cy="450850"/>
                                        <wp:effectExtent l="0" t="0" r="0" b="6350"/>
                                        <wp:docPr id="1165196241" name="Picture 1165196241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4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9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244600" cy="45085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solidFill>
                                                  <a:srgbClr val="FFFFFF">
                                                    <a:alpha val="0"/>
                                                  </a:srgbClr>
                                                </a:solidFill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  <w:tr w:rsidR="008A2E98" w14:paraId="11DB655C" w14:textId="77777777" w:rsidTr="00655FB4">
                              <w:trPr>
                                <w:trHeight w:val="23"/>
                                <w:jc w:val="center"/>
                              </w:trPr>
                              <w:tc>
                                <w:tcPr>
                                  <w:tcW w:w="1277" w:type="dxa"/>
                                  <w:tcBorders>
                                    <w:top w:val="single" w:sz="8" w:space="0" w:color="000000"/>
                                    <w:bottom w:val="single" w:sz="8" w:space="0" w:color="FFFF00"/>
                                  </w:tcBorders>
                                  <w:vAlign w:val="center"/>
                                </w:tcPr>
                                <w:p w14:paraId="74F23972" w14:textId="77777777" w:rsidR="008A2E98" w:rsidRDefault="008A2E98" w:rsidP="00655FB4">
                                  <w:pPr>
                                    <w:snapToGrid w:val="0"/>
                                    <w:rPr>
                                      <w:rFonts w:ascii="Arial" w:hAnsi="Arial"/>
                                      <w:sz w:val="8"/>
                                      <w:szCs w:val="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954" w:type="dxa"/>
                                  <w:tcBorders>
                                    <w:top w:val="single" w:sz="8" w:space="0" w:color="000000"/>
                                    <w:bottom w:val="single" w:sz="8" w:space="0" w:color="FFFF00"/>
                                  </w:tcBorders>
                                  <w:vAlign w:val="center"/>
                                </w:tcPr>
                                <w:p w14:paraId="0B92BC89" w14:textId="77777777" w:rsidR="008A2E98" w:rsidRDefault="008A2E98" w:rsidP="00655FB4">
                                  <w:pPr>
                                    <w:pStyle w:val="Ttulo1"/>
                                    <w:tabs>
                                      <w:tab w:val="left" w:pos="0"/>
                                    </w:tabs>
                                    <w:snapToGrid w:val="0"/>
                                    <w:rPr>
                                      <w:sz w:val="8"/>
                                      <w:szCs w:val="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237" w:type="dxa"/>
                                  <w:tcBorders>
                                    <w:top w:val="single" w:sz="8" w:space="0" w:color="000000"/>
                                    <w:bottom w:val="single" w:sz="8" w:space="0" w:color="FFFF00"/>
                                  </w:tcBorders>
                                  <w:vAlign w:val="center"/>
                                </w:tcPr>
                                <w:p w14:paraId="17577976" w14:textId="77777777" w:rsidR="008A2E98" w:rsidRDefault="008A2E98" w:rsidP="00655FB4">
                                  <w:pPr>
                                    <w:snapToGrid w:val="0"/>
                                    <w:rPr>
                                      <w:rFonts w:ascii="Arial" w:hAnsi="Arial"/>
                                      <w:sz w:val="8"/>
                                      <w:szCs w:val="8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28CC2475" w14:textId="77777777" w:rsidR="008A2E98" w:rsidRDefault="008A2E98" w:rsidP="008A2E98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915D984" id="_x0000_t202" coordsize="21600,21600" o:spt="202" path="m,l,21600r21600,l21600,xe">
                <v:stroke joinstyle="miter"/>
                <v:path gradientshapeok="t" o:connecttype="rect"/>
              </v:shapetype>
              <v:shape id="Caixa de texto 5" o:spid="_x0000_s1026" type="#_x0000_t202" style="position:absolute;left:0;text-align:left;margin-left:0;margin-top:0;width:494.85pt;height:92.7pt;z-index:251661312;visibility:visible;mso-wrap-style:square;mso-width-percent:0;mso-height-percent:0;mso-wrap-distance-left:0;mso-wrap-distance-top:0;mso-wrap-distance-right:7.05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" stroked="f">
                <v:fill opacity="0"/>
                <v:textbox inset="0,0,0,0">
                  <w:txbxContent>
                    <w:tbl>
                      <w:tblPr>
                        <w:tblW w:w="0" w:type="auto"/>
                        <w:jc w:val="center"/>
                        <w:tblLayout w:type="fixed"/>
                        <w:tblLook w:val="0000" w:firstRow="0" w:lastRow="0" w:firstColumn="0" w:lastColumn="0" w:noHBand="0" w:noVBand="0"/>
                      </w:tblPr>
                      <w:tblGrid>
                        <w:gridCol w:w="1277"/>
                        <w:gridCol w:w="5954"/>
                        <w:gridCol w:w="2237"/>
                      </w:tblGrid>
                      <w:tr w:rsidR="008A2E98" w14:paraId="4E38D28D" w14:textId="77777777" w:rsidTr="00655FB4">
                        <w:trPr>
                          <w:trHeight w:val="1129"/>
                          <w:jc w:val="center"/>
                        </w:trPr>
                        <w:tc>
                          <w:tcPr>
                            <w:tcW w:w="1277" w:type="dxa"/>
                            <w:tcBorders>
                              <w:bottom w:val="single" w:sz="8" w:space="0" w:color="000000"/>
                            </w:tcBorders>
                            <w:vAlign w:val="center"/>
                          </w:tcPr>
                          <w:p w14:paraId="16AAD74D" w14:textId="77777777" w:rsidR="008A2E98" w:rsidRDefault="008A2E98" w:rsidP="00655FB4">
                            <w:pPr>
                              <w:snapToGrid w:val="0"/>
                            </w:pPr>
                            <w:r>
                              <w:rPr>
                                <w:rFonts w:ascii="Arial" w:hAnsi="Arial"/>
                                <w:noProof/>
                                <w:lang w:val="pt-BR" w:eastAsia="pt-BR"/>
                              </w:rPr>
                              <w:drawing>
                                <wp:inline distT="0" distB="0" distL="0" distR="0" wp14:anchorId="11F9463D" wp14:editId="2308578C">
                                  <wp:extent cx="692150" cy="692150"/>
                                  <wp:effectExtent l="0" t="0" r="0" b="0"/>
                                  <wp:docPr id="1400664663" name="Picture 140066466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92150" cy="6921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rgbClr val="FFFFFF">
                                              <a:alpha val="0"/>
                                            </a:srgbClr>
                                          </a:solidFill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5954" w:type="dxa"/>
                            <w:tcBorders>
                              <w:bottom w:val="single" w:sz="8" w:space="0" w:color="000000"/>
                            </w:tcBorders>
                            <w:vAlign w:val="center"/>
                          </w:tcPr>
                          <w:p w14:paraId="3312687C" w14:textId="77777777" w:rsidR="008A2E98" w:rsidRPr="0036365C" w:rsidRDefault="008A2E98" w:rsidP="00655FB4">
                            <w:pPr>
                              <w:pStyle w:val="Ttulo1"/>
                              <w:tabs>
                                <w:tab w:val="left" w:pos="0"/>
                              </w:tabs>
                              <w:snapToGrid w:val="0"/>
                              <w:spacing w:after="60"/>
                              <w:jc w:val="center"/>
                              <w:rPr>
                                <w:rFonts w:cs="Arial"/>
                                <w:szCs w:val="22"/>
                              </w:rPr>
                            </w:pPr>
                            <w:r w:rsidRPr="0036365C">
                              <w:rPr>
                                <w:rFonts w:cs="Arial"/>
                                <w:sz w:val="22"/>
                                <w:szCs w:val="22"/>
                              </w:rPr>
                              <w:t>Ministério da Educação</w:t>
                            </w:r>
                          </w:p>
                          <w:p w14:paraId="643F29C6" w14:textId="77777777" w:rsidR="008A2E98" w:rsidRPr="0036365C" w:rsidRDefault="008A2E98" w:rsidP="00655FB4">
                            <w:pPr>
                              <w:spacing w:after="60"/>
                              <w:jc w:val="center"/>
                              <w:rPr>
                                <w:rFonts w:ascii="Arial" w:hAnsi="Arial" w:cs="Arial"/>
                                <w:b/>
                                <w:lang w:val="pt-BR"/>
                              </w:rPr>
                            </w:pPr>
                            <w:r w:rsidRPr="0036365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  <w:lang w:val="pt-BR"/>
                              </w:rPr>
                              <w:t>Universidade Tecnológica Federal do Paraná</w:t>
                            </w:r>
                          </w:p>
                          <w:p w14:paraId="66326AC4" w14:textId="3626FFD7" w:rsidR="008A2E98" w:rsidRDefault="008A2E98" w:rsidP="00655FB4">
                            <w:pPr>
                              <w:spacing w:after="60"/>
                              <w:jc w:val="center"/>
                              <w:rPr>
                                <w:rFonts w:ascii="Arial" w:hAnsi="Arial"/>
                                <w:lang w:val="pt-BR"/>
                              </w:rPr>
                            </w:pPr>
                            <w:r w:rsidRPr="00CA64C9">
                              <w:rPr>
                                <w:rFonts w:ascii="Arial" w:hAnsi="Arial" w:cs="Arial"/>
                                <w:color w:val="000000"/>
                                <w:sz w:val="22"/>
                                <w:szCs w:val="22"/>
                                <w:lang w:val="pt-BR"/>
                              </w:rPr>
                              <w:t xml:space="preserve">Programa de Pós-Graduação </w:t>
                            </w:r>
                            <w:r w:rsidRPr="003960E4">
                              <w:rPr>
                                <w:rFonts w:ascii="Arial" w:hAnsi="Arial" w:cs="Arial"/>
                                <w:i/>
                                <w:iCs/>
                                <w:color w:val="000000"/>
                                <w:sz w:val="22"/>
                                <w:szCs w:val="22"/>
                                <w:lang w:val="pt-BR"/>
                              </w:rPr>
                              <w:t>Multicampi</w:t>
                            </w:r>
                            <w:r w:rsidRPr="00CA64C9">
                              <w:rPr>
                                <w:rFonts w:ascii="Arial" w:hAnsi="Arial" w:cs="Arial"/>
                                <w:color w:val="000000"/>
                                <w:sz w:val="22"/>
                                <w:szCs w:val="22"/>
                                <w:lang w:val="pt-BR"/>
                              </w:rPr>
                              <w:t xml:space="preserve"> em Tecnologia de Alimentos – </w:t>
                            </w:r>
                            <w:r w:rsidRPr="003960E4">
                              <w:rPr>
                                <w:rFonts w:ascii="Arial" w:hAnsi="Arial" w:cs="Arial"/>
                                <w:i/>
                                <w:iCs/>
                                <w:color w:val="000000"/>
                                <w:sz w:val="22"/>
                                <w:szCs w:val="22"/>
                                <w:lang w:val="pt-BR"/>
                              </w:rPr>
                              <w:t>C</w:t>
                            </w:r>
                            <w:r w:rsidR="003960E4" w:rsidRPr="003960E4">
                              <w:rPr>
                                <w:rFonts w:ascii="Arial" w:hAnsi="Arial" w:cs="Arial"/>
                                <w:i/>
                                <w:iCs/>
                                <w:color w:val="000000"/>
                                <w:sz w:val="22"/>
                                <w:szCs w:val="22"/>
                                <w:lang w:val="pt-BR"/>
                              </w:rPr>
                              <w:t>a</w:t>
                            </w:r>
                            <w:r w:rsidRPr="003960E4">
                              <w:rPr>
                                <w:rFonts w:ascii="Arial" w:hAnsi="Arial" w:cs="Arial"/>
                                <w:i/>
                                <w:iCs/>
                                <w:color w:val="000000"/>
                                <w:sz w:val="22"/>
                                <w:szCs w:val="22"/>
                                <w:lang w:val="pt-BR"/>
                              </w:rPr>
                              <w:t>mpus</w:t>
                            </w:r>
                            <w:r w:rsidRPr="00CA64C9">
                              <w:rPr>
                                <w:rFonts w:ascii="Arial" w:hAnsi="Arial" w:cs="Arial"/>
                                <w:color w:val="000000"/>
                                <w:sz w:val="22"/>
                                <w:szCs w:val="22"/>
                                <w:lang w:val="pt-BR"/>
                              </w:rPr>
                              <w:t xml:space="preserve"> Campo Mourão/</w:t>
                            </w:r>
                            <w:r w:rsidRPr="003960E4">
                              <w:rPr>
                                <w:rFonts w:ascii="Arial" w:hAnsi="Arial" w:cs="Arial"/>
                                <w:i/>
                                <w:iCs/>
                                <w:color w:val="000000"/>
                                <w:sz w:val="22"/>
                                <w:szCs w:val="22"/>
                                <w:lang w:val="pt-BR"/>
                              </w:rPr>
                              <w:t>C</w:t>
                            </w:r>
                            <w:r w:rsidR="003960E4" w:rsidRPr="003960E4">
                              <w:rPr>
                                <w:rFonts w:ascii="Arial" w:hAnsi="Arial" w:cs="Arial"/>
                                <w:i/>
                                <w:iCs/>
                                <w:color w:val="000000"/>
                                <w:sz w:val="22"/>
                                <w:szCs w:val="22"/>
                                <w:lang w:val="pt-BR"/>
                              </w:rPr>
                              <w:t>a</w:t>
                            </w:r>
                            <w:r w:rsidRPr="003960E4">
                              <w:rPr>
                                <w:rFonts w:ascii="Arial" w:hAnsi="Arial" w:cs="Arial"/>
                                <w:i/>
                                <w:iCs/>
                                <w:color w:val="000000"/>
                                <w:sz w:val="22"/>
                                <w:szCs w:val="22"/>
                                <w:lang w:val="pt-BR"/>
                              </w:rPr>
                              <w:t>mpus</w:t>
                            </w:r>
                            <w:r w:rsidRPr="00CA64C9">
                              <w:rPr>
                                <w:rFonts w:ascii="Arial" w:hAnsi="Arial" w:cs="Arial"/>
                                <w:color w:val="000000"/>
                                <w:sz w:val="22"/>
                                <w:szCs w:val="22"/>
                                <w:lang w:val="pt-BR"/>
                              </w:rPr>
                              <w:t xml:space="preserve"> Medianeira</w:t>
                            </w:r>
                          </w:p>
                        </w:tc>
                        <w:tc>
                          <w:tcPr>
                            <w:tcW w:w="2237" w:type="dxa"/>
                            <w:tcBorders>
                              <w:bottom w:val="single" w:sz="8" w:space="0" w:color="000000"/>
                            </w:tcBorders>
                            <w:vAlign w:val="center"/>
                          </w:tcPr>
                          <w:p w14:paraId="3736D93D" w14:textId="77777777" w:rsidR="008A2E98" w:rsidRDefault="008A2E98" w:rsidP="00655FB4">
                            <w:pPr>
                              <w:snapToGrid w:val="0"/>
                              <w:rPr>
                                <w:rFonts w:ascii="Arial" w:hAnsi="Arial"/>
                                <w:sz w:val="8"/>
                                <w:szCs w:val="8"/>
                              </w:rPr>
                            </w:pPr>
                            <w:r>
                              <w:rPr>
                                <w:rFonts w:ascii="Arial" w:hAnsi="Arial"/>
                                <w:noProof/>
                                <w:lang w:val="pt-BR" w:eastAsia="pt-BR"/>
                              </w:rPr>
                              <w:drawing>
                                <wp:inline distT="0" distB="0" distL="0" distR="0" wp14:anchorId="121350FB" wp14:editId="0A166CBA">
                                  <wp:extent cx="1244600" cy="450850"/>
                                  <wp:effectExtent l="0" t="0" r="0" b="6350"/>
                                  <wp:docPr id="1165196241" name="Picture 116519624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44600" cy="4508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rgbClr val="FFFFFF">
                                              <a:alpha val="0"/>
                                            </a:srgbClr>
                                          </a:solidFill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  <w:tr w:rsidR="008A2E98" w14:paraId="11DB655C" w14:textId="77777777" w:rsidTr="00655FB4">
                        <w:trPr>
                          <w:trHeight w:val="23"/>
                          <w:jc w:val="center"/>
                        </w:trPr>
                        <w:tc>
                          <w:tcPr>
                            <w:tcW w:w="1277" w:type="dxa"/>
                            <w:tcBorders>
                              <w:top w:val="single" w:sz="8" w:space="0" w:color="000000"/>
                              <w:bottom w:val="single" w:sz="8" w:space="0" w:color="FFFF00"/>
                            </w:tcBorders>
                            <w:vAlign w:val="center"/>
                          </w:tcPr>
                          <w:p w14:paraId="74F23972" w14:textId="77777777" w:rsidR="008A2E98" w:rsidRDefault="008A2E98" w:rsidP="00655FB4">
                            <w:pPr>
                              <w:snapToGrid w:val="0"/>
                              <w:rPr>
                                <w:rFonts w:ascii="Arial" w:hAnsi="Arial"/>
                                <w:sz w:val="8"/>
                                <w:szCs w:val="8"/>
                              </w:rPr>
                            </w:pPr>
                          </w:p>
                        </w:tc>
                        <w:tc>
                          <w:tcPr>
                            <w:tcW w:w="5954" w:type="dxa"/>
                            <w:tcBorders>
                              <w:top w:val="single" w:sz="8" w:space="0" w:color="000000"/>
                              <w:bottom w:val="single" w:sz="8" w:space="0" w:color="FFFF00"/>
                            </w:tcBorders>
                            <w:vAlign w:val="center"/>
                          </w:tcPr>
                          <w:p w14:paraId="0B92BC89" w14:textId="77777777" w:rsidR="008A2E98" w:rsidRDefault="008A2E98" w:rsidP="00655FB4">
                            <w:pPr>
                              <w:pStyle w:val="Ttulo1"/>
                              <w:tabs>
                                <w:tab w:val="left" w:pos="0"/>
                              </w:tabs>
                              <w:snapToGrid w:val="0"/>
                              <w:rPr>
                                <w:sz w:val="8"/>
                                <w:szCs w:val="8"/>
                              </w:rPr>
                            </w:pPr>
                          </w:p>
                        </w:tc>
                        <w:tc>
                          <w:tcPr>
                            <w:tcW w:w="2237" w:type="dxa"/>
                            <w:tcBorders>
                              <w:top w:val="single" w:sz="8" w:space="0" w:color="000000"/>
                              <w:bottom w:val="single" w:sz="8" w:space="0" w:color="FFFF00"/>
                            </w:tcBorders>
                            <w:vAlign w:val="center"/>
                          </w:tcPr>
                          <w:p w14:paraId="17577976" w14:textId="77777777" w:rsidR="008A2E98" w:rsidRDefault="008A2E98" w:rsidP="00655FB4">
                            <w:pPr>
                              <w:snapToGrid w:val="0"/>
                              <w:rPr>
                                <w:rFonts w:ascii="Arial" w:hAnsi="Arial"/>
                                <w:sz w:val="8"/>
                                <w:szCs w:val="8"/>
                              </w:rPr>
                            </w:pPr>
                          </w:p>
                        </w:tc>
                      </w:tr>
                    </w:tbl>
                    <w:p w14:paraId="28CC2475" w14:textId="77777777" w:rsidR="008A2E98" w:rsidRDefault="008A2E98" w:rsidP="008A2E98"/>
                  </w:txbxContent>
                </v:textbox>
                <w10:wrap type="square" side="largest" anchorx="margin"/>
              </v:shape>
            </w:pict>
          </mc:Fallback>
        </mc:AlternateContent>
      </w:r>
      <w:r w:rsidR="00545273">
        <w:rPr>
          <w:rStyle w:val="Forte"/>
          <w:rFonts w:ascii="Calibri" w:hAnsi="Calibri" w:cs="Calibri"/>
          <w:caps/>
          <w:color w:val="000000"/>
          <w:sz w:val="32"/>
          <w:szCs w:val="32"/>
        </w:rPr>
        <w:t>ANEXO 1</w:t>
      </w:r>
      <w:bookmarkStart w:id="1" w:name="_Hlk85020912"/>
      <w:r w:rsidR="00545273">
        <w:rPr>
          <w:rStyle w:val="Forte"/>
          <w:rFonts w:ascii="Calibri" w:hAnsi="Calibri" w:cs="Calibri"/>
          <w:caps/>
          <w:color w:val="000000"/>
          <w:sz w:val="32"/>
          <w:szCs w:val="32"/>
        </w:rPr>
        <w:t> </w:t>
      </w:r>
      <w:bookmarkEnd w:id="1"/>
      <w:r w:rsidR="00545273">
        <w:rPr>
          <w:rStyle w:val="Forte"/>
          <w:rFonts w:ascii="Calibri" w:hAnsi="Calibri" w:cs="Calibri"/>
          <w:caps/>
          <w:color w:val="000000"/>
          <w:sz w:val="32"/>
          <w:szCs w:val="32"/>
        </w:rPr>
        <w:t>DO EDITAL N</w:t>
      </w:r>
      <w:r w:rsidR="00545273" w:rsidRPr="00AA1DD7">
        <w:rPr>
          <w:rStyle w:val="Forte"/>
          <w:rFonts w:ascii="Calibri" w:hAnsi="Calibri" w:cs="Calibri"/>
          <w:caps/>
          <w:color w:val="000000"/>
          <w:sz w:val="32"/>
          <w:szCs w:val="32"/>
        </w:rPr>
        <w:t>° </w:t>
      </w:r>
      <w:bookmarkStart w:id="2" w:name="_Hlk134459017"/>
      <w:r w:rsidR="00AA1DD7" w:rsidRPr="00AA1DD7">
        <w:rPr>
          <w:rStyle w:val="Forte"/>
          <w:rFonts w:ascii="Calibri" w:hAnsi="Calibri" w:cs="Calibri"/>
          <w:caps/>
          <w:color w:val="0000CD"/>
          <w:sz w:val="32"/>
          <w:szCs w:val="32"/>
        </w:rPr>
        <w:t>1</w:t>
      </w:r>
      <w:r w:rsidR="00F57D50">
        <w:rPr>
          <w:rStyle w:val="Forte"/>
          <w:rFonts w:ascii="Calibri" w:hAnsi="Calibri" w:cs="Calibri"/>
          <w:caps/>
          <w:color w:val="0000CD"/>
          <w:sz w:val="32"/>
          <w:szCs w:val="32"/>
        </w:rPr>
        <w:t>5</w:t>
      </w:r>
      <w:r w:rsidR="00545273" w:rsidRPr="00AA1DD7">
        <w:rPr>
          <w:rStyle w:val="Forte"/>
          <w:rFonts w:ascii="Calibri" w:hAnsi="Calibri" w:cs="Calibri"/>
          <w:caps/>
          <w:color w:val="0000CD"/>
          <w:sz w:val="32"/>
          <w:szCs w:val="32"/>
        </w:rPr>
        <w:t>/202</w:t>
      </w:r>
      <w:r w:rsidR="00A84A27" w:rsidRPr="00AA1DD7">
        <w:rPr>
          <w:rStyle w:val="Forte"/>
          <w:rFonts w:ascii="Calibri" w:hAnsi="Calibri" w:cs="Calibri"/>
          <w:caps/>
          <w:color w:val="0000CD"/>
          <w:sz w:val="32"/>
          <w:szCs w:val="32"/>
        </w:rPr>
        <w:t>5</w:t>
      </w:r>
      <w:r w:rsidR="00545273" w:rsidRPr="00AA1DD7">
        <w:rPr>
          <w:rStyle w:val="Forte"/>
          <w:rFonts w:ascii="Calibri" w:hAnsi="Calibri" w:cs="Calibri"/>
          <w:caps/>
          <w:color w:val="000000"/>
          <w:sz w:val="32"/>
          <w:szCs w:val="32"/>
        </w:rPr>
        <w:t> – PPGTA</w:t>
      </w:r>
      <w:bookmarkStart w:id="3" w:name="_Hlk39481244"/>
      <w:bookmarkEnd w:id="2"/>
      <w:r w:rsidR="00AA1DD7" w:rsidRPr="00AA1DD7">
        <w:rPr>
          <w:rFonts w:ascii="Calibri" w:hAnsi="Calibri" w:cs="Calibri"/>
          <w:b/>
          <w:bCs/>
          <w:caps/>
          <w:color w:val="000000"/>
          <w:sz w:val="32"/>
          <w:szCs w:val="32"/>
          <w:lang w:val="en-US"/>
        </w:rPr>
        <w:t xml:space="preserve"> - </w:t>
      </w:r>
      <w:bookmarkEnd w:id="3"/>
      <w:r w:rsidR="00AA1DD7" w:rsidRPr="00AA1DD7">
        <w:rPr>
          <w:rFonts w:ascii="Calibri" w:hAnsi="Calibri" w:cs="Calibri"/>
          <w:b/>
          <w:bCs/>
          <w:caps/>
          <w:color w:val="000000"/>
          <w:sz w:val="32"/>
          <w:szCs w:val="32"/>
          <w:lang w:val="en-US"/>
        </w:rPr>
        <w:t>INSCRIÇÃO E SELEÇÃO</w:t>
      </w:r>
    </w:p>
    <w:p w14:paraId="554FE1C2" w14:textId="77777777" w:rsidR="00545273" w:rsidRPr="003960E4" w:rsidRDefault="00545273" w:rsidP="003960E4">
      <w:pPr>
        <w:pStyle w:val="textocentralizadomaiusculanegrito16"/>
        <w:ind w:left="426" w:right="261"/>
        <w:jc w:val="center"/>
        <w:rPr>
          <w:rFonts w:asciiTheme="minorHAnsi" w:hAnsiTheme="minorHAnsi" w:cstheme="minorHAnsi"/>
          <w:b/>
          <w:bCs/>
          <w:caps/>
          <w:color w:val="000000"/>
          <w:sz w:val="28"/>
          <w:szCs w:val="28"/>
        </w:rPr>
      </w:pPr>
      <w:r w:rsidRPr="003960E4">
        <w:rPr>
          <w:rStyle w:val="Forte"/>
          <w:rFonts w:asciiTheme="minorHAnsi" w:hAnsiTheme="minorHAnsi" w:cstheme="minorHAnsi"/>
          <w:caps/>
          <w:color w:val="000000"/>
          <w:sz w:val="28"/>
          <w:szCs w:val="28"/>
        </w:rPr>
        <w:t>CRITÉRIOS PARA A AVALIAÇÃO DO CURRÍCULO LATTES</w:t>
      </w:r>
    </w:p>
    <w:p w14:paraId="05924137" w14:textId="43345609" w:rsidR="00545273" w:rsidRPr="003960E4" w:rsidRDefault="00545273" w:rsidP="003960E4">
      <w:pPr>
        <w:pStyle w:val="NormalWeb"/>
        <w:spacing w:before="0" w:beforeAutospacing="0" w:after="0" w:afterAutospacing="0"/>
        <w:ind w:left="426" w:right="261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3960E4">
        <w:rPr>
          <w:rFonts w:asciiTheme="minorHAnsi" w:hAnsiTheme="minorHAnsi" w:cstheme="minorHAnsi"/>
          <w:color w:val="000000"/>
          <w:sz w:val="22"/>
          <w:szCs w:val="22"/>
        </w:rPr>
        <w:t>As atividades descritas nos currículos serão valoradas de acordo com a pontuação contida neste anexo, elaborado e aprovado pelo colegiado do PPGTA.</w:t>
      </w:r>
    </w:p>
    <w:p w14:paraId="56DC8A8F" w14:textId="77777777" w:rsidR="00545273" w:rsidRPr="003960E4" w:rsidRDefault="00545273" w:rsidP="003960E4">
      <w:pPr>
        <w:pStyle w:val="textojustificado"/>
        <w:spacing w:before="0" w:beforeAutospacing="0" w:after="0" w:afterAutospacing="0"/>
        <w:ind w:left="426" w:right="261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3960E4">
        <w:rPr>
          <w:rStyle w:val="Forte"/>
          <w:rFonts w:asciiTheme="minorHAnsi" w:hAnsiTheme="minorHAnsi" w:cstheme="minorHAnsi"/>
          <w:color w:val="000000"/>
          <w:sz w:val="22"/>
          <w:szCs w:val="22"/>
        </w:rPr>
        <w:t>Todas as atividades deverão estar devidamente comprovadas: anexar apenas os documentos que pontuam no Campo "</w:t>
      </w:r>
      <w:r w:rsidRPr="003960E4">
        <w:rPr>
          <w:rStyle w:val="nfase"/>
          <w:rFonts w:asciiTheme="minorHAnsi" w:hAnsiTheme="minorHAnsi" w:cstheme="minorHAnsi"/>
          <w:color w:val="000000"/>
          <w:sz w:val="22"/>
          <w:szCs w:val="22"/>
        </w:rPr>
        <w:t>Documentos Comprobatórios das atividades preenchidas no Anexo 1 do Edital", </w:t>
      </w:r>
      <w:r w:rsidRPr="003960E4">
        <w:rPr>
          <w:rStyle w:val="Forte"/>
          <w:rFonts w:asciiTheme="minorHAnsi" w:hAnsiTheme="minorHAnsi" w:cstheme="minorHAnsi"/>
          <w:color w:val="000000"/>
          <w:sz w:val="22"/>
          <w:szCs w:val="22"/>
        </w:rPr>
        <w:t>contido no</w:t>
      </w:r>
      <w:r w:rsidRPr="003960E4">
        <w:rPr>
          <w:rFonts w:asciiTheme="minorHAnsi" w:hAnsiTheme="minorHAnsi" w:cstheme="minorHAnsi"/>
          <w:color w:val="000000"/>
          <w:sz w:val="22"/>
          <w:szCs w:val="22"/>
        </w:rPr>
        <w:t> </w:t>
      </w:r>
      <w:r w:rsidRPr="003960E4">
        <w:rPr>
          <w:rStyle w:val="Forte"/>
          <w:rFonts w:asciiTheme="minorHAnsi" w:hAnsiTheme="minorHAnsi" w:cstheme="minorHAnsi"/>
          <w:color w:val="000000"/>
          <w:sz w:val="22"/>
          <w:szCs w:val="22"/>
        </w:rPr>
        <w:t>F</w:t>
      </w:r>
      <w:r w:rsidRPr="003960E4">
        <w:rPr>
          <w:rFonts w:asciiTheme="minorHAnsi" w:hAnsiTheme="minorHAnsi" w:cstheme="minorHAnsi"/>
          <w:b/>
          <w:bCs/>
          <w:color w:val="000000"/>
          <w:sz w:val="22"/>
          <w:szCs w:val="22"/>
        </w:rPr>
        <w:t>ormulário específico, disponível no site do PPGTA</w:t>
      </w:r>
      <w:r w:rsidRPr="003960E4">
        <w:rPr>
          <w:rStyle w:val="Forte"/>
          <w:rFonts w:asciiTheme="minorHAnsi" w:hAnsiTheme="minorHAnsi" w:cstheme="minorHAnsi"/>
          <w:color w:val="000000"/>
          <w:sz w:val="22"/>
          <w:szCs w:val="22"/>
        </w:rPr>
        <w:t>. Não serão aceitos comprovantes fora desse arquivo.</w:t>
      </w:r>
    </w:p>
    <w:p w14:paraId="65BC76E6" w14:textId="660E3552" w:rsidR="00545273" w:rsidRPr="003960E4" w:rsidRDefault="00545273" w:rsidP="003960E4">
      <w:pPr>
        <w:pStyle w:val="textojustificado"/>
        <w:spacing w:before="0" w:beforeAutospacing="0" w:after="0" w:afterAutospacing="0"/>
        <w:ind w:left="426" w:right="261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3960E4">
        <w:rPr>
          <w:rFonts w:asciiTheme="minorHAnsi" w:hAnsiTheme="minorHAnsi" w:cstheme="minorHAnsi"/>
          <w:color w:val="000000"/>
          <w:sz w:val="22"/>
          <w:szCs w:val="22"/>
        </w:rPr>
        <w:t>A documentação comprobatória deverá vir numerada e ordenada rigorosamente na mesma ordem apresentada neste anexo (quadro 1, 2, 3 e 4), sempre com o subtítulo correspondente e os documentos comprobatórios. </w:t>
      </w:r>
      <w:r w:rsidR="004234D0" w:rsidRPr="003960E4">
        <w:rPr>
          <w:rFonts w:asciiTheme="minorHAnsi" w:hAnsiTheme="minorHAnsi" w:cstheme="minorHAnsi"/>
          <w:color w:val="000000"/>
          <w:sz w:val="22"/>
          <w:szCs w:val="22"/>
        </w:rPr>
        <w:t>Para artigos: anexar apenas a 1ª página.</w:t>
      </w:r>
    </w:p>
    <w:p w14:paraId="0A2A456D" w14:textId="42443065" w:rsidR="00545273" w:rsidRPr="003960E4" w:rsidRDefault="00545273" w:rsidP="003960E4">
      <w:pPr>
        <w:pStyle w:val="textojustificado"/>
        <w:spacing w:before="0" w:beforeAutospacing="0" w:after="0" w:afterAutospacing="0"/>
        <w:ind w:left="426" w:right="261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3960E4">
        <w:rPr>
          <w:rStyle w:val="Forte"/>
          <w:rFonts w:asciiTheme="minorHAnsi" w:hAnsiTheme="minorHAnsi" w:cstheme="minorHAnsi"/>
          <w:color w:val="000000"/>
          <w:sz w:val="22"/>
          <w:szCs w:val="22"/>
        </w:rPr>
        <w:t>ATENÇÃO: A não observância dessa exigência implica em DESCLASSIFICAÇÃO do candidato. Documentos entregues fora da ordem não serão pontuados.</w:t>
      </w:r>
      <w:r w:rsidR="00111FAD" w:rsidRPr="003960E4">
        <w:rPr>
          <w:rStyle w:val="Forte"/>
          <w:rFonts w:asciiTheme="minorHAnsi" w:hAnsiTheme="minorHAnsi" w:cstheme="minorHAnsi"/>
          <w:color w:val="000000"/>
          <w:sz w:val="22"/>
          <w:szCs w:val="22"/>
        </w:rPr>
        <w:t xml:space="preserve"> </w:t>
      </w:r>
    </w:p>
    <w:p w14:paraId="7029F007" w14:textId="77777777" w:rsidR="00545273" w:rsidRPr="003960E4" w:rsidRDefault="00545273" w:rsidP="003960E4">
      <w:pPr>
        <w:pStyle w:val="textojustificado"/>
        <w:spacing w:before="0" w:beforeAutospacing="0" w:after="0" w:afterAutospacing="0"/>
        <w:ind w:left="426" w:right="261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3960E4">
        <w:rPr>
          <w:rStyle w:val="Forte"/>
          <w:rFonts w:asciiTheme="minorHAnsi" w:hAnsiTheme="minorHAnsi" w:cstheme="minorHAnsi"/>
          <w:color w:val="000000"/>
          <w:sz w:val="22"/>
          <w:szCs w:val="22"/>
        </w:rPr>
        <w:t>Não entregar documentos que não pontuem: </w:t>
      </w:r>
      <w:r w:rsidRPr="003960E4">
        <w:rPr>
          <w:rFonts w:asciiTheme="minorHAnsi" w:hAnsiTheme="minorHAnsi" w:cstheme="minorHAnsi"/>
          <w:color w:val="000000"/>
          <w:sz w:val="22"/>
          <w:szCs w:val="22"/>
        </w:rPr>
        <w:t>caso o candidato não possua atividades que pontuem no Anexo 1,  anexar uma declaração, no Campo "</w:t>
      </w:r>
      <w:r w:rsidRPr="003960E4">
        <w:rPr>
          <w:rStyle w:val="nfase"/>
          <w:rFonts w:asciiTheme="minorHAnsi" w:hAnsiTheme="minorHAnsi" w:cstheme="minorHAnsi"/>
          <w:color w:val="000000"/>
          <w:sz w:val="22"/>
          <w:szCs w:val="22"/>
        </w:rPr>
        <w:t>Documentos Comprobatórios das atividades preenchidas no Anexo 1 do Edital</w:t>
      </w:r>
      <w:r w:rsidRPr="003960E4">
        <w:rPr>
          <w:rFonts w:asciiTheme="minorHAnsi" w:hAnsiTheme="minorHAnsi" w:cstheme="minorHAnsi"/>
          <w:color w:val="000000"/>
          <w:sz w:val="22"/>
          <w:szCs w:val="22"/>
        </w:rPr>
        <w:t>", no formato PDF, com esta informação.</w:t>
      </w:r>
    </w:p>
    <w:p w14:paraId="19ADF9CB" w14:textId="746C4BB9" w:rsidR="00545273" w:rsidRPr="003960E4" w:rsidRDefault="00545273" w:rsidP="003960E4">
      <w:pPr>
        <w:pStyle w:val="textojustificado"/>
        <w:spacing w:before="0" w:beforeAutospacing="0" w:after="0" w:afterAutospacing="0"/>
        <w:ind w:left="426" w:right="261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3960E4">
        <w:rPr>
          <w:rFonts w:asciiTheme="minorHAnsi" w:hAnsiTheme="minorHAnsi" w:cstheme="minorHAnsi"/>
          <w:color w:val="000000"/>
          <w:sz w:val="22"/>
          <w:szCs w:val="22"/>
        </w:rPr>
        <w:t> </w:t>
      </w:r>
      <w:r w:rsidRPr="003960E4">
        <w:rPr>
          <w:rStyle w:val="Forte"/>
          <w:rFonts w:asciiTheme="minorHAnsi" w:hAnsiTheme="minorHAnsi" w:cstheme="minorHAnsi"/>
          <w:color w:val="000000"/>
          <w:sz w:val="22"/>
          <w:szCs w:val="22"/>
        </w:rPr>
        <w:t>O candidato deverá, OBRIGATORIAMENTE, anexar preenchido o formulário abaixo no Campo </w:t>
      </w:r>
      <w:r w:rsidRPr="003960E4">
        <w:rPr>
          <w:rStyle w:val="nfase"/>
          <w:rFonts w:asciiTheme="minorHAnsi" w:hAnsiTheme="minorHAnsi" w:cstheme="minorHAnsi"/>
          <w:color w:val="000000"/>
          <w:sz w:val="22"/>
          <w:szCs w:val="22"/>
        </w:rPr>
        <w:t>Ficha de pontuação preenchida (Anexo 1)</w:t>
      </w:r>
      <w:r w:rsidRPr="003960E4">
        <w:rPr>
          <w:rFonts w:asciiTheme="minorHAnsi" w:hAnsiTheme="minorHAnsi" w:cstheme="minorHAnsi"/>
          <w:color w:val="000000"/>
          <w:sz w:val="22"/>
          <w:szCs w:val="22"/>
        </w:rPr>
        <w:t>, contido no </w:t>
      </w:r>
      <w:r w:rsidRPr="003960E4">
        <w:rPr>
          <w:rStyle w:val="Forte"/>
          <w:rFonts w:asciiTheme="minorHAnsi" w:hAnsiTheme="minorHAnsi" w:cstheme="minorHAnsi"/>
          <w:color w:val="000000"/>
          <w:sz w:val="22"/>
          <w:szCs w:val="22"/>
        </w:rPr>
        <w:t>F</w:t>
      </w:r>
      <w:r w:rsidRPr="003960E4">
        <w:rPr>
          <w:rFonts w:asciiTheme="minorHAnsi" w:hAnsiTheme="minorHAnsi" w:cstheme="minorHAnsi"/>
          <w:b/>
          <w:bCs/>
          <w:color w:val="000000"/>
          <w:sz w:val="22"/>
          <w:szCs w:val="22"/>
        </w:rPr>
        <w:t>ormulário específico</w:t>
      </w:r>
      <w:r w:rsidRPr="003960E4">
        <w:rPr>
          <w:rFonts w:asciiTheme="minorHAnsi" w:hAnsiTheme="minorHAnsi" w:cstheme="minorHAnsi"/>
          <w:color w:val="000000"/>
          <w:sz w:val="22"/>
          <w:szCs w:val="22"/>
        </w:rPr>
        <w:t>, disponível no site do PPGTA, conforme indicado neste Edital.</w:t>
      </w:r>
    </w:p>
    <w:p w14:paraId="425497BE" w14:textId="77777777" w:rsidR="00545273" w:rsidRPr="003960E4" w:rsidRDefault="00545273" w:rsidP="00545273">
      <w:pPr>
        <w:pStyle w:val="textojustificado"/>
        <w:spacing w:before="120" w:beforeAutospacing="0" w:after="120" w:afterAutospacing="0"/>
        <w:ind w:left="120" w:right="120"/>
        <w:jc w:val="both"/>
        <w:rPr>
          <w:rFonts w:asciiTheme="minorHAnsi" w:hAnsiTheme="minorHAnsi" w:cstheme="minorHAnsi"/>
          <w:color w:val="000000"/>
          <w:sz w:val="27"/>
          <w:szCs w:val="27"/>
        </w:rPr>
      </w:pPr>
      <w:r w:rsidRPr="003960E4">
        <w:rPr>
          <w:rFonts w:asciiTheme="minorHAnsi" w:hAnsiTheme="minorHAnsi" w:cstheme="minorHAnsi"/>
          <w:color w:val="000000"/>
          <w:sz w:val="27"/>
          <w:szCs w:val="27"/>
        </w:rPr>
        <w:t> </w:t>
      </w:r>
    </w:p>
    <w:p w14:paraId="5FC96B72" w14:textId="33D99D98" w:rsidR="00545273" w:rsidRPr="003960E4" w:rsidRDefault="009363FC" w:rsidP="003960E4">
      <w:pPr>
        <w:pStyle w:val="tabelatextocentralizado"/>
        <w:spacing w:before="0" w:beforeAutospacing="0"/>
        <w:ind w:left="426" w:right="62"/>
        <w:rPr>
          <w:rFonts w:asciiTheme="minorHAnsi" w:hAnsiTheme="minorHAnsi" w:cstheme="minorHAnsi"/>
          <w:color w:val="000000"/>
          <w:sz w:val="22"/>
          <w:szCs w:val="22"/>
        </w:rPr>
      </w:pPr>
      <w:r w:rsidRPr="003960E4">
        <w:rPr>
          <w:rStyle w:val="Forte"/>
          <w:rFonts w:asciiTheme="minorHAnsi" w:hAnsiTheme="minorHAnsi" w:cstheme="minorHAnsi"/>
          <w:color w:val="000000"/>
          <w:sz w:val="26"/>
          <w:szCs w:val="26"/>
        </w:rPr>
        <w:t>Quadro 1. Produção científica e tecnológica (máximo 50 pontos)</w:t>
      </w:r>
      <w:r w:rsidR="00545273" w:rsidRPr="003960E4">
        <w:rPr>
          <w:rFonts w:asciiTheme="minorHAnsi" w:hAnsiTheme="minorHAnsi" w:cstheme="minorHAnsi"/>
          <w:color w:val="000000"/>
          <w:sz w:val="22"/>
          <w:szCs w:val="22"/>
        </w:rPr>
        <w:t> </w:t>
      </w:r>
    </w:p>
    <w:tbl>
      <w:tblPr>
        <w:tblW w:w="9780" w:type="dxa"/>
        <w:tblCellSpacing w:w="0" w:type="dxa"/>
        <w:tblInd w:w="41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02"/>
        <w:gridCol w:w="613"/>
        <w:gridCol w:w="2839"/>
        <w:gridCol w:w="2826"/>
      </w:tblGrid>
      <w:tr w:rsidR="00BD43BC" w:rsidRPr="003960E4" w14:paraId="3A0657C0" w14:textId="77777777" w:rsidTr="00BD43BC">
        <w:trPr>
          <w:tblCellSpacing w:w="0" w:type="dxa"/>
        </w:trPr>
        <w:tc>
          <w:tcPr>
            <w:tcW w:w="4115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AE070FA" w14:textId="77777777" w:rsidR="009363FC" w:rsidRPr="003960E4" w:rsidRDefault="009363FC" w:rsidP="009363FC">
            <w:pPr>
              <w:pStyle w:val="tabelatextocentralizado"/>
              <w:spacing w:before="0" w:beforeAutospacing="0" w:after="0" w:afterAutospacing="0"/>
              <w:ind w:left="284" w:right="6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960E4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Discriminação da atividade</w:t>
            </w:r>
          </w:p>
        </w:tc>
        <w:tc>
          <w:tcPr>
            <w:tcW w:w="283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5B2F157" w14:textId="0A865305" w:rsidR="009363FC" w:rsidRPr="003960E4" w:rsidRDefault="009363FC" w:rsidP="00BC24EA">
            <w:pPr>
              <w:pStyle w:val="tabelatextocentralizado"/>
              <w:spacing w:before="0" w:beforeAutospacing="0" w:after="0" w:afterAutospacing="0"/>
              <w:ind w:left="162" w:right="6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960E4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Pontos</w:t>
            </w:r>
            <w:r w:rsidR="00BC24EA" w:rsidRPr="003960E4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3960E4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(por item)</w:t>
            </w:r>
          </w:p>
        </w:tc>
        <w:tc>
          <w:tcPr>
            <w:tcW w:w="282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CE14AFC" w14:textId="77777777" w:rsidR="009363FC" w:rsidRPr="003960E4" w:rsidRDefault="009363FC" w:rsidP="009363FC">
            <w:pPr>
              <w:pStyle w:val="tabelatextocentralizado"/>
              <w:spacing w:before="0" w:beforeAutospacing="0" w:after="0" w:afterAutospacing="0"/>
              <w:ind w:left="284" w:right="6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960E4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Escreva a quantidade de pontos para cada item</w:t>
            </w:r>
          </w:p>
        </w:tc>
      </w:tr>
      <w:tr w:rsidR="00BD43BC" w:rsidRPr="003960E4" w14:paraId="77E65626" w14:textId="77777777" w:rsidTr="00BD43BC">
        <w:trPr>
          <w:tblCellSpacing w:w="0" w:type="dxa"/>
        </w:trPr>
        <w:tc>
          <w:tcPr>
            <w:tcW w:w="3502" w:type="dxa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0612F0D" w14:textId="77777777" w:rsidR="009363FC" w:rsidRPr="004E28CD" w:rsidRDefault="009363FC" w:rsidP="00BD43BC">
            <w:pPr>
              <w:pStyle w:val="tabelatextocentralizado"/>
              <w:spacing w:before="0" w:beforeAutospacing="0" w:after="0" w:afterAutospacing="0"/>
              <w:ind w:left="123" w:right="6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4E28C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. Artigo em periódico científico listado no Qualis-CAPES</w:t>
            </w:r>
          </w:p>
        </w:tc>
        <w:tc>
          <w:tcPr>
            <w:tcW w:w="61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B56D871" w14:textId="77777777" w:rsidR="009363FC" w:rsidRPr="004E28CD" w:rsidRDefault="009363FC" w:rsidP="00BC24EA">
            <w:pPr>
              <w:pStyle w:val="tabelatextocentralizado"/>
              <w:spacing w:before="0" w:beforeAutospacing="0" w:after="0" w:afterAutospacing="0"/>
              <w:ind w:left="118" w:right="6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4E28C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1</w:t>
            </w:r>
          </w:p>
        </w:tc>
        <w:tc>
          <w:tcPr>
            <w:tcW w:w="283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DBA5545" w14:textId="77777777" w:rsidR="009363FC" w:rsidRPr="004E28CD" w:rsidRDefault="009363FC" w:rsidP="00BC24EA">
            <w:pPr>
              <w:pStyle w:val="tabelatextocentralizado"/>
              <w:spacing w:before="0" w:beforeAutospacing="0" w:after="0" w:afterAutospacing="0"/>
              <w:ind w:left="118" w:right="6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4E28C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0,0</w:t>
            </w:r>
          </w:p>
        </w:tc>
        <w:tc>
          <w:tcPr>
            <w:tcW w:w="282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0661953" w14:textId="77777777" w:rsidR="009363FC" w:rsidRPr="003960E4" w:rsidRDefault="009363FC" w:rsidP="009363FC">
            <w:pPr>
              <w:pStyle w:val="tabelatextocentralizado"/>
              <w:spacing w:before="0" w:beforeAutospacing="0" w:after="0" w:afterAutospacing="0"/>
              <w:ind w:left="284" w:right="6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BD43BC" w:rsidRPr="003960E4" w14:paraId="3AE59732" w14:textId="77777777" w:rsidTr="00BD43BC">
        <w:trPr>
          <w:tblCellSpacing w:w="0" w:type="dxa"/>
        </w:trPr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A83D734" w14:textId="77777777" w:rsidR="009363FC" w:rsidRPr="004E28CD" w:rsidRDefault="009363FC" w:rsidP="00BD43BC">
            <w:pPr>
              <w:pStyle w:val="tabelatextocentralizado"/>
              <w:ind w:left="123" w:right="6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61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EE3D935" w14:textId="77777777" w:rsidR="009363FC" w:rsidRPr="004E28CD" w:rsidRDefault="009363FC" w:rsidP="00BC24EA">
            <w:pPr>
              <w:pStyle w:val="tabelatextocentralizado"/>
              <w:spacing w:before="0" w:beforeAutospacing="0" w:after="0" w:afterAutospacing="0"/>
              <w:ind w:left="118" w:right="6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4E28C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2</w:t>
            </w:r>
          </w:p>
        </w:tc>
        <w:tc>
          <w:tcPr>
            <w:tcW w:w="283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6108EA2" w14:textId="77777777" w:rsidR="009363FC" w:rsidRPr="004E28CD" w:rsidRDefault="009363FC" w:rsidP="00BC24EA">
            <w:pPr>
              <w:pStyle w:val="tabelatextocentralizado"/>
              <w:spacing w:before="0" w:beforeAutospacing="0" w:after="0" w:afterAutospacing="0"/>
              <w:ind w:left="118" w:right="6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4E28C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8,5</w:t>
            </w:r>
          </w:p>
        </w:tc>
        <w:tc>
          <w:tcPr>
            <w:tcW w:w="282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43CC886" w14:textId="77777777" w:rsidR="009363FC" w:rsidRPr="003960E4" w:rsidRDefault="009363FC" w:rsidP="009363FC">
            <w:pPr>
              <w:pStyle w:val="tabelatextocentralizado"/>
              <w:spacing w:before="0" w:beforeAutospacing="0" w:after="0" w:afterAutospacing="0"/>
              <w:ind w:left="284" w:right="6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BD43BC" w:rsidRPr="003960E4" w14:paraId="1D70544B" w14:textId="77777777" w:rsidTr="00BD43BC">
        <w:trPr>
          <w:tblCellSpacing w:w="0" w:type="dxa"/>
        </w:trPr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4E61CD4" w14:textId="77777777" w:rsidR="009363FC" w:rsidRPr="004E28CD" w:rsidRDefault="009363FC" w:rsidP="00BD43BC">
            <w:pPr>
              <w:pStyle w:val="tabelatextocentralizado"/>
              <w:ind w:left="123" w:right="6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61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AECA550" w14:textId="77777777" w:rsidR="009363FC" w:rsidRPr="004E28CD" w:rsidRDefault="009363FC" w:rsidP="00BC24EA">
            <w:pPr>
              <w:pStyle w:val="tabelatextocentralizado"/>
              <w:spacing w:before="0" w:beforeAutospacing="0" w:after="0" w:afterAutospacing="0"/>
              <w:ind w:left="118" w:right="6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4E28C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3</w:t>
            </w:r>
          </w:p>
        </w:tc>
        <w:tc>
          <w:tcPr>
            <w:tcW w:w="283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38EE606" w14:textId="77777777" w:rsidR="009363FC" w:rsidRPr="004E28CD" w:rsidRDefault="009363FC" w:rsidP="00BC24EA">
            <w:pPr>
              <w:pStyle w:val="tabelatextocentralizado"/>
              <w:spacing w:before="0" w:beforeAutospacing="0" w:after="0" w:afterAutospacing="0"/>
              <w:ind w:left="118" w:right="6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4E28C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7,0 </w:t>
            </w:r>
          </w:p>
        </w:tc>
        <w:tc>
          <w:tcPr>
            <w:tcW w:w="282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C1B4699" w14:textId="77777777" w:rsidR="009363FC" w:rsidRPr="003960E4" w:rsidRDefault="009363FC" w:rsidP="009363FC">
            <w:pPr>
              <w:pStyle w:val="tabelatextocentralizado"/>
              <w:spacing w:before="0" w:beforeAutospacing="0" w:after="0" w:afterAutospacing="0"/>
              <w:ind w:left="284" w:right="6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BD43BC" w:rsidRPr="003960E4" w14:paraId="33BAD156" w14:textId="77777777" w:rsidTr="00BD43BC">
        <w:trPr>
          <w:tblCellSpacing w:w="0" w:type="dxa"/>
        </w:trPr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95E8C9F" w14:textId="77777777" w:rsidR="009363FC" w:rsidRPr="004E28CD" w:rsidRDefault="009363FC" w:rsidP="00BD43BC">
            <w:pPr>
              <w:pStyle w:val="tabelatextocentralizado"/>
              <w:ind w:left="123" w:right="6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61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B45A5A0" w14:textId="77777777" w:rsidR="009363FC" w:rsidRPr="004E28CD" w:rsidRDefault="009363FC" w:rsidP="00BC24EA">
            <w:pPr>
              <w:pStyle w:val="tabelatextocentralizado"/>
              <w:spacing w:before="0" w:beforeAutospacing="0" w:after="0" w:afterAutospacing="0"/>
              <w:ind w:left="118" w:right="6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4E28C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4</w:t>
            </w:r>
          </w:p>
        </w:tc>
        <w:tc>
          <w:tcPr>
            <w:tcW w:w="283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9EFBA52" w14:textId="77777777" w:rsidR="009363FC" w:rsidRPr="004E28CD" w:rsidRDefault="009363FC" w:rsidP="00BC24EA">
            <w:pPr>
              <w:pStyle w:val="tabelatextocentralizado"/>
              <w:spacing w:before="0" w:beforeAutospacing="0" w:after="0" w:afterAutospacing="0"/>
              <w:ind w:left="118" w:right="6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4E28C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5,5</w:t>
            </w:r>
          </w:p>
        </w:tc>
        <w:tc>
          <w:tcPr>
            <w:tcW w:w="282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CCBDBC3" w14:textId="77777777" w:rsidR="009363FC" w:rsidRPr="003960E4" w:rsidRDefault="009363FC" w:rsidP="009363FC">
            <w:pPr>
              <w:pStyle w:val="tabelatextocentralizado"/>
              <w:spacing w:before="0" w:beforeAutospacing="0" w:after="0" w:afterAutospacing="0"/>
              <w:ind w:left="284" w:right="6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BD43BC" w:rsidRPr="003960E4" w14:paraId="46D27AF5" w14:textId="77777777" w:rsidTr="00BD43BC">
        <w:trPr>
          <w:tblCellSpacing w:w="0" w:type="dxa"/>
        </w:trPr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0FD8FB5" w14:textId="77777777" w:rsidR="009363FC" w:rsidRPr="004E28CD" w:rsidRDefault="009363FC" w:rsidP="00BD43BC">
            <w:pPr>
              <w:pStyle w:val="tabelatextocentralizado"/>
              <w:ind w:left="123" w:right="6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61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A7EE6D3" w14:textId="77777777" w:rsidR="009363FC" w:rsidRPr="004E28CD" w:rsidRDefault="009363FC" w:rsidP="00BC24EA">
            <w:pPr>
              <w:pStyle w:val="tabelatextocentralizado"/>
              <w:spacing w:before="0" w:beforeAutospacing="0" w:after="0" w:afterAutospacing="0"/>
              <w:ind w:left="118" w:right="6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4E28C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1</w:t>
            </w:r>
          </w:p>
        </w:tc>
        <w:tc>
          <w:tcPr>
            <w:tcW w:w="283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169FEDA" w14:textId="77777777" w:rsidR="009363FC" w:rsidRPr="004E28CD" w:rsidRDefault="009363FC" w:rsidP="00BC24EA">
            <w:pPr>
              <w:pStyle w:val="tabelatextocentralizado"/>
              <w:spacing w:before="0" w:beforeAutospacing="0" w:after="0" w:afterAutospacing="0"/>
              <w:ind w:left="118" w:right="6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4E28C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4,0</w:t>
            </w:r>
          </w:p>
        </w:tc>
        <w:tc>
          <w:tcPr>
            <w:tcW w:w="282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A62AEA3" w14:textId="77777777" w:rsidR="009363FC" w:rsidRPr="003960E4" w:rsidRDefault="009363FC" w:rsidP="009363FC">
            <w:pPr>
              <w:pStyle w:val="tabelatextocentralizado"/>
              <w:spacing w:before="0" w:beforeAutospacing="0" w:after="0" w:afterAutospacing="0"/>
              <w:ind w:left="284" w:right="6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BD43BC" w:rsidRPr="003960E4" w14:paraId="2464B196" w14:textId="77777777" w:rsidTr="00BD43BC">
        <w:trPr>
          <w:tblCellSpacing w:w="0" w:type="dxa"/>
        </w:trPr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3C3D762" w14:textId="77777777" w:rsidR="009363FC" w:rsidRPr="004E28CD" w:rsidRDefault="009363FC" w:rsidP="00BD43BC">
            <w:pPr>
              <w:pStyle w:val="tabelatextocentralizado"/>
              <w:ind w:left="123" w:right="6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61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B2A7DED" w14:textId="77777777" w:rsidR="009363FC" w:rsidRPr="004E28CD" w:rsidRDefault="009363FC" w:rsidP="00BC24EA">
            <w:pPr>
              <w:pStyle w:val="tabelatextocentralizado"/>
              <w:spacing w:before="0" w:beforeAutospacing="0" w:after="0" w:afterAutospacing="0"/>
              <w:ind w:left="118" w:right="6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4E28C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2</w:t>
            </w:r>
          </w:p>
        </w:tc>
        <w:tc>
          <w:tcPr>
            <w:tcW w:w="283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82DD733" w14:textId="77777777" w:rsidR="009363FC" w:rsidRPr="004E28CD" w:rsidRDefault="009363FC" w:rsidP="00BC24EA">
            <w:pPr>
              <w:pStyle w:val="tabelatextocentralizado"/>
              <w:spacing w:before="0" w:beforeAutospacing="0" w:after="0" w:afterAutospacing="0"/>
              <w:ind w:left="118" w:right="6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4E28C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,5</w:t>
            </w:r>
          </w:p>
        </w:tc>
        <w:tc>
          <w:tcPr>
            <w:tcW w:w="282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1A57ACB" w14:textId="77777777" w:rsidR="009363FC" w:rsidRPr="003960E4" w:rsidRDefault="009363FC" w:rsidP="009363FC">
            <w:pPr>
              <w:pStyle w:val="tabelatextocentralizado"/>
              <w:spacing w:before="0" w:beforeAutospacing="0" w:after="0" w:afterAutospacing="0"/>
              <w:ind w:left="284" w:right="6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BD43BC" w:rsidRPr="003960E4" w14:paraId="2E5F2368" w14:textId="77777777" w:rsidTr="00BD43BC">
        <w:trPr>
          <w:tblCellSpacing w:w="0" w:type="dxa"/>
        </w:trPr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5FD9A4A" w14:textId="77777777" w:rsidR="009363FC" w:rsidRPr="004E28CD" w:rsidRDefault="009363FC" w:rsidP="00BD43BC">
            <w:pPr>
              <w:pStyle w:val="tabelatextocentralizado"/>
              <w:ind w:left="123" w:right="6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61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D14D7B5" w14:textId="77777777" w:rsidR="009363FC" w:rsidRPr="004E28CD" w:rsidRDefault="009363FC" w:rsidP="00BC24EA">
            <w:pPr>
              <w:pStyle w:val="tabelatextocentralizado"/>
              <w:spacing w:before="0" w:beforeAutospacing="0" w:after="0" w:afterAutospacing="0"/>
              <w:ind w:left="118" w:right="6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4E28C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3</w:t>
            </w:r>
          </w:p>
        </w:tc>
        <w:tc>
          <w:tcPr>
            <w:tcW w:w="283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3A417E5" w14:textId="77777777" w:rsidR="009363FC" w:rsidRPr="004E28CD" w:rsidRDefault="009363FC" w:rsidP="00BC24EA">
            <w:pPr>
              <w:pStyle w:val="tabelatextocentralizado"/>
              <w:spacing w:before="0" w:beforeAutospacing="0" w:after="0" w:afterAutospacing="0"/>
              <w:ind w:left="118" w:right="6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4E28C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,0</w:t>
            </w:r>
          </w:p>
        </w:tc>
        <w:tc>
          <w:tcPr>
            <w:tcW w:w="282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9355734" w14:textId="77777777" w:rsidR="009363FC" w:rsidRPr="003960E4" w:rsidRDefault="009363FC" w:rsidP="009363FC">
            <w:pPr>
              <w:pStyle w:val="tabelatextocentralizado"/>
              <w:spacing w:before="0" w:beforeAutospacing="0" w:after="0" w:afterAutospacing="0"/>
              <w:ind w:left="284" w:right="6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BD43BC" w:rsidRPr="003960E4" w14:paraId="23783E3C" w14:textId="77777777" w:rsidTr="00BD43BC">
        <w:trPr>
          <w:tblCellSpacing w:w="0" w:type="dxa"/>
        </w:trPr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2DE2B7E" w14:textId="77777777" w:rsidR="009363FC" w:rsidRPr="004E28CD" w:rsidRDefault="009363FC" w:rsidP="00BD43BC">
            <w:pPr>
              <w:pStyle w:val="tabelatextocentralizado"/>
              <w:ind w:left="123" w:right="6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61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0374B06" w14:textId="77777777" w:rsidR="009363FC" w:rsidRPr="004E28CD" w:rsidRDefault="009363FC" w:rsidP="00BC24EA">
            <w:pPr>
              <w:pStyle w:val="tabelatextocentralizado"/>
              <w:spacing w:before="0" w:beforeAutospacing="0" w:after="0" w:afterAutospacing="0"/>
              <w:ind w:left="118" w:right="6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4E28C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4</w:t>
            </w:r>
          </w:p>
        </w:tc>
        <w:tc>
          <w:tcPr>
            <w:tcW w:w="283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446259C" w14:textId="77777777" w:rsidR="009363FC" w:rsidRPr="004E28CD" w:rsidRDefault="009363FC" w:rsidP="00BC24EA">
            <w:pPr>
              <w:pStyle w:val="tabelatextocentralizado"/>
              <w:spacing w:before="0" w:beforeAutospacing="0" w:after="0" w:afterAutospacing="0"/>
              <w:ind w:left="118" w:right="6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4E28C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,5</w:t>
            </w:r>
          </w:p>
        </w:tc>
        <w:tc>
          <w:tcPr>
            <w:tcW w:w="282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21D9209" w14:textId="77777777" w:rsidR="009363FC" w:rsidRPr="003960E4" w:rsidRDefault="009363FC" w:rsidP="009363FC">
            <w:pPr>
              <w:pStyle w:val="tabelatextocentralizado"/>
              <w:spacing w:before="0" w:beforeAutospacing="0" w:after="0" w:afterAutospacing="0"/>
              <w:ind w:left="284" w:right="6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BD43BC" w:rsidRPr="003960E4" w14:paraId="63930385" w14:textId="77777777" w:rsidTr="00BD43BC">
        <w:trPr>
          <w:tblCellSpacing w:w="0" w:type="dxa"/>
        </w:trPr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6F84AE7" w14:textId="77777777" w:rsidR="009363FC" w:rsidRPr="004E28CD" w:rsidRDefault="009363FC" w:rsidP="00BD43BC">
            <w:pPr>
              <w:pStyle w:val="tabelatextocentralizado"/>
              <w:ind w:left="123" w:right="6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61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E5E6839" w14:textId="77777777" w:rsidR="009363FC" w:rsidRPr="004E28CD" w:rsidRDefault="009363FC" w:rsidP="00BC24EA">
            <w:pPr>
              <w:pStyle w:val="tabelatextocentralizado"/>
              <w:spacing w:before="0" w:beforeAutospacing="0" w:after="0" w:afterAutospacing="0"/>
              <w:ind w:left="118" w:right="6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4E28C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</w:t>
            </w:r>
          </w:p>
        </w:tc>
        <w:tc>
          <w:tcPr>
            <w:tcW w:w="283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6D10030" w14:textId="77777777" w:rsidR="009363FC" w:rsidRPr="004E28CD" w:rsidRDefault="009363FC" w:rsidP="00BC24EA">
            <w:pPr>
              <w:pStyle w:val="tabelatextocentralizado"/>
              <w:spacing w:before="0" w:beforeAutospacing="0" w:after="0" w:afterAutospacing="0"/>
              <w:ind w:left="118" w:right="6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4E28C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,2</w:t>
            </w:r>
          </w:p>
        </w:tc>
        <w:tc>
          <w:tcPr>
            <w:tcW w:w="282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B011518" w14:textId="77777777" w:rsidR="009363FC" w:rsidRPr="003960E4" w:rsidRDefault="009363FC" w:rsidP="009363FC">
            <w:pPr>
              <w:pStyle w:val="tabelatextocentralizado"/>
              <w:spacing w:before="0" w:beforeAutospacing="0" w:after="0" w:afterAutospacing="0"/>
              <w:ind w:left="284" w:right="6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BD43BC" w:rsidRPr="003960E4" w14:paraId="2398266A" w14:textId="77777777" w:rsidTr="00BD43BC">
        <w:trPr>
          <w:tblCellSpacing w:w="0" w:type="dxa"/>
        </w:trPr>
        <w:tc>
          <w:tcPr>
            <w:tcW w:w="350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9FB024D" w14:textId="630C3BDA" w:rsidR="009363FC" w:rsidRPr="004E28CD" w:rsidRDefault="009363FC" w:rsidP="00BD43BC">
            <w:pPr>
              <w:pStyle w:val="tabelatextocentralizado"/>
              <w:spacing w:before="0" w:beforeAutospacing="0" w:after="0" w:afterAutospacing="0"/>
              <w:ind w:left="123" w:right="6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4E28C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. Artigo em periódico científico não listado no Qualis-CAPES, mas com JCR</w:t>
            </w:r>
          </w:p>
        </w:tc>
        <w:tc>
          <w:tcPr>
            <w:tcW w:w="61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D93F68C" w14:textId="77777777" w:rsidR="009363FC" w:rsidRPr="004E28CD" w:rsidRDefault="009363FC" w:rsidP="00BC24EA">
            <w:pPr>
              <w:pStyle w:val="tabelatextocentralizado"/>
              <w:spacing w:before="0" w:beforeAutospacing="0" w:after="0" w:afterAutospacing="0"/>
              <w:ind w:left="118" w:right="6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283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0664A00" w14:textId="77777777" w:rsidR="009363FC" w:rsidRPr="004E28CD" w:rsidRDefault="009363FC" w:rsidP="00BC24EA">
            <w:pPr>
              <w:pStyle w:val="tabelatextocentralizado"/>
              <w:spacing w:before="0" w:beforeAutospacing="0" w:after="0" w:afterAutospacing="0"/>
              <w:ind w:left="118" w:right="6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4E28C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,2</w:t>
            </w:r>
          </w:p>
        </w:tc>
        <w:tc>
          <w:tcPr>
            <w:tcW w:w="282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F31C67B" w14:textId="77777777" w:rsidR="009363FC" w:rsidRPr="003960E4" w:rsidRDefault="009363FC" w:rsidP="009363FC">
            <w:pPr>
              <w:pStyle w:val="tabelatextocentralizado"/>
              <w:spacing w:before="0" w:beforeAutospacing="0" w:after="0" w:afterAutospacing="0"/>
              <w:ind w:left="284" w:right="6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BD43BC" w:rsidRPr="003960E4" w14:paraId="0033DBC4" w14:textId="77777777" w:rsidTr="00BD43BC">
        <w:trPr>
          <w:tblCellSpacing w:w="0" w:type="dxa"/>
        </w:trPr>
        <w:tc>
          <w:tcPr>
            <w:tcW w:w="4115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F068029" w14:textId="77777777" w:rsidR="009363FC" w:rsidRPr="003960E4" w:rsidRDefault="009363FC" w:rsidP="00BC24EA">
            <w:pPr>
              <w:pStyle w:val="tabelatextocentralizado"/>
              <w:spacing w:before="0" w:beforeAutospacing="0" w:after="0" w:afterAutospacing="0"/>
              <w:ind w:left="118" w:right="6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960E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. Capítulo em livro científico internacional</w:t>
            </w:r>
          </w:p>
        </w:tc>
        <w:tc>
          <w:tcPr>
            <w:tcW w:w="283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76F5B97" w14:textId="77777777" w:rsidR="009363FC" w:rsidRPr="003960E4" w:rsidRDefault="009363FC" w:rsidP="00BC24EA">
            <w:pPr>
              <w:pStyle w:val="tabelatextocentralizado"/>
              <w:spacing w:before="0" w:beforeAutospacing="0" w:after="0" w:afterAutospacing="0"/>
              <w:ind w:left="118" w:right="6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960E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5,0 (limitados a 10 pontos) </w:t>
            </w:r>
          </w:p>
        </w:tc>
        <w:tc>
          <w:tcPr>
            <w:tcW w:w="282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619A09F" w14:textId="77777777" w:rsidR="009363FC" w:rsidRPr="003960E4" w:rsidRDefault="009363FC" w:rsidP="009363FC">
            <w:pPr>
              <w:pStyle w:val="tabelatextocentralizado"/>
              <w:spacing w:before="0" w:beforeAutospacing="0" w:after="0" w:afterAutospacing="0"/>
              <w:ind w:left="284" w:right="6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BD43BC" w:rsidRPr="003960E4" w14:paraId="797F0755" w14:textId="77777777" w:rsidTr="00BD43BC">
        <w:trPr>
          <w:tblCellSpacing w:w="0" w:type="dxa"/>
        </w:trPr>
        <w:tc>
          <w:tcPr>
            <w:tcW w:w="4115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082A62C" w14:textId="77777777" w:rsidR="009363FC" w:rsidRPr="003960E4" w:rsidRDefault="009363FC" w:rsidP="00BC24EA">
            <w:pPr>
              <w:pStyle w:val="tabelatextocentralizado"/>
              <w:spacing w:before="0" w:beforeAutospacing="0" w:after="0" w:afterAutospacing="0"/>
              <w:ind w:left="118" w:right="6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960E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. Livro científico internacional</w:t>
            </w:r>
          </w:p>
        </w:tc>
        <w:tc>
          <w:tcPr>
            <w:tcW w:w="283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F2DDA21" w14:textId="77777777" w:rsidR="009363FC" w:rsidRPr="003960E4" w:rsidRDefault="009363FC" w:rsidP="00BC24EA">
            <w:pPr>
              <w:pStyle w:val="tabelatextocentralizado"/>
              <w:spacing w:before="0" w:beforeAutospacing="0" w:after="0" w:afterAutospacing="0"/>
              <w:ind w:left="118" w:right="6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960E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0,0 (limitados a 20 pontos) </w:t>
            </w:r>
          </w:p>
        </w:tc>
        <w:tc>
          <w:tcPr>
            <w:tcW w:w="282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D15D451" w14:textId="77777777" w:rsidR="009363FC" w:rsidRPr="003960E4" w:rsidRDefault="009363FC" w:rsidP="009363FC">
            <w:pPr>
              <w:pStyle w:val="tabelatextocentralizado"/>
              <w:spacing w:before="0" w:beforeAutospacing="0" w:after="0" w:afterAutospacing="0"/>
              <w:ind w:left="284" w:right="6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BD43BC" w:rsidRPr="003960E4" w14:paraId="1C3141FF" w14:textId="77777777" w:rsidTr="00BD43BC">
        <w:trPr>
          <w:tblCellSpacing w:w="0" w:type="dxa"/>
        </w:trPr>
        <w:tc>
          <w:tcPr>
            <w:tcW w:w="4115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94934E7" w14:textId="77777777" w:rsidR="009363FC" w:rsidRPr="003960E4" w:rsidRDefault="009363FC" w:rsidP="00BC24EA">
            <w:pPr>
              <w:pStyle w:val="tabelatextocentralizado"/>
              <w:spacing w:before="0" w:beforeAutospacing="0" w:after="0" w:afterAutospacing="0"/>
              <w:ind w:left="118" w:right="6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960E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. Capítulo em livro científico nacional, com ISBN</w:t>
            </w:r>
          </w:p>
        </w:tc>
        <w:tc>
          <w:tcPr>
            <w:tcW w:w="283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87F407C" w14:textId="77777777" w:rsidR="009363FC" w:rsidRPr="003960E4" w:rsidRDefault="009363FC" w:rsidP="00BC24EA">
            <w:pPr>
              <w:pStyle w:val="tabelatextocentralizado"/>
              <w:spacing w:before="0" w:beforeAutospacing="0" w:after="0" w:afterAutospacing="0"/>
              <w:ind w:left="118" w:right="6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960E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,0 (limitados a 6 pontos) </w:t>
            </w:r>
          </w:p>
        </w:tc>
        <w:tc>
          <w:tcPr>
            <w:tcW w:w="282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4D9A239" w14:textId="77777777" w:rsidR="009363FC" w:rsidRPr="003960E4" w:rsidRDefault="009363FC" w:rsidP="009363FC">
            <w:pPr>
              <w:pStyle w:val="tabelatextocentralizado"/>
              <w:spacing w:before="0" w:beforeAutospacing="0" w:after="0" w:afterAutospacing="0"/>
              <w:ind w:left="284" w:right="6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BD43BC" w:rsidRPr="003960E4" w14:paraId="5D1965F8" w14:textId="77777777" w:rsidTr="00BD43BC">
        <w:trPr>
          <w:tblCellSpacing w:w="0" w:type="dxa"/>
        </w:trPr>
        <w:tc>
          <w:tcPr>
            <w:tcW w:w="4115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8BD8C95" w14:textId="77777777" w:rsidR="009363FC" w:rsidRPr="003960E4" w:rsidRDefault="009363FC" w:rsidP="00BC24EA">
            <w:pPr>
              <w:pStyle w:val="tabelatextocentralizado"/>
              <w:spacing w:before="0" w:beforeAutospacing="0" w:after="0" w:afterAutospacing="0"/>
              <w:ind w:left="118" w:right="6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960E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f. Livro científico nacional, com ISBN</w:t>
            </w:r>
          </w:p>
        </w:tc>
        <w:tc>
          <w:tcPr>
            <w:tcW w:w="283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AC70BC5" w14:textId="77777777" w:rsidR="009363FC" w:rsidRPr="003960E4" w:rsidRDefault="009363FC" w:rsidP="00BC24EA">
            <w:pPr>
              <w:pStyle w:val="tabelatextocentralizado"/>
              <w:spacing w:before="0" w:beforeAutospacing="0" w:after="0" w:afterAutospacing="0"/>
              <w:ind w:left="118" w:right="6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960E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8,0 (limitados a 16 pontos) </w:t>
            </w:r>
          </w:p>
        </w:tc>
        <w:tc>
          <w:tcPr>
            <w:tcW w:w="282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11B3DAA" w14:textId="77777777" w:rsidR="009363FC" w:rsidRPr="003960E4" w:rsidRDefault="009363FC" w:rsidP="009363FC">
            <w:pPr>
              <w:pStyle w:val="tabelatextocentralizado"/>
              <w:spacing w:before="0" w:beforeAutospacing="0" w:after="0" w:afterAutospacing="0"/>
              <w:ind w:left="284" w:right="6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BD43BC" w:rsidRPr="003960E4" w14:paraId="4926852C" w14:textId="77777777" w:rsidTr="00BD43BC">
        <w:trPr>
          <w:tblCellSpacing w:w="0" w:type="dxa"/>
        </w:trPr>
        <w:tc>
          <w:tcPr>
            <w:tcW w:w="4115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269B250" w14:textId="77777777" w:rsidR="009363FC" w:rsidRPr="003960E4" w:rsidRDefault="009363FC" w:rsidP="00BC24EA">
            <w:pPr>
              <w:pStyle w:val="tabelatextocentralizado"/>
              <w:spacing w:before="0" w:beforeAutospacing="0" w:after="0" w:afterAutospacing="0"/>
              <w:ind w:left="118" w:right="6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960E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g. Patente registrada/publicada</w:t>
            </w:r>
          </w:p>
        </w:tc>
        <w:tc>
          <w:tcPr>
            <w:tcW w:w="283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BEA6B06" w14:textId="77777777" w:rsidR="009363FC" w:rsidRPr="003960E4" w:rsidRDefault="009363FC" w:rsidP="00BC24EA">
            <w:pPr>
              <w:pStyle w:val="tabelatextocentralizado"/>
              <w:spacing w:before="0" w:beforeAutospacing="0" w:after="0" w:afterAutospacing="0"/>
              <w:ind w:left="118" w:right="6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960E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0,0</w:t>
            </w:r>
          </w:p>
        </w:tc>
        <w:tc>
          <w:tcPr>
            <w:tcW w:w="282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B18955B" w14:textId="77777777" w:rsidR="009363FC" w:rsidRPr="003960E4" w:rsidRDefault="009363FC" w:rsidP="009363FC">
            <w:pPr>
              <w:pStyle w:val="tabelatextocentralizado"/>
              <w:spacing w:before="0" w:beforeAutospacing="0" w:after="0" w:afterAutospacing="0"/>
              <w:ind w:left="284" w:right="6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BD43BC" w:rsidRPr="003960E4" w14:paraId="16CD21DB" w14:textId="77777777" w:rsidTr="00BD43BC">
        <w:trPr>
          <w:tblCellSpacing w:w="0" w:type="dxa"/>
        </w:trPr>
        <w:tc>
          <w:tcPr>
            <w:tcW w:w="4115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5CFBCE7" w14:textId="77777777" w:rsidR="009363FC" w:rsidRPr="003960E4" w:rsidRDefault="009363FC" w:rsidP="009363FC">
            <w:pPr>
              <w:pStyle w:val="tabelatextocentralizado"/>
              <w:spacing w:before="0" w:beforeAutospacing="0" w:after="0" w:afterAutospacing="0"/>
              <w:ind w:left="284" w:right="6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283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D8ED48A" w14:textId="77777777" w:rsidR="009363FC" w:rsidRPr="003960E4" w:rsidRDefault="009363FC" w:rsidP="00E45ECE">
            <w:pPr>
              <w:pStyle w:val="tabelatextocentralizado"/>
              <w:spacing w:before="0" w:beforeAutospacing="0" w:after="0" w:afterAutospacing="0"/>
              <w:ind w:left="162" w:right="6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960E4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Total de Pontos</w:t>
            </w:r>
          </w:p>
        </w:tc>
        <w:tc>
          <w:tcPr>
            <w:tcW w:w="282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B7C9E2F" w14:textId="77777777" w:rsidR="009363FC" w:rsidRPr="003960E4" w:rsidRDefault="009363FC" w:rsidP="009363FC">
            <w:pPr>
              <w:pStyle w:val="tabelatextocentralizado"/>
              <w:spacing w:before="0" w:beforeAutospacing="0" w:after="0" w:afterAutospacing="0"/>
              <w:ind w:left="284" w:right="6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</w:tbl>
    <w:p w14:paraId="65034753" w14:textId="77777777" w:rsidR="009363FC" w:rsidRPr="003960E4" w:rsidRDefault="009363FC" w:rsidP="009363FC">
      <w:pPr>
        <w:pStyle w:val="tabelatextocentralizado"/>
        <w:spacing w:before="0" w:beforeAutospacing="0" w:after="0" w:afterAutospacing="0"/>
        <w:ind w:left="284" w:right="60"/>
        <w:rPr>
          <w:rFonts w:asciiTheme="minorHAnsi" w:hAnsiTheme="minorHAnsi" w:cstheme="minorHAnsi"/>
          <w:color w:val="000000"/>
          <w:sz w:val="22"/>
          <w:szCs w:val="22"/>
        </w:rPr>
      </w:pPr>
    </w:p>
    <w:p w14:paraId="0D016619" w14:textId="77777777" w:rsidR="003960E4" w:rsidRPr="003960E4" w:rsidRDefault="003960E4" w:rsidP="0094209F">
      <w:pPr>
        <w:pStyle w:val="NormalWeb"/>
        <w:ind w:left="426"/>
        <w:jc w:val="both"/>
        <w:rPr>
          <w:rStyle w:val="Forte"/>
          <w:rFonts w:asciiTheme="minorHAnsi" w:hAnsiTheme="minorHAnsi" w:cstheme="minorHAnsi"/>
          <w:color w:val="000000"/>
          <w:sz w:val="26"/>
          <w:szCs w:val="26"/>
        </w:rPr>
      </w:pPr>
    </w:p>
    <w:p w14:paraId="379E372B" w14:textId="0C49F9D0" w:rsidR="009363FC" w:rsidRPr="003960E4" w:rsidRDefault="009363FC" w:rsidP="0094209F">
      <w:pPr>
        <w:pStyle w:val="NormalWeb"/>
        <w:ind w:left="426"/>
        <w:jc w:val="both"/>
        <w:rPr>
          <w:rStyle w:val="Forte"/>
          <w:rFonts w:asciiTheme="minorHAnsi" w:hAnsiTheme="minorHAnsi" w:cstheme="minorHAnsi"/>
          <w:color w:val="000000"/>
          <w:sz w:val="26"/>
          <w:szCs w:val="26"/>
        </w:rPr>
      </w:pPr>
      <w:r w:rsidRPr="003960E4">
        <w:rPr>
          <w:rStyle w:val="Forte"/>
          <w:rFonts w:asciiTheme="minorHAnsi" w:hAnsiTheme="minorHAnsi" w:cstheme="minorHAnsi"/>
          <w:color w:val="000000"/>
          <w:sz w:val="26"/>
          <w:szCs w:val="26"/>
        </w:rPr>
        <w:t>Quadro 2. Trabalhos completos e/ou resumos (simples ou expandidos) apresentados em eventos científicos, atividades de iniciação científica, monitorias, PET, estágios e cursos de pós-graduação (máximo 45 pontos)</w:t>
      </w:r>
    </w:p>
    <w:tbl>
      <w:tblPr>
        <w:tblW w:w="9735" w:type="dxa"/>
        <w:tblCellSpacing w:w="0" w:type="dxa"/>
        <w:tblInd w:w="41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43"/>
        <w:gridCol w:w="1532"/>
        <w:gridCol w:w="2921"/>
        <w:gridCol w:w="1939"/>
      </w:tblGrid>
      <w:tr w:rsidR="009363FC" w:rsidRPr="003960E4" w14:paraId="4546B78D" w14:textId="77777777" w:rsidTr="00BC24EA">
        <w:trPr>
          <w:tblCellSpacing w:w="0" w:type="dxa"/>
        </w:trPr>
        <w:tc>
          <w:tcPr>
            <w:tcW w:w="4875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5197310" w14:textId="09B69624" w:rsidR="009363FC" w:rsidRPr="003960E4" w:rsidRDefault="00545273" w:rsidP="00BC24EA">
            <w:pPr>
              <w:pStyle w:val="NormalWeb"/>
              <w:ind w:left="123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3960E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  </w:t>
            </w:r>
            <w:r w:rsidR="009363FC" w:rsidRPr="003960E4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Discriminação da atividade</w:t>
            </w:r>
          </w:p>
        </w:tc>
        <w:tc>
          <w:tcPr>
            <w:tcW w:w="292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C5FD7AC" w14:textId="77777777" w:rsidR="009363FC" w:rsidRPr="003960E4" w:rsidRDefault="009363FC" w:rsidP="00BC24EA">
            <w:pPr>
              <w:pStyle w:val="NormalWeb"/>
              <w:ind w:left="213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3960E4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Pontuação</w:t>
            </w:r>
          </w:p>
        </w:tc>
        <w:tc>
          <w:tcPr>
            <w:tcW w:w="193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3E1B76D" w14:textId="77777777" w:rsidR="009363FC" w:rsidRPr="003960E4" w:rsidRDefault="009363FC" w:rsidP="00BC24EA">
            <w:pPr>
              <w:pStyle w:val="NormalWeb"/>
              <w:ind w:left="132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3960E4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Escreva a quantidade de pontos para cada item</w:t>
            </w:r>
          </w:p>
        </w:tc>
      </w:tr>
      <w:tr w:rsidR="009363FC" w:rsidRPr="003960E4" w14:paraId="2AF9BB52" w14:textId="77777777" w:rsidTr="00BC24EA">
        <w:trPr>
          <w:tblCellSpacing w:w="0" w:type="dxa"/>
        </w:trPr>
        <w:tc>
          <w:tcPr>
            <w:tcW w:w="0" w:type="auto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4FC65BA" w14:textId="77777777" w:rsidR="009363FC" w:rsidRPr="003960E4" w:rsidRDefault="009363FC" w:rsidP="00BD43BC">
            <w:pPr>
              <w:pStyle w:val="NormalWeb"/>
              <w:ind w:left="123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3960E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h. Apresentação de trabalho em eventos científicos (apresentar certificado)</w:t>
            </w:r>
          </w:p>
        </w:tc>
        <w:tc>
          <w:tcPr>
            <w:tcW w:w="153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1D771AE" w14:textId="77777777" w:rsidR="009363FC" w:rsidRPr="003960E4" w:rsidRDefault="009363FC" w:rsidP="00BD43BC">
            <w:pPr>
              <w:pStyle w:val="NormalWeb"/>
              <w:ind w:left="213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3960E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Internacional</w:t>
            </w:r>
          </w:p>
        </w:tc>
        <w:tc>
          <w:tcPr>
            <w:tcW w:w="292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130E345" w14:textId="77777777" w:rsidR="009363FC" w:rsidRPr="003960E4" w:rsidRDefault="009363FC" w:rsidP="00BC24EA">
            <w:pPr>
              <w:pStyle w:val="NormalWeb"/>
              <w:ind w:left="71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3960E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,0</w:t>
            </w:r>
          </w:p>
        </w:tc>
        <w:tc>
          <w:tcPr>
            <w:tcW w:w="193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B8BBDB6" w14:textId="77777777" w:rsidR="009363FC" w:rsidRPr="003960E4" w:rsidRDefault="009363FC" w:rsidP="00BD43BC">
            <w:pPr>
              <w:pStyle w:val="NormalWeb"/>
              <w:ind w:left="213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363FC" w:rsidRPr="003960E4" w14:paraId="69015AD9" w14:textId="77777777" w:rsidTr="00BC24EA">
        <w:trPr>
          <w:tblCellSpacing w:w="0" w:type="dxa"/>
        </w:trPr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9940836" w14:textId="77777777" w:rsidR="009363FC" w:rsidRPr="003960E4" w:rsidRDefault="009363FC" w:rsidP="00BD43BC">
            <w:pPr>
              <w:pStyle w:val="NormalWeb"/>
              <w:ind w:left="123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53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F0BEE23" w14:textId="77777777" w:rsidR="009363FC" w:rsidRPr="003960E4" w:rsidRDefault="009363FC" w:rsidP="00BD43BC">
            <w:pPr>
              <w:pStyle w:val="NormalWeb"/>
              <w:ind w:left="213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3960E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acional</w:t>
            </w:r>
          </w:p>
        </w:tc>
        <w:tc>
          <w:tcPr>
            <w:tcW w:w="292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7BB8B7C" w14:textId="77777777" w:rsidR="009363FC" w:rsidRPr="003960E4" w:rsidRDefault="009363FC" w:rsidP="00BC24EA">
            <w:pPr>
              <w:pStyle w:val="NormalWeb"/>
              <w:ind w:left="71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3960E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,5</w:t>
            </w:r>
          </w:p>
        </w:tc>
        <w:tc>
          <w:tcPr>
            <w:tcW w:w="193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0E2D490" w14:textId="77777777" w:rsidR="009363FC" w:rsidRPr="003960E4" w:rsidRDefault="009363FC" w:rsidP="00BD43BC">
            <w:pPr>
              <w:pStyle w:val="NormalWeb"/>
              <w:ind w:left="213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363FC" w:rsidRPr="003960E4" w14:paraId="095AD324" w14:textId="77777777" w:rsidTr="00BC24EA">
        <w:trPr>
          <w:tblCellSpacing w:w="0" w:type="dxa"/>
        </w:trPr>
        <w:tc>
          <w:tcPr>
            <w:tcW w:w="4875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4071C0F" w14:textId="2ADF7015" w:rsidR="009363FC" w:rsidRPr="003960E4" w:rsidRDefault="009363FC" w:rsidP="00BC24EA">
            <w:pPr>
              <w:pStyle w:val="NormalWeb"/>
              <w:ind w:left="123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3960E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i.  Iniciação Científica, </w:t>
            </w:r>
            <w:proofErr w:type="gramStart"/>
            <w:r w:rsidRPr="003960E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ecnológica</w:t>
            </w:r>
            <w:proofErr w:type="gramEnd"/>
            <w:r w:rsidRPr="003960E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ou à Extensão na condição de aluno de graduação, devidamente comprovada com documento emitido pelo departamento de </w:t>
            </w:r>
            <w:r w:rsidR="00BD00EA" w:rsidRPr="003960E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</w:t>
            </w:r>
            <w:r w:rsidRPr="003960E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ós-</w:t>
            </w:r>
            <w:r w:rsidR="00BD00EA" w:rsidRPr="003960E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G</w:t>
            </w:r>
            <w:r w:rsidRPr="003960E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raduação, ou </w:t>
            </w:r>
            <w:proofErr w:type="spellStart"/>
            <w:r w:rsidR="00BD00EA" w:rsidRPr="003960E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</w:t>
            </w:r>
            <w:r w:rsidRPr="003960E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ó-</w:t>
            </w:r>
            <w:r w:rsidR="00BD00EA" w:rsidRPr="003960E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</w:t>
            </w:r>
            <w:r w:rsidRPr="003960E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eitoria</w:t>
            </w:r>
            <w:proofErr w:type="spellEnd"/>
            <w:r w:rsidRPr="003960E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de </w:t>
            </w:r>
            <w:r w:rsidR="00BD00EA" w:rsidRPr="003960E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</w:t>
            </w:r>
            <w:r w:rsidRPr="003960E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ós-</w:t>
            </w:r>
            <w:r w:rsidR="00BD00EA" w:rsidRPr="003960E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G</w:t>
            </w:r>
            <w:r w:rsidRPr="003960E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aduação ou órgão equivalente na IES</w:t>
            </w:r>
          </w:p>
        </w:tc>
        <w:tc>
          <w:tcPr>
            <w:tcW w:w="292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CD27F73" w14:textId="77777777" w:rsidR="009363FC" w:rsidRPr="003960E4" w:rsidRDefault="009363FC" w:rsidP="00BC24EA">
            <w:pPr>
              <w:pStyle w:val="NormalWeb"/>
              <w:ind w:left="71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3960E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 ponto por mês comprovado</w:t>
            </w:r>
          </w:p>
        </w:tc>
        <w:tc>
          <w:tcPr>
            <w:tcW w:w="193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2704D85" w14:textId="77777777" w:rsidR="009363FC" w:rsidRPr="003960E4" w:rsidRDefault="009363FC" w:rsidP="00BD43BC">
            <w:pPr>
              <w:pStyle w:val="NormalWeb"/>
              <w:ind w:left="213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363FC" w:rsidRPr="003960E4" w14:paraId="6B922A57" w14:textId="77777777" w:rsidTr="00BC24EA">
        <w:trPr>
          <w:tblCellSpacing w:w="0" w:type="dxa"/>
        </w:trPr>
        <w:tc>
          <w:tcPr>
            <w:tcW w:w="4875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C62CE29" w14:textId="77777777" w:rsidR="009363FC" w:rsidRPr="003960E4" w:rsidRDefault="009363FC" w:rsidP="00BC24EA">
            <w:pPr>
              <w:pStyle w:val="NormalWeb"/>
              <w:ind w:left="123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3960E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j. Programa de Educação Tutorial (PET), monitorias e estágios com comprovante de conclusão (exceto estágio obrigatório de final de curso) na condição de aluno de graduação</w:t>
            </w:r>
          </w:p>
        </w:tc>
        <w:tc>
          <w:tcPr>
            <w:tcW w:w="292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75D7220" w14:textId="77777777" w:rsidR="009363FC" w:rsidRPr="003960E4" w:rsidRDefault="009363FC" w:rsidP="00BC24EA">
            <w:pPr>
              <w:pStyle w:val="NormalWeb"/>
              <w:ind w:left="71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3960E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,5 ponto por mês comprovado (limitados a 10 pontos)</w:t>
            </w:r>
          </w:p>
        </w:tc>
        <w:tc>
          <w:tcPr>
            <w:tcW w:w="193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6EFE0DB" w14:textId="77777777" w:rsidR="009363FC" w:rsidRPr="003960E4" w:rsidRDefault="009363FC" w:rsidP="00BD43BC">
            <w:pPr>
              <w:pStyle w:val="NormalWeb"/>
              <w:ind w:left="213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363FC" w:rsidRPr="003960E4" w14:paraId="2171DC5E" w14:textId="77777777" w:rsidTr="00BC24EA">
        <w:trPr>
          <w:tblCellSpacing w:w="0" w:type="dxa"/>
        </w:trPr>
        <w:tc>
          <w:tcPr>
            <w:tcW w:w="4875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16F4450" w14:textId="5FA65CC8" w:rsidR="009363FC" w:rsidRPr="003960E4" w:rsidRDefault="009363FC" w:rsidP="00BC24EA">
            <w:pPr>
              <w:pStyle w:val="NormalWeb"/>
              <w:ind w:left="123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3960E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k. </w:t>
            </w:r>
            <w:r w:rsidR="00BD00EA" w:rsidRPr="003960E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embro de equipe em Projeto de Pesquisa, Desenvolvimento Tecnológico ou Extensão, não contemplado no item "i", devidamente comprovada com documento emitido pelo coordenador do projeto</w:t>
            </w:r>
          </w:p>
        </w:tc>
        <w:tc>
          <w:tcPr>
            <w:tcW w:w="292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8216836" w14:textId="77777777" w:rsidR="009363FC" w:rsidRPr="003960E4" w:rsidRDefault="009363FC" w:rsidP="00BC24EA">
            <w:pPr>
              <w:pStyle w:val="NormalWeb"/>
              <w:spacing w:before="0" w:beforeAutospacing="0" w:after="0" w:afterAutospacing="0"/>
              <w:ind w:left="74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3960E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,5 ponto por mês comprovado</w:t>
            </w:r>
          </w:p>
          <w:p w14:paraId="04A78443" w14:textId="77777777" w:rsidR="009363FC" w:rsidRPr="003960E4" w:rsidRDefault="009363FC" w:rsidP="00BC24EA">
            <w:pPr>
              <w:pStyle w:val="NormalWeb"/>
              <w:spacing w:before="0" w:beforeAutospacing="0" w:after="0" w:afterAutospacing="0"/>
              <w:ind w:left="74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3960E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(limitados a 10 pontos)</w:t>
            </w:r>
          </w:p>
        </w:tc>
        <w:tc>
          <w:tcPr>
            <w:tcW w:w="193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989AB00" w14:textId="77777777" w:rsidR="009363FC" w:rsidRPr="003960E4" w:rsidRDefault="009363FC" w:rsidP="00BD43BC">
            <w:pPr>
              <w:pStyle w:val="NormalWeb"/>
              <w:ind w:left="213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363FC" w:rsidRPr="003960E4" w14:paraId="211F4702" w14:textId="77777777" w:rsidTr="00BC24EA">
        <w:trPr>
          <w:tblCellSpacing w:w="0" w:type="dxa"/>
        </w:trPr>
        <w:tc>
          <w:tcPr>
            <w:tcW w:w="4875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81FD2EC" w14:textId="6527D703" w:rsidR="009363FC" w:rsidRPr="003960E4" w:rsidRDefault="009363FC" w:rsidP="00BC24EA">
            <w:pPr>
              <w:pStyle w:val="NormalWeb"/>
              <w:ind w:left="123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3960E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l. Pós-</w:t>
            </w:r>
            <w:r w:rsidR="00BD00EA" w:rsidRPr="003960E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G</w:t>
            </w:r>
            <w:r w:rsidRPr="003960E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raduação </w:t>
            </w:r>
            <w:r w:rsidRPr="003960E4">
              <w:rPr>
                <w:rFonts w:asciiTheme="minorHAnsi" w:hAnsiTheme="minorHAnsi" w:cstheme="minorHAnsi"/>
                <w:i/>
                <w:iCs/>
                <w:color w:val="000000"/>
                <w:sz w:val="20"/>
                <w:szCs w:val="20"/>
              </w:rPr>
              <w:t>Lato sensu</w:t>
            </w:r>
            <w:r w:rsidRPr="003960E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em Ciências de Alimentos</w:t>
            </w:r>
          </w:p>
        </w:tc>
        <w:tc>
          <w:tcPr>
            <w:tcW w:w="292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7EB7A3A" w14:textId="632FFB57" w:rsidR="009363FC" w:rsidRPr="003960E4" w:rsidRDefault="009363FC" w:rsidP="00BC24EA">
            <w:pPr>
              <w:pStyle w:val="NormalWeb"/>
              <w:ind w:left="71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3960E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5 </w:t>
            </w:r>
            <w:r w:rsidR="00BF3589" w:rsidRPr="003960E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ontos por</w:t>
            </w:r>
            <w:r w:rsidRPr="003960E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cada 360 horas (limitados a 5 pontos)</w:t>
            </w:r>
          </w:p>
        </w:tc>
        <w:tc>
          <w:tcPr>
            <w:tcW w:w="193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FBD02BF" w14:textId="77777777" w:rsidR="009363FC" w:rsidRPr="003960E4" w:rsidRDefault="009363FC" w:rsidP="00BD43BC">
            <w:pPr>
              <w:pStyle w:val="NormalWeb"/>
              <w:ind w:left="213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363FC" w:rsidRPr="003960E4" w14:paraId="25BDF901" w14:textId="77777777" w:rsidTr="00BC24EA">
        <w:trPr>
          <w:tblCellSpacing w:w="0" w:type="dxa"/>
        </w:trPr>
        <w:tc>
          <w:tcPr>
            <w:tcW w:w="4875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7F3E79A" w14:textId="77777777" w:rsidR="009363FC" w:rsidRPr="003960E4" w:rsidRDefault="009363FC" w:rsidP="00BC24EA">
            <w:pPr>
              <w:pStyle w:val="NormalWeb"/>
              <w:ind w:left="123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3960E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. Demais atividades técnico-científicas relacionadas à área de Ciência e Tecnologia de Alimentos</w:t>
            </w:r>
          </w:p>
        </w:tc>
        <w:tc>
          <w:tcPr>
            <w:tcW w:w="292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308CA8C" w14:textId="77777777" w:rsidR="009363FC" w:rsidRPr="003960E4" w:rsidRDefault="009363FC" w:rsidP="00BC24EA">
            <w:pPr>
              <w:pStyle w:val="NormalWeb"/>
              <w:spacing w:before="0" w:beforeAutospacing="0" w:after="0" w:afterAutospacing="0"/>
              <w:ind w:left="74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3960E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,5 pontos por atividade</w:t>
            </w:r>
          </w:p>
          <w:p w14:paraId="334F4144" w14:textId="77777777" w:rsidR="009363FC" w:rsidRPr="003960E4" w:rsidRDefault="009363FC" w:rsidP="00BC24EA">
            <w:pPr>
              <w:pStyle w:val="NormalWeb"/>
              <w:spacing w:before="0" w:beforeAutospacing="0" w:after="0" w:afterAutospacing="0"/>
              <w:ind w:left="74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3960E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(limitados a 2 pontos)</w:t>
            </w:r>
          </w:p>
        </w:tc>
        <w:tc>
          <w:tcPr>
            <w:tcW w:w="193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2879078" w14:textId="77777777" w:rsidR="009363FC" w:rsidRPr="003960E4" w:rsidRDefault="009363FC" w:rsidP="00BD43BC">
            <w:pPr>
              <w:pStyle w:val="NormalWeb"/>
              <w:ind w:left="213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363FC" w:rsidRPr="003960E4" w14:paraId="22DEA1F1" w14:textId="77777777" w:rsidTr="00BC24EA">
        <w:trPr>
          <w:tblCellSpacing w:w="0" w:type="dxa"/>
        </w:trPr>
        <w:tc>
          <w:tcPr>
            <w:tcW w:w="4875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40651B1" w14:textId="77777777" w:rsidR="009363FC" w:rsidRPr="003960E4" w:rsidRDefault="009363FC" w:rsidP="009363FC">
            <w:pPr>
              <w:pStyle w:val="NormalWeb"/>
              <w:ind w:left="426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92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178B1DF" w14:textId="77777777" w:rsidR="009363FC" w:rsidRPr="003960E4" w:rsidRDefault="009363FC" w:rsidP="009363FC">
            <w:pPr>
              <w:pStyle w:val="NormalWeb"/>
              <w:ind w:left="426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3960E4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Total de Pontos</w:t>
            </w:r>
          </w:p>
        </w:tc>
        <w:tc>
          <w:tcPr>
            <w:tcW w:w="193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E4C5ED4" w14:textId="77777777" w:rsidR="009363FC" w:rsidRPr="003960E4" w:rsidRDefault="009363FC" w:rsidP="009363FC">
            <w:pPr>
              <w:pStyle w:val="NormalWeb"/>
              <w:ind w:left="426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</w:tbl>
    <w:p w14:paraId="51F75EFF" w14:textId="77777777" w:rsidR="009363FC" w:rsidRPr="003960E4" w:rsidRDefault="009363FC" w:rsidP="009363FC">
      <w:pPr>
        <w:pStyle w:val="NormalWeb"/>
        <w:ind w:left="426"/>
        <w:jc w:val="both"/>
        <w:rPr>
          <w:rFonts w:asciiTheme="minorHAnsi" w:hAnsiTheme="minorHAnsi" w:cstheme="minorHAnsi"/>
          <w:color w:val="000000"/>
          <w:sz w:val="20"/>
          <w:szCs w:val="20"/>
        </w:rPr>
      </w:pPr>
    </w:p>
    <w:p w14:paraId="73510280" w14:textId="32A7A778" w:rsidR="00545273" w:rsidRPr="003960E4" w:rsidRDefault="00545273" w:rsidP="0094209F">
      <w:pPr>
        <w:pStyle w:val="NormalWeb"/>
        <w:ind w:left="426"/>
        <w:jc w:val="both"/>
        <w:rPr>
          <w:rFonts w:asciiTheme="minorHAnsi" w:hAnsiTheme="minorHAnsi" w:cstheme="minorHAnsi"/>
          <w:color w:val="000000"/>
          <w:sz w:val="26"/>
          <w:szCs w:val="26"/>
        </w:rPr>
      </w:pPr>
      <w:r w:rsidRPr="003960E4">
        <w:rPr>
          <w:rStyle w:val="Forte"/>
          <w:rFonts w:asciiTheme="minorHAnsi" w:hAnsiTheme="minorHAnsi" w:cstheme="minorHAnsi"/>
          <w:color w:val="000000"/>
          <w:sz w:val="26"/>
          <w:szCs w:val="26"/>
        </w:rPr>
        <w:t>Quadro 3. Experiência profissional na área de Ciência e Tecnologia de Alimentos</w:t>
      </w:r>
    </w:p>
    <w:tbl>
      <w:tblPr>
        <w:tblW w:w="9639" w:type="dxa"/>
        <w:tblCellSpacing w:w="0" w:type="dxa"/>
        <w:tblInd w:w="41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791"/>
        <w:gridCol w:w="2044"/>
        <w:gridCol w:w="2804"/>
      </w:tblGrid>
      <w:tr w:rsidR="00545273" w:rsidRPr="003960E4" w14:paraId="2497EE22" w14:textId="77777777" w:rsidTr="0094209F">
        <w:trPr>
          <w:tblCellSpacing w:w="0" w:type="dxa"/>
        </w:trPr>
        <w:tc>
          <w:tcPr>
            <w:tcW w:w="479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5D9DBD2" w14:textId="77777777" w:rsidR="00545273" w:rsidRPr="003960E4" w:rsidRDefault="00545273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960E4">
              <w:rPr>
                <w:rStyle w:val="Forte"/>
                <w:rFonts w:asciiTheme="minorHAnsi" w:hAnsiTheme="minorHAnsi" w:cstheme="minorHAnsi"/>
                <w:color w:val="000000"/>
                <w:sz w:val="22"/>
                <w:szCs w:val="22"/>
              </w:rPr>
              <w:t>Discriminação da atividade</w:t>
            </w:r>
          </w:p>
        </w:tc>
        <w:tc>
          <w:tcPr>
            <w:tcW w:w="204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1D2A962" w14:textId="77777777" w:rsidR="00545273" w:rsidRPr="003960E4" w:rsidRDefault="00545273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960E4">
              <w:rPr>
                <w:rStyle w:val="Forte"/>
                <w:rFonts w:asciiTheme="minorHAnsi" w:hAnsiTheme="minorHAnsi" w:cstheme="minorHAnsi"/>
                <w:color w:val="000000"/>
                <w:sz w:val="22"/>
                <w:szCs w:val="22"/>
              </w:rPr>
              <w:t>Pontos</w:t>
            </w:r>
          </w:p>
        </w:tc>
        <w:tc>
          <w:tcPr>
            <w:tcW w:w="28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9B8E0E1" w14:textId="77777777" w:rsidR="00545273" w:rsidRPr="003960E4" w:rsidRDefault="00545273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960E4">
              <w:rPr>
                <w:rStyle w:val="Forte"/>
                <w:rFonts w:asciiTheme="minorHAnsi" w:hAnsiTheme="minorHAnsi" w:cstheme="minorHAnsi"/>
                <w:color w:val="000000"/>
                <w:sz w:val="22"/>
                <w:szCs w:val="22"/>
              </w:rPr>
              <w:t>Escreva a quantidade de pontos para cada item</w:t>
            </w:r>
          </w:p>
        </w:tc>
      </w:tr>
      <w:tr w:rsidR="00545273" w:rsidRPr="003960E4" w14:paraId="05EDAF38" w14:textId="77777777" w:rsidTr="0094209F">
        <w:trPr>
          <w:tblCellSpacing w:w="0" w:type="dxa"/>
        </w:trPr>
        <w:tc>
          <w:tcPr>
            <w:tcW w:w="479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3975262" w14:textId="77777777" w:rsidR="00545273" w:rsidRPr="003960E4" w:rsidRDefault="00545273" w:rsidP="00BF3589">
            <w:pPr>
              <w:pStyle w:val="tabelatextoalinhadoesquerda"/>
              <w:spacing w:before="0" w:beforeAutospacing="0" w:after="0" w:afterAutospacing="0"/>
              <w:ind w:left="265" w:right="6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960E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. Experiência profissional em Tecnologia de Alimentos e áreas afins </w:t>
            </w:r>
          </w:p>
        </w:tc>
        <w:tc>
          <w:tcPr>
            <w:tcW w:w="204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F40771C" w14:textId="77777777" w:rsidR="00545273" w:rsidRPr="003960E4" w:rsidRDefault="00545273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960E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,1 pontos por mês</w:t>
            </w:r>
          </w:p>
          <w:p w14:paraId="37262A3D" w14:textId="77777777" w:rsidR="00545273" w:rsidRPr="003960E4" w:rsidRDefault="00545273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960E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(máximo 6 pontos)</w:t>
            </w:r>
          </w:p>
        </w:tc>
        <w:tc>
          <w:tcPr>
            <w:tcW w:w="28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E2F416C" w14:textId="77777777" w:rsidR="00545273" w:rsidRPr="003960E4" w:rsidRDefault="00545273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960E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 </w:t>
            </w:r>
          </w:p>
        </w:tc>
      </w:tr>
      <w:tr w:rsidR="00545273" w:rsidRPr="003960E4" w14:paraId="51B12C3A" w14:textId="77777777" w:rsidTr="0094209F">
        <w:trPr>
          <w:tblCellSpacing w:w="0" w:type="dxa"/>
        </w:trPr>
        <w:tc>
          <w:tcPr>
            <w:tcW w:w="479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A67A8CD" w14:textId="77777777" w:rsidR="00545273" w:rsidRPr="003960E4" w:rsidRDefault="00545273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960E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04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5C36F74" w14:textId="77777777" w:rsidR="00545273" w:rsidRPr="003960E4" w:rsidRDefault="00545273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960E4">
              <w:rPr>
                <w:rStyle w:val="Forte"/>
                <w:rFonts w:asciiTheme="minorHAnsi" w:hAnsiTheme="minorHAnsi" w:cstheme="minorHAnsi"/>
                <w:color w:val="000000"/>
                <w:sz w:val="22"/>
                <w:szCs w:val="22"/>
              </w:rPr>
              <w:t>Total de Pontos</w:t>
            </w:r>
          </w:p>
        </w:tc>
        <w:tc>
          <w:tcPr>
            <w:tcW w:w="28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5978AB5" w14:textId="77777777" w:rsidR="00545273" w:rsidRPr="003960E4" w:rsidRDefault="00545273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960E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 </w:t>
            </w:r>
          </w:p>
        </w:tc>
      </w:tr>
    </w:tbl>
    <w:p w14:paraId="19913839" w14:textId="77777777" w:rsidR="003960E4" w:rsidRDefault="003960E4" w:rsidP="0094209F">
      <w:pPr>
        <w:pStyle w:val="NormalWeb"/>
        <w:ind w:left="426"/>
        <w:rPr>
          <w:rStyle w:val="Forte"/>
          <w:rFonts w:asciiTheme="minorHAnsi" w:hAnsiTheme="minorHAnsi" w:cstheme="minorHAnsi"/>
          <w:color w:val="000000"/>
          <w:sz w:val="26"/>
          <w:szCs w:val="26"/>
        </w:rPr>
      </w:pPr>
    </w:p>
    <w:p w14:paraId="6ABD22D0" w14:textId="258FD2A8" w:rsidR="00545273" w:rsidRPr="003960E4" w:rsidRDefault="00545273" w:rsidP="0094209F">
      <w:pPr>
        <w:pStyle w:val="NormalWeb"/>
        <w:ind w:left="426"/>
        <w:rPr>
          <w:rFonts w:asciiTheme="minorHAnsi" w:hAnsiTheme="minorHAnsi" w:cstheme="minorHAnsi"/>
          <w:color w:val="000000"/>
          <w:sz w:val="26"/>
          <w:szCs w:val="26"/>
        </w:rPr>
      </w:pPr>
      <w:r w:rsidRPr="003960E4">
        <w:rPr>
          <w:rStyle w:val="Forte"/>
          <w:rFonts w:asciiTheme="minorHAnsi" w:hAnsiTheme="minorHAnsi" w:cstheme="minorHAnsi"/>
          <w:color w:val="000000"/>
          <w:sz w:val="26"/>
          <w:szCs w:val="26"/>
        </w:rPr>
        <w:t>4. Coeficiente de rendimento (CR) no curso de graduação.</w:t>
      </w:r>
    </w:p>
    <w:tbl>
      <w:tblPr>
        <w:tblW w:w="4612" w:type="pct"/>
        <w:tblCellSpacing w:w="0" w:type="dxa"/>
        <w:tblInd w:w="41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34"/>
        <w:gridCol w:w="4606"/>
      </w:tblGrid>
      <w:tr w:rsidR="00545273" w:rsidRPr="003960E4" w14:paraId="3734FD79" w14:textId="77777777" w:rsidTr="0094209F">
        <w:trPr>
          <w:tblCellSpacing w:w="0" w:type="dxa"/>
        </w:trPr>
        <w:tc>
          <w:tcPr>
            <w:tcW w:w="49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4ED7C79" w14:textId="77777777" w:rsidR="00545273" w:rsidRPr="003960E4" w:rsidRDefault="00545273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960E4">
              <w:rPr>
                <w:rStyle w:val="Forte"/>
                <w:rFonts w:asciiTheme="minorHAnsi" w:hAnsiTheme="minorHAnsi" w:cstheme="minorHAnsi"/>
                <w:color w:val="000000"/>
                <w:sz w:val="22"/>
                <w:szCs w:val="22"/>
              </w:rPr>
              <w:t>Discriminação da atividade</w:t>
            </w:r>
          </w:p>
        </w:tc>
        <w:tc>
          <w:tcPr>
            <w:tcW w:w="465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5CD11E9" w14:textId="77777777" w:rsidR="00545273" w:rsidRPr="003960E4" w:rsidRDefault="00545273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960E4">
              <w:rPr>
                <w:rStyle w:val="Forte"/>
                <w:rFonts w:asciiTheme="minorHAnsi" w:hAnsiTheme="minorHAnsi" w:cstheme="minorHAnsi"/>
                <w:color w:val="000000"/>
                <w:sz w:val="22"/>
                <w:szCs w:val="22"/>
              </w:rPr>
              <w:t>Preenchimento pelo candidato</w:t>
            </w:r>
          </w:p>
        </w:tc>
      </w:tr>
      <w:tr w:rsidR="00545273" w:rsidRPr="003960E4" w14:paraId="2FC4F377" w14:textId="77777777" w:rsidTr="0094209F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6ECDF08" w14:textId="1DB82460" w:rsidR="00545273" w:rsidRPr="003960E4" w:rsidRDefault="00545273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960E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Coeficiente de </w:t>
            </w:r>
            <w:r w:rsidR="00E54A2E" w:rsidRPr="003960E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</w:t>
            </w:r>
            <w:r w:rsidRPr="003960E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ndimento (CR) do curso de graduação</w:t>
            </w:r>
          </w:p>
        </w:tc>
        <w:tc>
          <w:tcPr>
            <w:tcW w:w="465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834E1BD" w14:textId="77777777" w:rsidR="00545273" w:rsidRPr="003960E4" w:rsidRDefault="00545273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960E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 </w:t>
            </w:r>
          </w:p>
        </w:tc>
      </w:tr>
    </w:tbl>
    <w:p w14:paraId="2E6A978C" w14:textId="0CB453E9" w:rsidR="008A2E98" w:rsidRPr="003960E4" w:rsidRDefault="00545273" w:rsidP="0094209F">
      <w:pPr>
        <w:pStyle w:val="tabelatextocentralizado"/>
        <w:spacing w:before="0" w:beforeAutospacing="0" w:after="0" w:afterAutospacing="0"/>
        <w:ind w:left="60" w:right="60"/>
        <w:jc w:val="center"/>
        <w:rPr>
          <w:rFonts w:asciiTheme="minorHAnsi" w:hAnsiTheme="minorHAnsi" w:cstheme="minorHAnsi"/>
          <w:color w:val="000000"/>
          <w:sz w:val="22"/>
          <w:szCs w:val="22"/>
        </w:rPr>
      </w:pPr>
      <w:r w:rsidRPr="003960E4">
        <w:rPr>
          <w:rFonts w:asciiTheme="minorHAnsi" w:hAnsiTheme="minorHAnsi" w:cstheme="minorHAnsi"/>
          <w:color w:val="000000"/>
          <w:sz w:val="22"/>
          <w:szCs w:val="22"/>
        </w:rPr>
        <w:t> </w:t>
      </w:r>
      <w:bookmarkEnd w:id="0"/>
    </w:p>
    <w:sectPr w:rsidR="008A2E98" w:rsidRPr="003960E4" w:rsidSect="002D6A29">
      <w:footerReference w:type="default" r:id="rId10"/>
      <w:footnotePr>
        <w:pos w:val="beneathText"/>
      </w:footnotePr>
      <w:pgSz w:w="11907" w:h="16840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342B57" w14:textId="77777777" w:rsidR="001B412D" w:rsidRDefault="001B412D">
      <w:r>
        <w:separator/>
      </w:r>
    </w:p>
  </w:endnote>
  <w:endnote w:type="continuationSeparator" w:id="0">
    <w:p w14:paraId="3E11D66D" w14:textId="77777777" w:rsidR="001B412D" w:rsidRDefault="001B41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Verdana-Bold">
    <w:panose1 w:val="020B0604020202020204"/>
    <w:charset w:val="00"/>
    <w:family w:val="swiss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67D85E" w14:textId="77777777" w:rsidR="009F3EC8" w:rsidRDefault="009F3EC8">
    <w:pPr>
      <w:pStyle w:val="Rodap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9F4091" w14:textId="77777777" w:rsidR="001B412D" w:rsidRDefault="001B412D">
      <w:r>
        <w:separator/>
      </w:r>
    </w:p>
  </w:footnote>
  <w:footnote w:type="continuationSeparator" w:id="0">
    <w:p w14:paraId="157A13A1" w14:textId="77777777" w:rsidR="001B412D" w:rsidRDefault="001B41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2"/>
    <w:multiLevelType w:val="singleLevel"/>
    <w:tmpl w:val="FD206D3E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b/>
        <w:bCs/>
        <w:sz w:val="24"/>
        <w:szCs w:val="24"/>
      </w:rPr>
    </w:lvl>
  </w:abstractNum>
  <w:abstractNum w:abstractNumId="2" w15:restartNumberingAfterBreak="0">
    <w:nsid w:val="0AAF0F87"/>
    <w:multiLevelType w:val="multilevel"/>
    <w:tmpl w:val="ABE644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A5605B"/>
    <w:multiLevelType w:val="hybridMultilevel"/>
    <w:tmpl w:val="D7F2FAA0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2330A2"/>
    <w:multiLevelType w:val="hybridMultilevel"/>
    <w:tmpl w:val="F78AF4A0"/>
    <w:lvl w:ilvl="0" w:tplc="E03272DC">
      <w:start w:val="1"/>
      <w:numFmt w:val="lowerRoman"/>
      <w:lvlText w:val="%1)"/>
      <w:lvlJc w:val="left"/>
      <w:pPr>
        <w:ind w:left="1429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9" w:hanging="360"/>
      </w:pPr>
    </w:lvl>
    <w:lvl w:ilvl="2" w:tplc="0416001B" w:tentative="1">
      <w:start w:val="1"/>
      <w:numFmt w:val="lowerRoman"/>
      <w:lvlText w:val="%3."/>
      <w:lvlJc w:val="right"/>
      <w:pPr>
        <w:ind w:left="2509" w:hanging="180"/>
      </w:pPr>
    </w:lvl>
    <w:lvl w:ilvl="3" w:tplc="0416000F" w:tentative="1">
      <w:start w:val="1"/>
      <w:numFmt w:val="decimal"/>
      <w:lvlText w:val="%4."/>
      <w:lvlJc w:val="left"/>
      <w:pPr>
        <w:ind w:left="3229" w:hanging="360"/>
      </w:pPr>
    </w:lvl>
    <w:lvl w:ilvl="4" w:tplc="04160019" w:tentative="1">
      <w:start w:val="1"/>
      <w:numFmt w:val="lowerLetter"/>
      <w:lvlText w:val="%5."/>
      <w:lvlJc w:val="left"/>
      <w:pPr>
        <w:ind w:left="3949" w:hanging="360"/>
      </w:pPr>
    </w:lvl>
    <w:lvl w:ilvl="5" w:tplc="0416001B" w:tentative="1">
      <w:start w:val="1"/>
      <w:numFmt w:val="lowerRoman"/>
      <w:lvlText w:val="%6."/>
      <w:lvlJc w:val="right"/>
      <w:pPr>
        <w:ind w:left="4669" w:hanging="180"/>
      </w:pPr>
    </w:lvl>
    <w:lvl w:ilvl="6" w:tplc="0416000F" w:tentative="1">
      <w:start w:val="1"/>
      <w:numFmt w:val="decimal"/>
      <w:lvlText w:val="%7."/>
      <w:lvlJc w:val="left"/>
      <w:pPr>
        <w:ind w:left="5389" w:hanging="360"/>
      </w:pPr>
    </w:lvl>
    <w:lvl w:ilvl="7" w:tplc="04160019" w:tentative="1">
      <w:start w:val="1"/>
      <w:numFmt w:val="lowerLetter"/>
      <w:lvlText w:val="%8."/>
      <w:lvlJc w:val="left"/>
      <w:pPr>
        <w:ind w:left="6109" w:hanging="360"/>
      </w:pPr>
    </w:lvl>
    <w:lvl w:ilvl="8" w:tplc="0416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35123A9E"/>
    <w:multiLevelType w:val="hybridMultilevel"/>
    <w:tmpl w:val="24B6E528"/>
    <w:lvl w:ilvl="0" w:tplc="04160017">
      <w:start w:val="1"/>
      <w:numFmt w:val="lowerLetter"/>
      <w:lvlText w:val="%1)"/>
      <w:lvlJc w:val="left"/>
      <w:pPr>
        <w:ind w:left="1290" w:hanging="360"/>
      </w:pPr>
    </w:lvl>
    <w:lvl w:ilvl="1" w:tplc="04160019" w:tentative="1">
      <w:start w:val="1"/>
      <w:numFmt w:val="lowerLetter"/>
      <w:lvlText w:val="%2."/>
      <w:lvlJc w:val="left"/>
      <w:pPr>
        <w:ind w:left="2010" w:hanging="360"/>
      </w:pPr>
    </w:lvl>
    <w:lvl w:ilvl="2" w:tplc="0416001B" w:tentative="1">
      <w:start w:val="1"/>
      <w:numFmt w:val="lowerRoman"/>
      <w:lvlText w:val="%3."/>
      <w:lvlJc w:val="right"/>
      <w:pPr>
        <w:ind w:left="2730" w:hanging="180"/>
      </w:pPr>
    </w:lvl>
    <w:lvl w:ilvl="3" w:tplc="0416000F" w:tentative="1">
      <w:start w:val="1"/>
      <w:numFmt w:val="decimal"/>
      <w:lvlText w:val="%4."/>
      <w:lvlJc w:val="left"/>
      <w:pPr>
        <w:ind w:left="3450" w:hanging="360"/>
      </w:pPr>
    </w:lvl>
    <w:lvl w:ilvl="4" w:tplc="04160019" w:tentative="1">
      <w:start w:val="1"/>
      <w:numFmt w:val="lowerLetter"/>
      <w:lvlText w:val="%5."/>
      <w:lvlJc w:val="left"/>
      <w:pPr>
        <w:ind w:left="4170" w:hanging="360"/>
      </w:pPr>
    </w:lvl>
    <w:lvl w:ilvl="5" w:tplc="0416001B" w:tentative="1">
      <w:start w:val="1"/>
      <w:numFmt w:val="lowerRoman"/>
      <w:lvlText w:val="%6."/>
      <w:lvlJc w:val="right"/>
      <w:pPr>
        <w:ind w:left="4890" w:hanging="180"/>
      </w:pPr>
    </w:lvl>
    <w:lvl w:ilvl="6" w:tplc="0416000F" w:tentative="1">
      <w:start w:val="1"/>
      <w:numFmt w:val="decimal"/>
      <w:lvlText w:val="%7."/>
      <w:lvlJc w:val="left"/>
      <w:pPr>
        <w:ind w:left="5610" w:hanging="360"/>
      </w:pPr>
    </w:lvl>
    <w:lvl w:ilvl="7" w:tplc="04160019" w:tentative="1">
      <w:start w:val="1"/>
      <w:numFmt w:val="lowerLetter"/>
      <w:lvlText w:val="%8."/>
      <w:lvlJc w:val="left"/>
      <w:pPr>
        <w:ind w:left="6330" w:hanging="360"/>
      </w:pPr>
    </w:lvl>
    <w:lvl w:ilvl="8" w:tplc="0416001B" w:tentative="1">
      <w:start w:val="1"/>
      <w:numFmt w:val="lowerRoman"/>
      <w:lvlText w:val="%9."/>
      <w:lvlJc w:val="right"/>
      <w:pPr>
        <w:ind w:left="7050" w:hanging="180"/>
      </w:pPr>
    </w:lvl>
  </w:abstractNum>
  <w:abstractNum w:abstractNumId="6" w15:restartNumberingAfterBreak="0">
    <w:nsid w:val="3AF75189"/>
    <w:multiLevelType w:val="hybridMultilevel"/>
    <w:tmpl w:val="86AE2A14"/>
    <w:lvl w:ilvl="0" w:tplc="9ED4BDC0">
      <w:start w:val="1"/>
      <w:numFmt w:val="bullet"/>
      <w:lvlText w:val=""/>
      <w:lvlJc w:val="left"/>
      <w:pPr>
        <w:tabs>
          <w:tab w:val="num" w:pos="945"/>
        </w:tabs>
        <w:ind w:left="945" w:hanging="360"/>
      </w:pPr>
      <w:rPr>
        <w:rFonts w:ascii="Symbol" w:hAnsi="Symbol" w:hint="default"/>
        <w:color w:val="auto"/>
      </w:rPr>
    </w:lvl>
    <w:lvl w:ilvl="1" w:tplc="04160003" w:tentative="1">
      <w:start w:val="1"/>
      <w:numFmt w:val="bullet"/>
      <w:lvlText w:val="o"/>
      <w:lvlJc w:val="left"/>
      <w:pPr>
        <w:tabs>
          <w:tab w:val="num" w:pos="1665"/>
        </w:tabs>
        <w:ind w:left="1665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385"/>
        </w:tabs>
        <w:ind w:left="2385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105"/>
        </w:tabs>
        <w:ind w:left="3105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825"/>
        </w:tabs>
        <w:ind w:left="3825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545"/>
        </w:tabs>
        <w:ind w:left="4545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265"/>
        </w:tabs>
        <w:ind w:left="5265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985"/>
        </w:tabs>
        <w:ind w:left="5985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705"/>
        </w:tabs>
        <w:ind w:left="6705" w:hanging="360"/>
      </w:pPr>
      <w:rPr>
        <w:rFonts w:ascii="Wingdings" w:hAnsi="Wingdings" w:hint="default"/>
      </w:rPr>
    </w:lvl>
  </w:abstractNum>
  <w:abstractNum w:abstractNumId="7" w15:restartNumberingAfterBreak="0">
    <w:nsid w:val="42C42158"/>
    <w:multiLevelType w:val="hybridMultilevel"/>
    <w:tmpl w:val="B3DEE302"/>
    <w:lvl w:ilvl="0" w:tplc="0416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450F20D2"/>
    <w:multiLevelType w:val="hybridMultilevel"/>
    <w:tmpl w:val="B4AA58B4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F011D7E"/>
    <w:multiLevelType w:val="hybridMultilevel"/>
    <w:tmpl w:val="24B6E528"/>
    <w:lvl w:ilvl="0" w:tplc="04160017">
      <w:start w:val="1"/>
      <w:numFmt w:val="lowerLetter"/>
      <w:lvlText w:val="%1)"/>
      <w:lvlJc w:val="left"/>
      <w:pPr>
        <w:ind w:left="1290" w:hanging="360"/>
      </w:pPr>
    </w:lvl>
    <w:lvl w:ilvl="1" w:tplc="04160019" w:tentative="1">
      <w:start w:val="1"/>
      <w:numFmt w:val="lowerLetter"/>
      <w:lvlText w:val="%2."/>
      <w:lvlJc w:val="left"/>
      <w:pPr>
        <w:ind w:left="2010" w:hanging="360"/>
      </w:pPr>
    </w:lvl>
    <w:lvl w:ilvl="2" w:tplc="0416001B" w:tentative="1">
      <w:start w:val="1"/>
      <w:numFmt w:val="lowerRoman"/>
      <w:lvlText w:val="%3."/>
      <w:lvlJc w:val="right"/>
      <w:pPr>
        <w:ind w:left="2730" w:hanging="180"/>
      </w:pPr>
    </w:lvl>
    <w:lvl w:ilvl="3" w:tplc="0416000F" w:tentative="1">
      <w:start w:val="1"/>
      <w:numFmt w:val="decimal"/>
      <w:lvlText w:val="%4."/>
      <w:lvlJc w:val="left"/>
      <w:pPr>
        <w:ind w:left="3450" w:hanging="360"/>
      </w:pPr>
    </w:lvl>
    <w:lvl w:ilvl="4" w:tplc="04160019" w:tentative="1">
      <w:start w:val="1"/>
      <w:numFmt w:val="lowerLetter"/>
      <w:lvlText w:val="%5."/>
      <w:lvlJc w:val="left"/>
      <w:pPr>
        <w:ind w:left="4170" w:hanging="360"/>
      </w:pPr>
    </w:lvl>
    <w:lvl w:ilvl="5" w:tplc="0416001B" w:tentative="1">
      <w:start w:val="1"/>
      <w:numFmt w:val="lowerRoman"/>
      <w:lvlText w:val="%6."/>
      <w:lvlJc w:val="right"/>
      <w:pPr>
        <w:ind w:left="4890" w:hanging="180"/>
      </w:pPr>
    </w:lvl>
    <w:lvl w:ilvl="6" w:tplc="0416000F" w:tentative="1">
      <w:start w:val="1"/>
      <w:numFmt w:val="decimal"/>
      <w:lvlText w:val="%7."/>
      <w:lvlJc w:val="left"/>
      <w:pPr>
        <w:ind w:left="5610" w:hanging="360"/>
      </w:pPr>
    </w:lvl>
    <w:lvl w:ilvl="7" w:tplc="04160019" w:tentative="1">
      <w:start w:val="1"/>
      <w:numFmt w:val="lowerLetter"/>
      <w:lvlText w:val="%8."/>
      <w:lvlJc w:val="left"/>
      <w:pPr>
        <w:ind w:left="6330" w:hanging="360"/>
      </w:pPr>
    </w:lvl>
    <w:lvl w:ilvl="8" w:tplc="0416001B" w:tentative="1">
      <w:start w:val="1"/>
      <w:numFmt w:val="lowerRoman"/>
      <w:lvlText w:val="%9."/>
      <w:lvlJc w:val="right"/>
      <w:pPr>
        <w:ind w:left="7050" w:hanging="180"/>
      </w:pPr>
    </w:lvl>
  </w:abstractNum>
  <w:abstractNum w:abstractNumId="10" w15:restartNumberingAfterBreak="0">
    <w:nsid w:val="518824FF"/>
    <w:multiLevelType w:val="hybridMultilevel"/>
    <w:tmpl w:val="C46E471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10359B"/>
    <w:multiLevelType w:val="multilevel"/>
    <w:tmpl w:val="3B463828"/>
    <w:lvl w:ilvl="0">
      <w:start w:val="1"/>
      <w:numFmt w:val="decimal"/>
      <w:lvlText w:val="%1."/>
      <w:lvlJc w:val="left"/>
      <w:pPr>
        <w:ind w:left="615" w:hanging="615"/>
      </w:pPr>
      <w:rPr>
        <w:rFonts w:cs="Verdana-Bold"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cs="Verdana-Bold"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cs="Verdana-Bold" w:hint="default"/>
      </w:rPr>
    </w:lvl>
    <w:lvl w:ilvl="3">
      <w:start w:val="1"/>
      <w:numFmt w:val="decimal"/>
      <w:lvlText w:val="%1.%2.%3.%4."/>
      <w:lvlJc w:val="left"/>
      <w:pPr>
        <w:ind w:left="1440" w:hanging="1440"/>
      </w:pPr>
      <w:rPr>
        <w:rFonts w:cs="Verdana-Bold"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cs="Verdana-Bold"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cs="Verdana-Bold"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cs="Verdana-Bold"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cs="Verdana-Bold"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cs="Verdana-Bold" w:hint="default"/>
      </w:rPr>
    </w:lvl>
  </w:abstractNum>
  <w:abstractNum w:abstractNumId="12" w15:restartNumberingAfterBreak="0">
    <w:nsid w:val="5BE415C5"/>
    <w:multiLevelType w:val="hybridMultilevel"/>
    <w:tmpl w:val="2E40D5E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45E46A0"/>
    <w:multiLevelType w:val="multilevel"/>
    <w:tmpl w:val="635AD5EA"/>
    <w:lvl w:ilvl="0">
      <w:start w:val="1"/>
      <w:numFmt w:val="decimal"/>
      <w:lvlText w:val="%1"/>
      <w:lvlJc w:val="left"/>
      <w:pPr>
        <w:ind w:left="1110" w:hanging="11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10" w:hanging="11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10" w:hanging="111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10" w:hanging="111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4" w15:restartNumberingAfterBreak="0">
    <w:nsid w:val="70954CC6"/>
    <w:multiLevelType w:val="hybridMultilevel"/>
    <w:tmpl w:val="1C92520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09462732">
    <w:abstractNumId w:val="0"/>
  </w:num>
  <w:num w:numId="2" w16cid:durableId="534922769">
    <w:abstractNumId w:val="1"/>
  </w:num>
  <w:num w:numId="3" w16cid:durableId="542249295">
    <w:abstractNumId w:val="6"/>
  </w:num>
  <w:num w:numId="4" w16cid:durableId="2042775698">
    <w:abstractNumId w:val="11"/>
  </w:num>
  <w:num w:numId="5" w16cid:durableId="369914458">
    <w:abstractNumId w:val="13"/>
  </w:num>
  <w:num w:numId="6" w16cid:durableId="1176842949">
    <w:abstractNumId w:val="3"/>
  </w:num>
  <w:num w:numId="7" w16cid:durableId="369648620">
    <w:abstractNumId w:val="7"/>
  </w:num>
  <w:num w:numId="8" w16cid:durableId="1148090720">
    <w:abstractNumId w:val="9"/>
  </w:num>
  <w:num w:numId="9" w16cid:durableId="689725381">
    <w:abstractNumId w:val="5"/>
  </w:num>
  <w:num w:numId="10" w16cid:durableId="1134757154">
    <w:abstractNumId w:val="8"/>
  </w:num>
  <w:num w:numId="11" w16cid:durableId="568729179">
    <w:abstractNumId w:val="14"/>
  </w:num>
  <w:num w:numId="12" w16cid:durableId="1205368692">
    <w:abstractNumId w:val="4"/>
  </w:num>
  <w:num w:numId="13" w16cid:durableId="1654337930">
    <w:abstractNumId w:val="10"/>
  </w:num>
  <w:num w:numId="14" w16cid:durableId="1398241252">
    <w:abstractNumId w:val="12"/>
  </w:num>
  <w:num w:numId="15" w16cid:durableId="97375498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7"/>
  <w:activeWritingStyle w:appName="MSWord" w:lang="pt-BR" w:vendorID="64" w:dllVersion="6" w:nlCheck="1" w:checkStyle="0"/>
  <w:activeWritingStyle w:appName="MSWord" w:lang="en-US" w:vendorID="64" w:dllVersion="6" w:nlCheck="1" w:checkStyle="1"/>
  <w:activeWritingStyle w:appName="MSWord" w:lang="pt-BR" w:vendorID="64" w:dllVersion="4096" w:nlCheck="1" w:checkStyle="0"/>
  <w:activeWritingStyle w:appName="MSWord" w:lang="en-US" w:vendorID="64" w:dllVersion="4096" w:nlCheck="1" w:checkStyle="0"/>
  <w:activeWritingStyle w:appName="MSWord" w:lang="pt-BR" w:vendorID="64" w:dllVersion="0" w:nlCheck="1" w:checkStyle="0"/>
  <w:activeWritingStyle w:appName="MSWord" w:lang="en-US" w:vendorID="64" w:dllVersion="0" w:nlCheck="1" w:checkStyle="0"/>
  <w:proofState w:spelling="clean" w:grammar="clean"/>
  <w:defaultTabStop w:val="708"/>
  <w:hyphenationZone w:val="425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Nbc0NzcztjAytjBQ0lEKTi0uzszPAykwrgUAb+WLzSwAAAA="/>
  </w:docVars>
  <w:rsids>
    <w:rsidRoot w:val="00567059"/>
    <w:rsid w:val="000100CE"/>
    <w:rsid w:val="00011648"/>
    <w:rsid w:val="00013BC7"/>
    <w:rsid w:val="000141C5"/>
    <w:rsid w:val="0001433E"/>
    <w:rsid w:val="00017A9E"/>
    <w:rsid w:val="00017BA6"/>
    <w:rsid w:val="0002195B"/>
    <w:rsid w:val="00026216"/>
    <w:rsid w:val="00026B37"/>
    <w:rsid w:val="00027C25"/>
    <w:rsid w:val="000330A3"/>
    <w:rsid w:val="00033141"/>
    <w:rsid w:val="0003581A"/>
    <w:rsid w:val="000369F0"/>
    <w:rsid w:val="00037298"/>
    <w:rsid w:val="00041E8C"/>
    <w:rsid w:val="00043AAA"/>
    <w:rsid w:val="00044009"/>
    <w:rsid w:val="00045CFC"/>
    <w:rsid w:val="0004638F"/>
    <w:rsid w:val="00046831"/>
    <w:rsid w:val="000470FD"/>
    <w:rsid w:val="000475FE"/>
    <w:rsid w:val="0004783F"/>
    <w:rsid w:val="0005355A"/>
    <w:rsid w:val="000542D8"/>
    <w:rsid w:val="00055206"/>
    <w:rsid w:val="00056424"/>
    <w:rsid w:val="00060988"/>
    <w:rsid w:val="00066341"/>
    <w:rsid w:val="00066C46"/>
    <w:rsid w:val="00066E6F"/>
    <w:rsid w:val="000677BA"/>
    <w:rsid w:val="00072111"/>
    <w:rsid w:val="000743FD"/>
    <w:rsid w:val="00076CD4"/>
    <w:rsid w:val="00076EF2"/>
    <w:rsid w:val="00077404"/>
    <w:rsid w:val="00077FD0"/>
    <w:rsid w:val="000817C7"/>
    <w:rsid w:val="0008253D"/>
    <w:rsid w:val="000831D0"/>
    <w:rsid w:val="00084BB0"/>
    <w:rsid w:val="0008507F"/>
    <w:rsid w:val="00085DAB"/>
    <w:rsid w:val="0008777F"/>
    <w:rsid w:val="000904C7"/>
    <w:rsid w:val="00091698"/>
    <w:rsid w:val="00093302"/>
    <w:rsid w:val="000A1025"/>
    <w:rsid w:val="000A2B08"/>
    <w:rsid w:val="000A31D1"/>
    <w:rsid w:val="000A5980"/>
    <w:rsid w:val="000A73C6"/>
    <w:rsid w:val="000A73D2"/>
    <w:rsid w:val="000B0299"/>
    <w:rsid w:val="000B0683"/>
    <w:rsid w:val="000B2A57"/>
    <w:rsid w:val="000B35D6"/>
    <w:rsid w:val="000B5CA8"/>
    <w:rsid w:val="000B7AE4"/>
    <w:rsid w:val="000C3834"/>
    <w:rsid w:val="000C4316"/>
    <w:rsid w:val="000C481B"/>
    <w:rsid w:val="000C4D99"/>
    <w:rsid w:val="000C5292"/>
    <w:rsid w:val="000C5793"/>
    <w:rsid w:val="000D05AA"/>
    <w:rsid w:val="000D0B6F"/>
    <w:rsid w:val="000D0BA9"/>
    <w:rsid w:val="000D0BC5"/>
    <w:rsid w:val="000D2B17"/>
    <w:rsid w:val="000D561F"/>
    <w:rsid w:val="000D608F"/>
    <w:rsid w:val="000D7D17"/>
    <w:rsid w:val="000D7FC0"/>
    <w:rsid w:val="000E0151"/>
    <w:rsid w:val="000E2C90"/>
    <w:rsid w:val="000E3381"/>
    <w:rsid w:val="000E66AC"/>
    <w:rsid w:val="000E6989"/>
    <w:rsid w:val="000F0F83"/>
    <w:rsid w:val="000F2082"/>
    <w:rsid w:val="000F3AAF"/>
    <w:rsid w:val="000F6B11"/>
    <w:rsid w:val="000F78F7"/>
    <w:rsid w:val="000F7B54"/>
    <w:rsid w:val="00101E20"/>
    <w:rsid w:val="00103CCF"/>
    <w:rsid w:val="00105D61"/>
    <w:rsid w:val="001076C0"/>
    <w:rsid w:val="00111FAD"/>
    <w:rsid w:val="00113110"/>
    <w:rsid w:val="00113D1C"/>
    <w:rsid w:val="00113EAF"/>
    <w:rsid w:val="00116232"/>
    <w:rsid w:val="0011749C"/>
    <w:rsid w:val="00117556"/>
    <w:rsid w:val="00120646"/>
    <w:rsid w:val="00121B43"/>
    <w:rsid w:val="00122DAE"/>
    <w:rsid w:val="0012355B"/>
    <w:rsid w:val="00134D77"/>
    <w:rsid w:val="00135378"/>
    <w:rsid w:val="001405EF"/>
    <w:rsid w:val="0014258F"/>
    <w:rsid w:val="001429DA"/>
    <w:rsid w:val="00142DC3"/>
    <w:rsid w:val="00143155"/>
    <w:rsid w:val="00145046"/>
    <w:rsid w:val="0014522D"/>
    <w:rsid w:val="00146441"/>
    <w:rsid w:val="0014732A"/>
    <w:rsid w:val="00147A76"/>
    <w:rsid w:val="00147CE9"/>
    <w:rsid w:val="0015028E"/>
    <w:rsid w:val="00150403"/>
    <w:rsid w:val="001546A8"/>
    <w:rsid w:val="00155F59"/>
    <w:rsid w:val="00155F73"/>
    <w:rsid w:val="0016124E"/>
    <w:rsid w:val="001666F8"/>
    <w:rsid w:val="00166895"/>
    <w:rsid w:val="00166DF5"/>
    <w:rsid w:val="00170E44"/>
    <w:rsid w:val="00172336"/>
    <w:rsid w:val="00180692"/>
    <w:rsid w:val="001815E0"/>
    <w:rsid w:val="001819C8"/>
    <w:rsid w:val="00182A65"/>
    <w:rsid w:val="001832F6"/>
    <w:rsid w:val="00185185"/>
    <w:rsid w:val="00187FFA"/>
    <w:rsid w:val="001900BF"/>
    <w:rsid w:val="00191246"/>
    <w:rsid w:val="00191D6F"/>
    <w:rsid w:val="00196B3C"/>
    <w:rsid w:val="00196FE5"/>
    <w:rsid w:val="001A02B6"/>
    <w:rsid w:val="001A0637"/>
    <w:rsid w:val="001A4F66"/>
    <w:rsid w:val="001A67B7"/>
    <w:rsid w:val="001B0A5B"/>
    <w:rsid w:val="001B133F"/>
    <w:rsid w:val="001B18D4"/>
    <w:rsid w:val="001B412D"/>
    <w:rsid w:val="001B4EE2"/>
    <w:rsid w:val="001B5315"/>
    <w:rsid w:val="001B5C6C"/>
    <w:rsid w:val="001B5D4C"/>
    <w:rsid w:val="001B6C56"/>
    <w:rsid w:val="001B75DE"/>
    <w:rsid w:val="001C00EC"/>
    <w:rsid w:val="001C08D9"/>
    <w:rsid w:val="001C62A0"/>
    <w:rsid w:val="001C649A"/>
    <w:rsid w:val="001C65C1"/>
    <w:rsid w:val="001D1F04"/>
    <w:rsid w:val="001D26BD"/>
    <w:rsid w:val="001D56F9"/>
    <w:rsid w:val="001D64E9"/>
    <w:rsid w:val="001D658C"/>
    <w:rsid w:val="001D65CF"/>
    <w:rsid w:val="001E24E9"/>
    <w:rsid w:val="001E4586"/>
    <w:rsid w:val="001E4BDA"/>
    <w:rsid w:val="001E5953"/>
    <w:rsid w:val="001E7721"/>
    <w:rsid w:val="001F0488"/>
    <w:rsid w:val="001F0604"/>
    <w:rsid w:val="001F35A5"/>
    <w:rsid w:val="001F750F"/>
    <w:rsid w:val="0020119F"/>
    <w:rsid w:val="0020306E"/>
    <w:rsid w:val="002034BA"/>
    <w:rsid w:val="00204C61"/>
    <w:rsid w:val="002101BD"/>
    <w:rsid w:val="0021485E"/>
    <w:rsid w:val="00215A04"/>
    <w:rsid w:val="00216A0D"/>
    <w:rsid w:val="00216CFF"/>
    <w:rsid w:val="00220546"/>
    <w:rsid w:val="00223152"/>
    <w:rsid w:val="00223BFB"/>
    <w:rsid w:val="00224352"/>
    <w:rsid w:val="002257E0"/>
    <w:rsid w:val="00225899"/>
    <w:rsid w:val="00225AAD"/>
    <w:rsid w:val="00230806"/>
    <w:rsid w:val="00230F0C"/>
    <w:rsid w:val="00231235"/>
    <w:rsid w:val="00231FCF"/>
    <w:rsid w:val="00234E33"/>
    <w:rsid w:val="00235263"/>
    <w:rsid w:val="00237353"/>
    <w:rsid w:val="00242B5C"/>
    <w:rsid w:val="00242EC3"/>
    <w:rsid w:val="00245D15"/>
    <w:rsid w:val="00247410"/>
    <w:rsid w:val="00250CE1"/>
    <w:rsid w:val="00252730"/>
    <w:rsid w:val="00253EBB"/>
    <w:rsid w:val="00260433"/>
    <w:rsid w:val="00260A60"/>
    <w:rsid w:val="00260B74"/>
    <w:rsid w:val="00260C22"/>
    <w:rsid w:val="00263018"/>
    <w:rsid w:val="00263FC5"/>
    <w:rsid w:val="0026424B"/>
    <w:rsid w:val="00264A8A"/>
    <w:rsid w:val="00267AB8"/>
    <w:rsid w:val="002761FE"/>
    <w:rsid w:val="00277144"/>
    <w:rsid w:val="002779EB"/>
    <w:rsid w:val="002779FF"/>
    <w:rsid w:val="002812CD"/>
    <w:rsid w:val="00282140"/>
    <w:rsid w:val="002867C1"/>
    <w:rsid w:val="00286F25"/>
    <w:rsid w:val="00287F24"/>
    <w:rsid w:val="002920D7"/>
    <w:rsid w:val="00293BC7"/>
    <w:rsid w:val="00293EA5"/>
    <w:rsid w:val="00293F0D"/>
    <w:rsid w:val="002961E8"/>
    <w:rsid w:val="002976C5"/>
    <w:rsid w:val="002979B9"/>
    <w:rsid w:val="002A058D"/>
    <w:rsid w:val="002A28DF"/>
    <w:rsid w:val="002A6051"/>
    <w:rsid w:val="002A6704"/>
    <w:rsid w:val="002A7960"/>
    <w:rsid w:val="002A7B45"/>
    <w:rsid w:val="002B0027"/>
    <w:rsid w:val="002B1B93"/>
    <w:rsid w:val="002B3E5C"/>
    <w:rsid w:val="002B4D90"/>
    <w:rsid w:val="002B5126"/>
    <w:rsid w:val="002B520D"/>
    <w:rsid w:val="002B63C6"/>
    <w:rsid w:val="002C3C09"/>
    <w:rsid w:val="002C68B6"/>
    <w:rsid w:val="002C7ACE"/>
    <w:rsid w:val="002D07C0"/>
    <w:rsid w:val="002D143F"/>
    <w:rsid w:val="002D2BC6"/>
    <w:rsid w:val="002D44E5"/>
    <w:rsid w:val="002D4D6D"/>
    <w:rsid w:val="002D5210"/>
    <w:rsid w:val="002D6A29"/>
    <w:rsid w:val="002D6F5F"/>
    <w:rsid w:val="002D7705"/>
    <w:rsid w:val="002E2014"/>
    <w:rsid w:val="002E3631"/>
    <w:rsid w:val="002E6982"/>
    <w:rsid w:val="002E76FB"/>
    <w:rsid w:val="002E7C1C"/>
    <w:rsid w:val="002F0039"/>
    <w:rsid w:val="002F0947"/>
    <w:rsid w:val="002F15FE"/>
    <w:rsid w:val="002F3858"/>
    <w:rsid w:val="002F3F11"/>
    <w:rsid w:val="002F3F1E"/>
    <w:rsid w:val="002F53E4"/>
    <w:rsid w:val="002F61B2"/>
    <w:rsid w:val="002F73F9"/>
    <w:rsid w:val="00301408"/>
    <w:rsid w:val="00301DB4"/>
    <w:rsid w:val="00301E96"/>
    <w:rsid w:val="0030261A"/>
    <w:rsid w:val="00303A83"/>
    <w:rsid w:val="00303D29"/>
    <w:rsid w:val="00312330"/>
    <w:rsid w:val="00313E37"/>
    <w:rsid w:val="00314017"/>
    <w:rsid w:val="00315D36"/>
    <w:rsid w:val="003206B8"/>
    <w:rsid w:val="00320B88"/>
    <w:rsid w:val="00321A18"/>
    <w:rsid w:val="00323185"/>
    <w:rsid w:val="003236F3"/>
    <w:rsid w:val="003243A2"/>
    <w:rsid w:val="0032625C"/>
    <w:rsid w:val="00330E9B"/>
    <w:rsid w:val="003322BA"/>
    <w:rsid w:val="003323BD"/>
    <w:rsid w:val="00333B5B"/>
    <w:rsid w:val="00334DD5"/>
    <w:rsid w:val="00336134"/>
    <w:rsid w:val="00345D01"/>
    <w:rsid w:val="003471EC"/>
    <w:rsid w:val="003505F0"/>
    <w:rsid w:val="00350992"/>
    <w:rsid w:val="00351BD5"/>
    <w:rsid w:val="003521C7"/>
    <w:rsid w:val="0035404A"/>
    <w:rsid w:val="003542E5"/>
    <w:rsid w:val="0035458D"/>
    <w:rsid w:val="00355528"/>
    <w:rsid w:val="00355E35"/>
    <w:rsid w:val="0035732F"/>
    <w:rsid w:val="00361CA3"/>
    <w:rsid w:val="003666B0"/>
    <w:rsid w:val="00370D03"/>
    <w:rsid w:val="00371151"/>
    <w:rsid w:val="0037285B"/>
    <w:rsid w:val="003736CB"/>
    <w:rsid w:val="0037498A"/>
    <w:rsid w:val="00374B67"/>
    <w:rsid w:val="0037564F"/>
    <w:rsid w:val="00375BBC"/>
    <w:rsid w:val="0038738A"/>
    <w:rsid w:val="00387C13"/>
    <w:rsid w:val="00390929"/>
    <w:rsid w:val="003960E4"/>
    <w:rsid w:val="00397DCA"/>
    <w:rsid w:val="003A0789"/>
    <w:rsid w:val="003A1B65"/>
    <w:rsid w:val="003A2D63"/>
    <w:rsid w:val="003A3877"/>
    <w:rsid w:val="003A3DD1"/>
    <w:rsid w:val="003A56CA"/>
    <w:rsid w:val="003A5856"/>
    <w:rsid w:val="003B0831"/>
    <w:rsid w:val="003B1C77"/>
    <w:rsid w:val="003B38DB"/>
    <w:rsid w:val="003B68E1"/>
    <w:rsid w:val="003B6B2F"/>
    <w:rsid w:val="003C063E"/>
    <w:rsid w:val="003C14D8"/>
    <w:rsid w:val="003C276D"/>
    <w:rsid w:val="003D04F5"/>
    <w:rsid w:val="003D4CE5"/>
    <w:rsid w:val="003D4F0C"/>
    <w:rsid w:val="003D52E5"/>
    <w:rsid w:val="003D5A06"/>
    <w:rsid w:val="003D5E04"/>
    <w:rsid w:val="003D64BA"/>
    <w:rsid w:val="003E59A1"/>
    <w:rsid w:val="003E7652"/>
    <w:rsid w:val="003F2356"/>
    <w:rsid w:val="003F344B"/>
    <w:rsid w:val="003F5279"/>
    <w:rsid w:val="003F54BF"/>
    <w:rsid w:val="003F6AC8"/>
    <w:rsid w:val="00400298"/>
    <w:rsid w:val="00403199"/>
    <w:rsid w:val="0040491C"/>
    <w:rsid w:val="004114A0"/>
    <w:rsid w:val="004117AB"/>
    <w:rsid w:val="0041196D"/>
    <w:rsid w:val="00411BFC"/>
    <w:rsid w:val="0041524C"/>
    <w:rsid w:val="00420F2B"/>
    <w:rsid w:val="00423429"/>
    <w:rsid w:val="004234D0"/>
    <w:rsid w:val="00425A5E"/>
    <w:rsid w:val="004266C6"/>
    <w:rsid w:val="00430DBC"/>
    <w:rsid w:val="00432380"/>
    <w:rsid w:val="004402B3"/>
    <w:rsid w:val="0044157A"/>
    <w:rsid w:val="00442646"/>
    <w:rsid w:val="00443E54"/>
    <w:rsid w:val="00445B4F"/>
    <w:rsid w:val="00447DF9"/>
    <w:rsid w:val="004538FF"/>
    <w:rsid w:val="00456E50"/>
    <w:rsid w:val="00457471"/>
    <w:rsid w:val="00462546"/>
    <w:rsid w:val="0046349E"/>
    <w:rsid w:val="00463EAD"/>
    <w:rsid w:val="004656C2"/>
    <w:rsid w:val="0047143B"/>
    <w:rsid w:val="00474734"/>
    <w:rsid w:val="00474B1A"/>
    <w:rsid w:val="00476A92"/>
    <w:rsid w:val="004806F2"/>
    <w:rsid w:val="004817FB"/>
    <w:rsid w:val="00481D1E"/>
    <w:rsid w:val="00481F04"/>
    <w:rsid w:val="00482301"/>
    <w:rsid w:val="00483417"/>
    <w:rsid w:val="004853B9"/>
    <w:rsid w:val="0048640F"/>
    <w:rsid w:val="00490213"/>
    <w:rsid w:val="00490732"/>
    <w:rsid w:val="00490E6A"/>
    <w:rsid w:val="004913C1"/>
    <w:rsid w:val="004944F6"/>
    <w:rsid w:val="00495E14"/>
    <w:rsid w:val="004A39DB"/>
    <w:rsid w:val="004A4E1C"/>
    <w:rsid w:val="004B1650"/>
    <w:rsid w:val="004B236D"/>
    <w:rsid w:val="004B4931"/>
    <w:rsid w:val="004B5BBC"/>
    <w:rsid w:val="004B6549"/>
    <w:rsid w:val="004C1CFB"/>
    <w:rsid w:val="004C2485"/>
    <w:rsid w:val="004C25F4"/>
    <w:rsid w:val="004C2F76"/>
    <w:rsid w:val="004C5BCB"/>
    <w:rsid w:val="004C5CE2"/>
    <w:rsid w:val="004C76F0"/>
    <w:rsid w:val="004D1C74"/>
    <w:rsid w:val="004D6B86"/>
    <w:rsid w:val="004E05F8"/>
    <w:rsid w:val="004E190A"/>
    <w:rsid w:val="004E28CD"/>
    <w:rsid w:val="004E30D9"/>
    <w:rsid w:val="004E6624"/>
    <w:rsid w:val="004E6FA4"/>
    <w:rsid w:val="004F24F1"/>
    <w:rsid w:val="004F350A"/>
    <w:rsid w:val="004F44B4"/>
    <w:rsid w:val="004F50FB"/>
    <w:rsid w:val="004F53E2"/>
    <w:rsid w:val="004F5A52"/>
    <w:rsid w:val="00500D42"/>
    <w:rsid w:val="005021A8"/>
    <w:rsid w:val="00504C25"/>
    <w:rsid w:val="0050533F"/>
    <w:rsid w:val="00505CF6"/>
    <w:rsid w:val="00513342"/>
    <w:rsid w:val="00515D83"/>
    <w:rsid w:val="00516575"/>
    <w:rsid w:val="005213FF"/>
    <w:rsid w:val="005230FA"/>
    <w:rsid w:val="00525EBB"/>
    <w:rsid w:val="005305F1"/>
    <w:rsid w:val="00532586"/>
    <w:rsid w:val="00536A90"/>
    <w:rsid w:val="00540735"/>
    <w:rsid w:val="005410C3"/>
    <w:rsid w:val="00541938"/>
    <w:rsid w:val="005432AA"/>
    <w:rsid w:val="005437C2"/>
    <w:rsid w:val="00544B27"/>
    <w:rsid w:val="00545273"/>
    <w:rsid w:val="005458C8"/>
    <w:rsid w:val="005459D3"/>
    <w:rsid w:val="00545A0A"/>
    <w:rsid w:val="00547869"/>
    <w:rsid w:val="00550EB0"/>
    <w:rsid w:val="005510C1"/>
    <w:rsid w:val="00551AC5"/>
    <w:rsid w:val="00553722"/>
    <w:rsid w:val="005544FF"/>
    <w:rsid w:val="0055557B"/>
    <w:rsid w:val="00557107"/>
    <w:rsid w:val="00557843"/>
    <w:rsid w:val="00560535"/>
    <w:rsid w:val="00562DE8"/>
    <w:rsid w:val="00562FE0"/>
    <w:rsid w:val="00566E40"/>
    <w:rsid w:val="00567059"/>
    <w:rsid w:val="00567182"/>
    <w:rsid w:val="0057040B"/>
    <w:rsid w:val="00572726"/>
    <w:rsid w:val="00572CA2"/>
    <w:rsid w:val="00573B83"/>
    <w:rsid w:val="0057408D"/>
    <w:rsid w:val="00574437"/>
    <w:rsid w:val="005770A3"/>
    <w:rsid w:val="005775D4"/>
    <w:rsid w:val="00585EFA"/>
    <w:rsid w:val="00586A7B"/>
    <w:rsid w:val="0058770C"/>
    <w:rsid w:val="00587E9D"/>
    <w:rsid w:val="005932AE"/>
    <w:rsid w:val="00594904"/>
    <w:rsid w:val="0059697B"/>
    <w:rsid w:val="00597288"/>
    <w:rsid w:val="005A0674"/>
    <w:rsid w:val="005A275E"/>
    <w:rsid w:val="005A2C40"/>
    <w:rsid w:val="005A34B3"/>
    <w:rsid w:val="005A413A"/>
    <w:rsid w:val="005A5931"/>
    <w:rsid w:val="005A7A73"/>
    <w:rsid w:val="005B0CBF"/>
    <w:rsid w:val="005B18DA"/>
    <w:rsid w:val="005B1BE6"/>
    <w:rsid w:val="005B3315"/>
    <w:rsid w:val="005B338B"/>
    <w:rsid w:val="005B354B"/>
    <w:rsid w:val="005B3CEE"/>
    <w:rsid w:val="005B45F9"/>
    <w:rsid w:val="005B621F"/>
    <w:rsid w:val="005B66D7"/>
    <w:rsid w:val="005B6B29"/>
    <w:rsid w:val="005B6F88"/>
    <w:rsid w:val="005B7D57"/>
    <w:rsid w:val="005C440D"/>
    <w:rsid w:val="005C56B5"/>
    <w:rsid w:val="005C6453"/>
    <w:rsid w:val="005C6A71"/>
    <w:rsid w:val="005C6AB4"/>
    <w:rsid w:val="005D0449"/>
    <w:rsid w:val="005D0CBB"/>
    <w:rsid w:val="005D1FD9"/>
    <w:rsid w:val="005D3949"/>
    <w:rsid w:val="005D4FC1"/>
    <w:rsid w:val="005D7899"/>
    <w:rsid w:val="005D789C"/>
    <w:rsid w:val="005D7AD7"/>
    <w:rsid w:val="005E136C"/>
    <w:rsid w:val="005E42BB"/>
    <w:rsid w:val="005E60ED"/>
    <w:rsid w:val="005E684B"/>
    <w:rsid w:val="005F0C4B"/>
    <w:rsid w:val="005F0DF4"/>
    <w:rsid w:val="005F305D"/>
    <w:rsid w:val="005F601D"/>
    <w:rsid w:val="005F6CE6"/>
    <w:rsid w:val="005F719B"/>
    <w:rsid w:val="005F7AF3"/>
    <w:rsid w:val="00600E82"/>
    <w:rsid w:val="00607133"/>
    <w:rsid w:val="0060737D"/>
    <w:rsid w:val="00611A06"/>
    <w:rsid w:val="00611C11"/>
    <w:rsid w:val="00614715"/>
    <w:rsid w:val="0061495C"/>
    <w:rsid w:val="0061516A"/>
    <w:rsid w:val="00617574"/>
    <w:rsid w:val="00620A0E"/>
    <w:rsid w:val="00621DB5"/>
    <w:rsid w:val="00621EB7"/>
    <w:rsid w:val="006227AA"/>
    <w:rsid w:val="00622870"/>
    <w:rsid w:val="00622C8E"/>
    <w:rsid w:val="006241BD"/>
    <w:rsid w:val="006256AA"/>
    <w:rsid w:val="00625B1D"/>
    <w:rsid w:val="00626CBB"/>
    <w:rsid w:val="00626E2A"/>
    <w:rsid w:val="006276AA"/>
    <w:rsid w:val="00631ABA"/>
    <w:rsid w:val="00632C44"/>
    <w:rsid w:val="00633A9A"/>
    <w:rsid w:val="00635C72"/>
    <w:rsid w:val="00635DCE"/>
    <w:rsid w:val="00635F55"/>
    <w:rsid w:val="00640F37"/>
    <w:rsid w:val="00642CCE"/>
    <w:rsid w:val="00643996"/>
    <w:rsid w:val="00644D32"/>
    <w:rsid w:val="00645117"/>
    <w:rsid w:val="006463CA"/>
    <w:rsid w:val="0065094D"/>
    <w:rsid w:val="006533A9"/>
    <w:rsid w:val="0065495B"/>
    <w:rsid w:val="00654A93"/>
    <w:rsid w:val="00655960"/>
    <w:rsid w:val="00656243"/>
    <w:rsid w:val="006565DE"/>
    <w:rsid w:val="00656F04"/>
    <w:rsid w:val="00670893"/>
    <w:rsid w:val="00671A80"/>
    <w:rsid w:val="00672991"/>
    <w:rsid w:val="006739FF"/>
    <w:rsid w:val="00675A8C"/>
    <w:rsid w:val="00675B6A"/>
    <w:rsid w:val="00676B6A"/>
    <w:rsid w:val="00680E4D"/>
    <w:rsid w:val="00680FB5"/>
    <w:rsid w:val="006822D8"/>
    <w:rsid w:val="00682537"/>
    <w:rsid w:val="0068344D"/>
    <w:rsid w:val="00684C20"/>
    <w:rsid w:val="0068655D"/>
    <w:rsid w:val="00687E2E"/>
    <w:rsid w:val="00690649"/>
    <w:rsid w:val="00691502"/>
    <w:rsid w:val="00693434"/>
    <w:rsid w:val="006940A0"/>
    <w:rsid w:val="0069585D"/>
    <w:rsid w:val="006963A6"/>
    <w:rsid w:val="006A1800"/>
    <w:rsid w:val="006A2061"/>
    <w:rsid w:val="006A2F2C"/>
    <w:rsid w:val="006A4265"/>
    <w:rsid w:val="006A5FED"/>
    <w:rsid w:val="006A66F5"/>
    <w:rsid w:val="006A6C01"/>
    <w:rsid w:val="006A71AA"/>
    <w:rsid w:val="006A7898"/>
    <w:rsid w:val="006B0DB3"/>
    <w:rsid w:val="006B4E7C"/>
    <w:rsid w:val="006B6902"/>
    <w:rsid w:val="006B7150"/>
    <w:rsid w:val="006C1157"/>
    <w:rsid w:val="006C31FF"/>
    <w:rsid w:val="006C3A3C"/>
    <w:rsid w:val="006C3D9A"/>
    <w:rsid w:val="006C52A7"/>
    <w:rsid w:val="006C69A7"/>
    <w:rsid w:val="006C6D19"/>
    <w:rsid w:val="006C71CB"/>
    <w:rsid w:val="006D032B"/>
    <w:rsid w:val="006D0E2D"/>
    <w:rsid w:val="006D25D4"/>
    <w:rsid w:val="006D410C"/>
    <w:rsid w:val="006D4202"/>
    <w:rsid w:val="006D4480"/>
    <w:rsid w:val="006D44B8"/>
    <w:rsid w:val="006D5509"/>
    <w:rsid w:val="006D560D"/>
    <w:rsid w:val="006D6994"/>
    <w:rsid w:val="006D7889"/>
    <w:rsid w:val="006E0FFD"/>
    <w:rsid w:val="006E1D4E"/>
    <w:rsid w:val="006E2920"/>
    <w:rsid w:val="006E31BF"/>
    <w:rsid w:val="006E3557"/>
    <w:rsid w:val="006E4565"/>
    <w:rsid w:val="006E6D76"/>
    <w:rsid w:val="006E76F0"/>
    <w:rsid w:val="006F045B"/>
    <w:rsid w:val="006F0F3B"/>
    <w:rsid w:val="006F20CA"/>
    <w:rsid w:val="006F3BBD"/>
    <w:rsid w:val="006F7336"/>
    <w:rsid w:val="006F7481"/>
    <w:rsid w:val="006F7E01"/>
    <w:rsid w:val="007044DF"/>
    <w:rsid w:val="007052B4"/>
    <w:rsid w:val="00705B97"/>
    <w:rsid w:val="00706400"/>
    <w:rsid w:val="007070D2"/>
    <w:rsid w:val="007076EA"/>
    <w:rsid w:val="00711C45"/>
    <w:rsid w:val="00712AF5"/>
    <w:rsid w:val="00714F0B"/>
    <w:rsid w:val="007152A6"/>
    <w:rsid w:val="007202D2"/>
    <w:rsid w:val="0072096B"/>
    <w:rsid w:val="00720F62"/>
    <w:rsid w:val="007213D2"/>
    <w:rsid w:val="007215BF"/>
    <w:rsid w:val="00722A39"/>
    <w:rsid w:val="0072301B"/>
    <w:rsid w:val="0072372A"/>
    <w:rsid w:val="0072384E"/>
    <w:rsid w:val="0072615F"/>
    <w:rsid w:val="00726480"/>
    <w:rsid w:val="00726FFF"/>
    <w:rsid w:val="00727ACF"/>
    <w:rsid w:val="00731FAD"/>
    <w:rsid w:val="00732112"/>
    <w:rsid w:val="00733A5D"/>
    <w:rsid w:val="00733BF4"/>
    <w:rsid w:val="0073595E"/>
    <w:rsid w:val="00735A5B"/>
    <w:rsid w:val="007361E7"/>
    <w:rsid w:val="00740C2F"/>
    <w:rsid w:val="00742DFF"/>
    <w:rsid w:val="00743326"/>
    <w:rsid w:val="007443FE"/>
    <w:rsid w:val="00745766"/>
    <w:rsid w:val="007459F0"/>
    <w:rsid w:val="00750BC0"/>
    <w:rsid w:val="00751150"/>
    <w:rsid w:val="0075605D"/>
    <w:rsid w:val="007566BA"/>
    <w:rsid w:val="0075710D"/>
    <w:rsid w:val="00757D3D"/>
    <w:rsid w:val="007637CF"/>
    <w:rsid w:val="00763860"/>
    <w:rsid w:val="00764D1F"/>
    <w:rsid w:val="00764DF4"/>
    <w:rsid w:val="007653BA"/>
    <w:rsid w:val="00772E13"/>
    <w:rsid w:val="00773750"/>
    <w:rsid w:val="00774A25"/>
    <w:rsid w:val="00775CFB"/>
    <w:rsid w:val="007763B2"/>
    <w:rsid w:val="007765B1"/>
    <w:rsid w:val="00776D13"/>
    <w:rsid w:val="007779AC"/>
    <w:rsid w:val="0078007D"/>
    <w:rsid w:val="00782015"/>
    <w:rsid w:val="00785213"/>
    <w:rsid w:val="0078767C"/>
    <w:rsid w:val="00795699"/>
    <w:rsid w:val="00795A56"/>
    <w:rsid w:val="00796024"/>
    <w:rsid w:val="007964CB"/>
    <w:rsid w:val="007A3077"/>
    <w:rsid w:val="007A4720"/>
    <w:rsid w:val="007A4BAE"/>
    <w:rsid w:val="007A551C"/>
    <w:rsid w:val="007A78ED"/>
    <w:rsid w:val="007B0ABD"/>
    <w:rsid w:val="007B1B35"/>
    <w:rsid w:val="007B22B6"/>
    <w:rsid w:val="007B25F9"/>
    <w:rsid w:val="007B279D"/>
    <w:rsid w:val="007B4B20"/>
    <w:rsid w:val="007B61AC"/>
    <w:rsid w:val="007C08CF"/>
    <w:rsid w:val="007C1B2D"/>
    <w:rsid w:val="007C1B42"/>
    <w:rsid w:val="007C2B48"/>
    <w:rsid w:val="007C2F5A"/>
    <w:rsid w:val="007C3BB3"/>
    <w:rsid w:val="007C431A"/>
    <w:rsid w:val="007C56DF"/>
    <w:rsid w:val="007C66F6"/>
    <w:rsid w:val="007D090D"/>
    <w:rsid w:val="007D212B"/>
    <w:rsid w:val="007D28D2"/>
    <w:rsid w:val="007D3FA1"/>
    <w:rsid w:val="007D7191"/>
    <w:rsid w:val="007E23AD"/>
    <w:rsid w:val="007E322B"/>
    <w:rsid w:val="007E7FD6"/>
    <w:rsid w:val="007F07A9"/>
    <w:rsid w:val="007F0A48"/>
    <w:rsid w:val="007F26C9"/>
    <w:rsid w:val="007F2CCD"/>
    <w:rsid w:val="007F3677"/>
    <w:rsid w:val="007F3705"/>
    <w:rsid w:val="007F5D0D"/>
    <w:rsid w:val="00803304"/>
    <w:rsid w:val="00804687"/>
    <w:rsid w:val="008050A9"/>
    <w:rsid w:val="00805638"/>
    <w:rsid w:val="00812065"/>
    <w:rsid w:val="008127AF"/>
    <w:rsid w:val="00815766"/>
    <w:rsid w:val="00815BC1"/>
    <w:rsid w:val="008164E9"/>
    <w:rsid w:val="00820822"/>
    <w:rsid w:val="00822094"/>
    <w:rsid w:val="008246EC"/>
    <w:rsid w:val="008246FC"/>
    <w:rsid w:val="00824FCB"/>
    <w:rsid w:val="00825A2D"/>
    <w:rsid w:val="00826AAE"/>
    <w:rsid w:val="008274CA"/>
    <w:rsid w:val="00827606"/>
    <w:rsid w:val="00830595"/>
    <w:rsid w:val="00830B19"/>
    <w:rsid w:val="0083108B"/>
    <w:rsid w:val="00831EE3"/>
    <w:rsid w:val="00832A7C"/>
    <w:rsid w:val="00832DDA"/>
    <w:rsid w:val="00835083"/>
    <w:rsid w:val="008401F6"/>
    <w:rsid w:val="00841459"/>
    <w:rsid w:val="008421DA"/>
    <w:rsid w:val="00845C13"/>
    <w:rsid w:val="00847DC5"/>
    <w:rsid w:val="00856062"/>
    <w:rsid w:val="00861A70"/>
    <w:rsid w:val="00861B87"/>
    <w:rsid w:val="008661C4"/>
    <w:rsid w:val="008668C3"/>
    <w:rsid w:val="0086789D"/>
    <w:rsid w:val="00870E4D"/>
    <w:rsid w:val="008737BA"/>
    <w:rsid w:val="00873863"/>
    <w:rsid w:val="00875877"/>
    <w:rsid w:val="00877644"/>
    <w:rsid w:val="008800B4"/>
    <w:rsid w:val="008810A4"/>
    <w:rsid w:val="008818CC"/>
    <w:rsid w:val="008825BD"/>
    <w:rsid w:val="00883FE9"/>
    <w:rsid w:val="00885CCB"/>
    <w:rsid w:val="0088669E"/>
    <w:rsid w:val="00890178"/>
    <w:rsid w:val="00890D7B"/>
    <w:rsid w:val="008924D6"/>
    <w:rsid w:val="00896DCE"/>
    <w:rsid w:val="00897779"/>
    <w:rsid w:val="00897ACF"/>
    <w:rsid w:val="008A2E98"/>
    <w:rsid w:val="008A3326"/>
    <w:rsid w:val="008A4023"/>
    <w:rsid w:val="008A48FC"/>
    <w:rsid w:val="008B1D3F"/>
    <w:rsid w:val="008B3E0C"/>
    <w:rsid w:val="008B67AF"/>
    <w:rsid w:val="008B76E8"/>
    <w:rsid w:val="008C5872"/>
    <w:rsid w:val="008C6C8E"/>
    <w:rsid w:val="008D12C1"/>
    <w:rsid w:val="008D5E9F"/>
    <w:rsid w:val="008D7B51"/>
    <w:rsid w:val="008E08A7"/>
    <w:rsid w:val="008E2F82"/>
    <w:rsid w:val="008E3348"/>
    <w:rsid w:val="008E3E6C"/>
    <w:rsid w:val="008E6E4F"/>
    <w:rsid w:val="008E77A0"/>
    <w:rsid w:val="008F1C80"/>
    <w:rsid w:val="008F2DA1"/>
    <w:rsid w:val="008F31E2"/>
    <w:rsid w:val="008F526C"/>
    <w:rsid w:val="008F61C4"/>
    <w:rsid w:val="008F6429"/>
    <w:rsid w:val="008F6819"/>
    <w:rsid w:val="008F7F99"/>
    <w:rsid w:val="00900E90"/>
    <w:rsid w:val="00901437"/>
    <w:rsid w:val="009045F1"/>
    <w:rsid w:val="00905D9B"/>
    <w:rsid w:val="0090763E"/>
    <w:rsid w:val="00907D2D"/>
    <w:rsid w:val="00911232"/>
    <w:rsid w:val="00912068"/>
    <w:rsid w:val="00914EF1"/>
    <w:rsid w:val="009153B6"/>
    <w:rsid w:val="00917B6A"/>
    <w:rsid w:val="009231E1"/>
    <w:rsid w:val="00924E30"/>
    <w:rsid w:val="009303A9"/>
    <w:rsid w:val="00934BFE"/>
    <w:rsid w:val="009363FC"/>
    <w:rsid w:val="0093644B"/>
    <w:rsid w:val="0094209F"/>
    <w:rsid w:val="00943E38"/>
    <w:rsid w:val="00945237"/>
    <w:rsid w:val="0095132F"/>
    <w:rsid w:val="00952115"/>
    <w:rsid w:val="00952490"/>
    <w:rsid w:val="00952667"/>
    <w:rsid w:val="009528C0"/>
    <w:rsid w:val="0095309E"/>
    <w:rsid w:val="00953128"/>
    <w:rsid w:val="00953145"/>
    <w:rsid w:val="00953A9E"/>
    <w:rsid w:val="009546B7"/>
    <w:rsid w:val="00954FEF"/>
    <w:rsid w:val="0095541C"/>
    <w:rsid w:val="0096349C"/>
    <w:rsid w:val="00964586"/>
    <w:rsid w:val="00964602"/>
    <w:rsid w:val="00965368"/>
    <w:rsid w:val="00970F9F"/>
    <w:rsid w:val="00971B38"/>
    <w:rsid w:val="00971B57"/>
    <w:rsid w:val="009721D8"/>
    <w:rsid w:val="00972CAC"/>
    <w:rsid w:val="0097317F"/>
    <w:rsid w:val="009734E4"/>
    <w:rsid w:val="009764E6"/>
    <w:rsid w:val="0097679C"/>
    <w:rsid w:val="00976FD9"/>
    <w:rsid w:val="009806D9"/>
    <w:rsid w:val="00980C0B"/>
    <w:rsid w:val="0098160B"/>
    <w:rsid w:val="009817BB"/>
    <w:rsid w:val="00981DCB"/>
    <w:rsid w:val="00982633"/>
    <w:rsid w:val="00982B15"/>
    <w:rsid w:val="00984F10"/>
    <w:rsid w:val="00993BF5"/>
    <w:rsid w:val="00994630"/>
    <w:rsid w:val="009953D7"/>
    <w:rsid w:val="0099780A"/>
    <w:rsid w:val="009A2B74"/>
    <w:rsid w:val="009A2BAC"/>
    <w:rsid w:val="009A3AE2"/>
    <w:rsid w:val="009A4072"/>
    <w:rsid w:val="009A4B44"/>
    <w:rsid w:val="009A5407"/>
    <w:rsid w:val="009A7E5F"/>
    <w:rsid w:val="009B1464"/>
    <w:rsid w:val="009B3FA8"/>
    <w:rsid w:val="009B7128"/>
    <w:rsid w:val="009C195C"/>
    <w:rsid w:val="009C4330"/>
    <w:rsid w:val="009C6197"/>
    <w:rsid w:val="009C65F5"/>
    <w:rsid w:val="009D0674"/>
    <w:rsid w:val="009D0BFE"/>
    <w:rsid w:val="009D575D"/>
    <w:rsid w:val="009E1043"/>
    <w:rsid w:val="009E1371"/>
    <w:rsid w:val="009E1923"/>
    <w:rsid w:val="009E4138"/>
    <w:rsid w:val="009E6060"/>
    <w:rsid w:val="009E76BE"/>
    <w:rsid w:val="009F06D0"/>
    <w:rsid w:val="009F13A4"/>
    <w:rsid w:val="009F2E60"/>
    <w:rsid w:val="009F36AC"/>
    <w:rsid w:val="009F37F4"/>
    <w:rsid w:val="009F3EC8"/>
    <w:rsid w:val="009F5847"/>
    <w:rsid w:val="009F5FCC"/>
    <w:rsid w:val="009F610F"/>
    <w:rsid w:val="009F6513"/>
    <w:rsid w:val="00A0292E"/>
    <w:rsid w:val="00A033A4"/>
    <w:rsid w:val="00A07B4D"/>
    <w:rsid w:val="00A12E06"/>
    <w:rsid w:val="00A13CC4"/>
    <w:rsid w:val="00A20F8A"/>
    <w:rsid w:val="00A2216F"/>
    <w:rsid w:val="00A22D32"/>
    <w:rsid w:val="00A24D0E"/>
    <w:rsid w:val="00A25569"/>
    <w:rsid w:val="00A26C6B"/>
    <w:rsid w:val="00A30EE1"/>
    <w:rsid w:val="00A321B5"/>
    <w:rsid w:val="00A32B77"/>
    <w:rsid w:val="00A32ECF"/>
    <w:rsid w:val="00A34F78"/>
    <w:rsid w:val="00A35478"/>
    <w:rsid w:val="00A3780D"/>
    <w:rsid w:val="00A40DC1"/>
    <w:rsid w:val="00A41372"/>
    <w:rsid w:val="00A4237E"/>
    <w:rsid w:val="00A4413C"/>
    <w:rsid w:val="00A444A7"/>
    <w:rsid w:val="00A4467C"/>
    <w:rsid w:val="00A46813"/>
    <w:rsid w:val="00A51A5F"/>
    <w:rsid w:val="00A536DF"/>
    <w:rsid w:val="00A57593"/>
    <w:rsid w:val="00A6142D"/>
    <w:rsid w:val="00A61A76"/>
    <w:rsid w:val="00A6277E"/>
    <w:rsid w:val="00A6414F"/>
    <w:rsid w:val="00A64745"/>
    <w:rsid w:val="00A65A69"/>
    <w:rsid w:val="00A71AB9"/>
    <w:rsid w:val="00A758C1"/>
    <w:rsid w:val="00A75EB0"/>
    <w:rsid w:val="00A772D7"/>
    <w:rsid w:val="00A779AA"/>
    <w:rsid w:val="00A813B8"/>
    <w:rsid w:val="00A8289D"/>
    <w:rsid w:val="00A8498F"/>
    <w:rsid w:val="00A84A27"/>
    <w:rsid w:val="00A92C78"/>
    <w:rsid w:val="00A92D53"/>
    <w:rsid w:val="00A92E35"/>
    <w:rsid w:val="00A937D2"/>
    <w:rsid w:val="00A950CF"/>
    <w:rsid w:val="00A9624F"/>
    <w:rsid w:val="00AA0978"/>
    <w:rsid w:val="00AA1DD7"/>
    <w:rsid w:val="00AA5B94"/>
    <w:rsid w:val="00AA6794"/>
    <w:rsid w:val="00AA6B79"/>
    <w:rsid w:val="00AA6D83"/>
    <w:rsid w:val="00AB4A7F"/>
    <w:rsid w:val="00AB58BF"/>
    <w:rsid w:val="00AC19EE"/>
    <w:rsid w:val="00AC46B3"/>
    <w:rsid w:val="00AC4DDE"/>
    <w:rsid w:val="00AC690F"/>
    <w:rsid w:val="00AC698C"/>
    <w:rsid w:val="00AC754B"/>
    <w:rsid w:val="00AD066A"/>
    <w:rsid w:val="00AD553A"/>
    <w:rsid w:val="00AD6367"/>
    <w:rsid w:val="00AD741D"/>
    <w:rsid w:val="00AE1B93"/>
    <w:rsid w:val="00AE21E0"/>
    <w:rsid w:val="00AE5FF0"/>
    <w:rsid w:val="00AE6C8F"/>
    <w:rsid w:val="00AE7CAE"/>
    <w:rsid w:val="00AF27C4"/>
    <w:rsid w:val="00AF631B"/>
    <w:rsid w:val="00AF6CDB"/>
    <w:rsid w:val="00B0145A"/>
    <w:rsid w:val="00B022AB"/>
    <w:rsid w:val="00B03167"/>
    <w:rsid w:val="00B04E29"/>
    <w:rsid w:val="00B11483"/>
    <w:rsid w:val="00B11CB7"/>
    <w:rsid w:val="00B14D7B"/>
    <w:rsid w:val="00B16C56"/>
    <w:rsid w:val="00B17002"/>
    <w:rsid w:val="00B2461F"/>
    <w:rsid w:val="00B246BB"/>
    <w:rsid w:val="00B2530C"/>
    <w:rsid w:val="00B255C4"/>
    <w:rsid w:val="00B27881"/>
    <w:rsid w:val="00B33856"/>
    <w:rsid w:val="00B33AD5"/>
    <w:rsid w:val="00B34896"/>
    <w:rsid w:val="00B3620A"/>
    <w:rsid w:val="00B36542"/>
    <w:rsid w:val="00B40519"/>
    <w:rsid w:val="00B41435"/>
    <w:rsid w:val="00B425F0"/>
    <w:rsid w:val="00B429CB"/>
    <w:rsid w:val="00B44720"/>
    <w:rsid w:val="00B518BD"/>
    <w:rsid w:val="00B5327F"/>
    <w:rsid w:val="00B53F89"/>
    <w:rsid w:val="00B5436A"/>
    <w:rsid w:val="00B55422"/>
    <w:rsid w:val="00B57270"/>
    <w:rsid w:val="00B60739"/>
    <w:rsid w:val="00B61E5E"/>
    <w:rsid w:val="00B640D9"/>
    <w:rsid w:val="00B66B83"/>
    <w:rsid w:val="00B67D7A"/>
    <w:rsid w:val="00B7111B"/>
    <w:rsid w:val="00B71488"/>
    <w:rsid w:val="00B7199E"/>
    <w:rsid w:val="00B742C0"/>
    <w:rsid w:val="00B770D1"/>
    <w:rsid w:val="00B8216D"/>
    <w:rsid w:val="00B82F76"/>
    <w:rsid w:val="00B83261"/>
    <w:rsid w:val="00B8459F"/>
    <w:rsid w:val="00B91BD3"/>
    <w:rsid w:val="00B92757"/>
    <w:rsid w:val="00B93D11"/>
    <w:rsid w:val="00B94310"/>
    <w:rsid w:val="00B946BF"/>
    <w:rsid w:val="00B959E9"/>
    <w:rsid w:val="00B95A94"/>
    <w:rsid w:val="00B97498"/>
    <w:rsid w:val="00BA0F26"/>
    <w:rsid w:val="00BA2300"/>
    <w:rsid w:val="00BA2307"/>
    <w:rsid w:val="00BA2F7D"/>
    <w:rsid w:val="00BA3512"/>
    <w:rsid w:val="00BA6D6B"/>
    <w:rsid w:val="00BA6DF0"/>
    <w:rsid w:val="00BA7694"/>
    <w:rsid w:val="00BA7A61"/>
    <w:rsid w:val="00BB01E7"/>
    <w:rsid w:val="00BB0CB7"/>
    <w:rsid w:val="00BB3C7C"/>
    <w:rsid w:val="00BB432F"/>
    <w:rsid w:val="00BB502C"/>
    <w:rsid w:val="00BB58F3"/>
    <w:rsid w:val="00BB5B00"/>
    <w:rsid w:val="00BB5F97"/>
    <w:rsid w:val="00BB69BD"/>
    <w:rsid w:val="00BC11AF"/>
    <w:rsid w:val="00BC1EC9"/>
    <w:rsid w:val="00BC24EA"/>
    <w:rsid w:val="00BC57A8"/>
    <w:rsid w:val="00BC5D61"/>
    <w:rsid w:val="00BC70AE"/>
    <w:rsid w:val="00BD00EA"/>
    <w:rsid w:val="00BD161F"/>
    <w:rsid w:val="00BD1A25"/>
    <w:rsid w:val="00BD43BC"/>
    <w:rsid w:val="00BD5780"/>
    <w:rsid w:val="00BD7465"/>
    <w:rsid w:val="00BE16B2"/>
    <w:rsid w:val="00BE338E"/>
    <w:rsid w:val="00BE4E92"/>
    <w:rsid w:val="00BE79E7"/>
    <w:rsid w:val="00BF0514"/>
    <w:rsid w:val="00BF081D"/>
    <w:rsid w:val="00BF099A"/>
    <w:rsid w:val="00BF0DB3"/>
    <w:rsid w:val="00BF0E55"/>
    <w:rsid w:val="00BF152C"/>
    <w:rsid w:val="00BF1574"/>
    <w:rsid w:val="00BF272A"/>
    <w:rsid w:val="00BF3589"/>
    <w:rsid w:val="00BF4A29"/>
    <w:rsid w:val="00C02538"/>
    <w:rsid w:val="00C02D04"/>
    <w:rsid w:val="00C03606"/>
    <w:rsid w:val="00C03656"/>
    <w:rsid w:val="00C119D7"/>
    <w:rsid w:val="00C12489"/>
    <w:rsid w:val="00C13208"/>
    <w:rsid w:val="00C13A81"/>
    <w:rsid w:val="00C152F8"/>
    <w:rsid w:val="00C15591"/>
    <w:rsid w:val="00C15942"/>
    <w:rsid w:val="00C17594"/>
    <w:rsid w:val="00C20868"/>
    <w:rsid w:val="00C219FB"/>
    <w:rsid w:val="00C2422F"/>
    <w:rsid w:val="00C249D2"/>
    <w:rsid w:val="00C250B9"/>
    <w:rsid w:val="00C25984"/>
    <w:rsid w:val="00C25D28"/>
    <w:rsid w:val="00C25FB7"/>
    <w:rsid w:val="00C25FD3"/>
    <w:rsid w:val="00C27F5C"/>
    <w:rsid w:val="00C3077D"/>
    <w:rsid w:val="00C32167"/>
    <w:rsid w:val="00C3308A"/>
    <w:rsid w:val="00C35AAA"/>
    <w:rsid w:val="00C374A1"/>
    <w:rsid w:val="00C41199"/>
    <w:rsid w:val="00C42AAA"/>
    <w:rsid w:val="00C42AF4"/>
    <w:rsid w:val="00C43D7E"/>
    <w:rsid w:val="00C46286"/>
    <w:rsid w:val="00C51ABC"/>
    <w:rsid w:val="00C52AFB"/>
    <w:rsid w:val="00C52FA9"/>
    <w:rsid w:val="00C54116"/>
    <w:rsid w:val="00C55428"/>
    <w:rsid w:val="00C63149"/>
    <w:rsid w:val="00C635BA"/>
    <w:rsid w:val="00C65DC4"/>
    <w:rsid w:val="00C66033"/>
    <w:rsid w:val="00C71B39"/>
    <w:rsid w:val="00C72405"/>
    <w:rsid w:val="00C74100"/>
    <w:rsid w:val="00C74207"/>
    <w:rsid w:val="00C745B7"/>
    <w:rsid w:val="00C74E99"/>
    <w:rsid w:val="00C75FA6"/>
    <w:rsid w:val="00C83D80"/>
    <w:rsid w:val="00C850DB"/>
    <w:rsid w:val="00C8592A"/>
    <w:rsid w:val="00C863B8"/>
    <w:rsid w:val="00C87A57"/>
    <w:rsid w:val="00C90DE1"/>
    <w:rsid w:val="00C91753"/>
    <w:rsid w:val="00C91FB9"/>
    <w:rsid w:val="00C92854"/>
    <w:rsid w:val="00C92A25"/>
    <w:rsid w:val="00C92EA3"/>
    <w:rsid w:val="00C9332F"/>
    <w:rsid w:val="00C93582"/>
    <w:rsid w:val="00C94890"/>
    <w:rsid w:val="00C96E6A"/>
    <w:rsid w:val="00CA05D7"/>
    <w:rsid w:val="00CA0CC8"/>
    <w:rsid w:val="00CA174F"/>
    <w:rsid w:val="00CA1A3A"/>
    <w:rsid w:val="00CA20A9"/>
    <w:rsid w:val="00CA331F"/>
    <w:rsid w:val="00CA400A"/>
    <w:rsid w:val="00CA404F"/>
    <w:rsid w:val="00CA656E"/>
    <w:rsid w:val="00CA6AED"/>
    <w:rsid w:val="00CA776E"/>
    <w:rsid w:val="00CA7E16"/>
    <w:rsid w:val="00CB0D33"/>
    <w:rsid w:val="00CB1116"/>
    <w:rsid w:val="00CB383C"/>
    <w:rsid w:val="00CB5184"/>
    <w:rsid w:val="00CB5483"/>
    <w:rsid w:val="00CB6FBF"/>
    <w:rsid w:val="00CC06DE"/>
    <w:rsid w:val="00CC1B3D"/>
    <w:rsid w:val="00CC3AD1"/>
    <w:rsid w:val="00CC5338"/>
    <w:rsid w:val="00CC6990"/>
    <w:rsid w:val="00CC715E"/>
    <w:rsid w:val="00CD37C3"/>
    <w:rsid w:val="00CD3984"/>
    <w:rsid w:val="00CD4A71"/>
    <w:rsid w:val="00CD5F90"/>
    <w:rsid w:val="00CE115C"/>
    <w:rsid w:val="00CE30AA"/>
    <w:rsid w:val="00CE4EAD"/>
    <w:rsid w:val="00CE786F"/>
    <w:rsid w:val="00CF00BD"/>
    <w:rsid w:val="00CF039F"/>
    <w:rsid w:val="00CF1892"/>
    <w:rsid w:val="00CF29C5"/>
    <w:rsid w:val="00CF7451"/>
    <w:rsid w:val="00CF75CC"/>
    <w:rsid w:val="00D01E2C"/>
    <w:rsid w:val="00D029EC"/>
    <w:rsid w:val="00D0348E"/>
    <w:rsid w:val="00D0409E"/>
    <w:rsid w:val="00D047A4"/>
    <w:rsid w:val="00D04B44"/>
    <w:rsid w:val="00D10F7E"/>
    <w:rsid w:val="00D12635"/>
    <w:rsid w:val="00D22268"/>
    <w:rsid w:val="00D224CF"/>
    <w:rsid w:val="00D2292D"/>
    <w:rsid w:val="00D22D14"/>
    <w:rsid w:val="00D25EF6"/>
    <w:rsid w:val="00D30E6C"/>
    <w:rsid w:val="00D31006"/>
    <w:rsid w:val="00D310D8"/>
    <w:rsid w:val="00D325A0"/>
    <w:rsid w:val="00D32EFB"/>
    <w:rsid w:val="00D32FB2"/>
    <w:rsid w:val="00D342C1"/>
    <w:rsid w:val="00D3495B"/>
    <w:rsid w:val="00D36416"/>
    <w:rsid w:val="00D368FC"/>
    <w:rsid w:val="00D4029B"/>
    <w:rsid w:val="00D44D0B"/>
    <w:rsid w:val="00D451AA"/>
    <w:rsid w:val="00D4654B"/>
    <w:rsid w:val="00D507C1"/>
    <w:rsid w:val="00D51101"/>
    <w:rsid w:val="00D52257"/>
    <w:rsid w:val="00D522EE"/>
    <w:rsid w:val="00D535F8"/>
    <w:rsid w:val="00D54CFE"/>
    <w:rsid w:val="00D56BCF"/>
    <w:rsid w:val="00D578DF"/>
    <w:rsid w:val="00D61693"/>
    <w:rsid w:val="00D61C76"/>
    <w:rsid w:val="00D65FAA"/>
    <w:rsid w:val="00D70F77"/>
    <w:rsid w:val="00D80E39"/>
    <w:rsid w:val="00D82FBA"/>
    <w:rsid w:val="00D83B8F"/>
    <w:rsid w:val="00D84BBD"/>
    <w:rsid w:val="00D84DFD"/>
    <w:rsid w:val="00D862DC"/>
    <w:rsid w:val="00D86452"/>
    <w:rsid w:val="00D86EEE"/>
    <w:rsid w:val="00D875AC"/>
    <w:rsid w:val="00D90883"/>
    <w:rsid w:val="00D9227C"/>
    <w:rsid w:val="00D92C17"/>
    <w:rsid w:val="00D9356D"/>
    <w:rsid w:val="00DA052E"/>
    <w:rsid w:val="00DA2171"/>
    <w:rsid w:val="00DA2E78"/>
    <w:rsid w:val="00DA4447"/>
    <w:rsid w:val="00DA4513"/>
    <w:rsid w:val="00DA47BE"/>
    <w:rsid w:val="00DA56AE"/>
    <w:rsid w:val="00DA5AEF"/>
    <w:rsid w:val="00DB1EB0"/>
    <w:rsid w:val="00DB3656"/>
    <w:rsid w:val="00DB4264"/>
    <w:rsid w:val="00DB5864"/>
    <w:rsid w:val="00DB5A95"/>
    <w:rsid w:val="00DC0883"/>
    <w:rsid w:val="00DC1D30"/>
    <w:rsid w:val="00DC3F0B"/>
    <w:rsid w:val="00DC464E"/>
    <w:rsid w:val="00DC64A2"/>
    <w:rsid w:val="00DC697D"/>
    <w:rsid w:val="00DD0136"/>
    <w:rsid w:val="00DD1714"/>
    <w:rsid w:val="00DD1D25"/>
    <w:rsid w:val="00DD3C92"/>
    <w:rsid w:val="00DD7022"/>
    <w:rsid w:val="00DE1A20"/>
    <w:rsid w:val="00DE3559"/>
    <w:rsid w:val="00DE6397"/>
    <w:rsid w:val="00DF0499"/>
    <w:rsid w:val="00DF3609"/>
    <w:rsid w:val="00DF60E9"/>
    <w:rsid w:val="00DF61FE"/>
    <w:rsid w:val="00DF7260"/>
    <w:rsid w:val="00E0005B"/>
    <w:rsid w:val="00E0049A"/>
    <w:rsid w:val="00E00920"/>
    <w:rsid w:val="00E06C30"/>
    <w:rsid w:val="00E105F3"/>
    <w:rsid w:val="00E12B67"/>
    <w:rsid w:val="00E12C8D"/>
    <w:rsid w:val="00E20C78"/>
    <w:rsid w:val="00E21EBE"/>
    <w:rsid w:val="00E2216E"/>
    <w:rsid w:val="00E32967"/>
    <w:rsid w:val="00E348D0"/>
    <w:rsid w:val="00E355BE"/>
    <w:rsid w:val="00E35BFA"/>
    <w:rsid w:val="00E413EC"/>
    <w:rsid w:val="00E4148D"/>
    <w:rsid w:val="00E4231B"/>
    <w:rsid w:val="00E45ECE"/>
    <w:rsid w:val="00E47914"/>
    <w:rsid w:val="00E5051F"/>
    <w:rsid w:val="00E51702"/>
    <w:rsid w:val="00E52001"/>
    <w:rsid w:val="00E523F3"/>
    <w:rsid w:val="00E52C7F"/>
    <w:rsid w:val="00E54A2E"/>
    <w:rsid w:val="00E551F0"/>
    <w:rsid w:val="00E55ED2"/>
    <w:rsid w:val="00E5648D"/>
    <w:rsid w:val="00E5653B"/>
    <w:rsid w:val="00E56EB6"/>
    <w:rsid w:val="00E62F25"/>
    <w:rsid w:val="00E62F30"/>
    <w:rsid w:val="00E63B91"/>
    <w:rsid w:val="00E63CF4"/>
    <w:rsid w:val="00E64788"/>
    <w:rsid w:val="00E6709B"/>
    <w:rsid w:val="00E67ECB"/>
    <w:rsid w:val="00E70B6D"/>
    <w:rsid w:val="00E70CF3"/>
    <w:rsid w:val="00E71116"/>
    <w:rsid w:val="00E71E79"/>
    <w:rsid w:val="00E71EC4"/>
    <w:rsid w:val="00E73F20"/>
    <w:rsid w:val="00E761F7"/>
    <w:rsid w:val="00E77D56"/>
    <w:rsid w:val="00E8036F"/>
    <w:rsid w:val="00E81657"/>
    <w:rsid w:val="00E81E21"/>
    <w:rsid w:val="00E821F0"/>
    <w:rsid w:val="00E8289C"/>
    <w:rsid w:val="00E8332B"/>
    <w:rsid w:val="00E83F99"/>
    <w:rsid w:val="00E845AE"/>
    <w:rsid w:val="00E85341"/>
    <w:rsid w:val="00E86A5A"/>
    <w:rsid w:val="00E90A0C"/>
    <w:rsid w:val="00E91D9A"/>
    <w:rsid w:val="00E92121"/>
    <w:rsid w:val="00E94172"/>
    <w:rsid w:val="00E952D3"/>
    <w:rsid w:val="00E95931"/>
    <w:rsid w:val="00E97DEE"/>
    <w:rsid w:val="00EA095F"/>
    <w:rsid w:val="00EA12DD"/>
    <w:rsid w:val="00EA2BD2"/>
    <w:rsid w:val="00EA4768"/>
    <w:rsid w:val="00EA5EC2"/>
    <w:rsid w:val="00EA7006"/>
    <w:rsid w:val="00EA7011"/>
    <w:rsid w:val="00EA71B6"/>
    <w:rsid w:val="00EA73CD"/>
    <w:rsid w:val="00EA75F1"/>
    <w:rsid w:val="00EB014B"/>
    <w:rsid w:val="00EB26EC"/>
    <w:rsid w:val="00EB2EF1"/>
    <w:rsid w:val="00EB6661"/>
    <w:rsid w:val="00EB6A28"/>
    <w:rsid w:val="00EC03CC"/>
    <w:rsid w:val="00EC04FF"/>
    <w:rsid w:val="00EC160A"/>
    <w:rsid w:val="00EC4AEC"/>
    <w:rsid w:val="00EC4ECA"/>
    <w:rsid w:val="00EC62ED"/>
    <w:rsid w:val="00EC6803"/>
    <w:rsid w:val="00EC6B4B"/>
    <w:rsid w:val="00EC7944"/>
    <w:rsid w:val="00ED53F2"/>
    <w:rsid w:val="00ED575C"/>
    <w:rsid w:val="00ED6A03"/>
    <w:rsid w:val="00ED7B2B"/>
    <w:rsid w:val="00EE13E1"/>
    <w:rsid w:val="00EE17B4"/>
    <w:rsid w:val="00EE30E6"/>
    <w:rsid w:val="00EE483B"/>
    <w:rsid w:val="00EE491B"/>
    <w:rsid w:val="00EE6A4E"/>
    <w:rsid w:val="00EE6F85"/>
    <w:rsid w:val="00EE7C79"/>
    <w:rsid w:val="00EF038D"/>
    <w:rsid w:val="00EF41C5"/>
    <w:rsid w:val="00EF4287"/>
    <w:rsid w:val="00EF4AE3"/>
    <w:rsid w:val="00F00720"/>
    <w:rsid w:val="00F01FCE"/>
    <w:rsid w:val="00F0288A"/>
    <w:rsid w:val="00F06181"/>
    <w:rsid w:val="00F1078C"/>
    <w:rsid w:val="00F10B92"/>
    <w:rsid w:val="00F12A45"/>
    <w:rsid w:val="00F137C8"/>
    <w:rsid w:val="00F211FC"/>
    <w:rsid w:val="00F23FFA"/>
    <w:rsid w:val="00F277FD"/>
    <w:rsid w:val="00F30249"/>
    <w:rsid w:val="00F323C1"/>
    <w:rsid w:val="00F34DB5"/>
    <w:rsid w:val="00F34FFD"/>
    <w:rsid w:val="00F351BF"/>
    <w:rsid w:val="00F36BAF"/>
    <w:rsid w:val="00F36D79"/>
    <w:rsid w:val="00F40228"/>
    <w:rsid w:val="00F40B0E"/>
    <w:rsid w:val="00F42171"/>
    <w:rsid w:val="00F432E8"/>
    <w:rsid w:val="00F443A0"/>
    <w:rsid w:val="00F462D1"/>
    <w:rsid w:val="00F470AF"/>
    <w:rsid w:val="00F53483"/>
    <w:rsid w:val="00F5371A"/>
    <w:rsid w:val="00F54489"/>
    <w:rsid w:val="00F54901"/>
    <w:rsid w:val="00F54C52"/>
    <w:rsid w:val="00F571EF"/>
    <w:rsid w:val="00F57B16"/>
    <w:rsid w:val="00F57D50"/>
    <w:rsid w:val="00F6416F"/>
    <w:rsid w:val="00F65246"/>
    <w:rsid w:val="00F653F8"/>
    <w:rsid w:val="00F656F0"/>
    <w:rsid w:val="00F66167"/>
    <w:rsid w:val="00F70847"/>
    <w:rsid w:val="00F70F7A"/>
    <w:rsid w:val="00F72D14"/>
    <w:rsid w:val="00F7306A"/>
    <w:rsid w:val="00F753B6"/>
    <w:rsid w:val="00F75BB6"/>
    <w:rsid w:val="00F77A6D"/>
    <w:rsid w:val="00F80E9D"/>
    <w:rsid w:val="00F8151A"/>
    <w:rsid w:val="00F83049"/>
    <w:rsid w:val="00F8318E"/>
    <w:rsid w:val="00F8322C"/>
    <w:rsid w:val="00F832F1"/>
    <w:rsid w:val="00F83D16"/>
    <w:rsid w:val="00F8435F"/>
    <w:rsid w:val="00F8544D"/>
    <w:rsid w:val="00F85ECD"/>
    <w:rsid w:val="00F9123F"/>
    <w:rsid w:val="00F913D0"/>
    <w:rsid w:val="00F92F68"/>
    <w:rsid w:val="00F9314A"/>
    <w:rsid w:val="00F932E8"/>
    <w:rsid w:val="00F93756"/>
    <w:rsid w:val="00F95E42"/>
    <w:rsid w:val="00F95FE6"/>
    <w:rsid w:val="00F96C46"/>
    <w:rsid w:val="00F977F2"/>
    <w:rsid w:val="00FA0830"/>
    <w:rsid w:val="00FA291B"/>
    <w:rsid w:val="00FA3C91"/>
    <w:rsid w:val="00FA4063"/>
    <w:rsid w:val="00FA47DB"/>
    <w:rsid w:val="00FA6B6E"/>
    <w:rsid w:val="00FB0CCE"/>
    <w:rsid w:val="00FB2DA3"/>
    <w:rsid w:val="00FB3FD2"/>
    <w:rsid w:val="00FB4EF7"/>
    <w:rsid w:val="00FB64AF"/>
    <w:rsid w:val="00FC669E"/>
    <w:rsid w:val="00FC6E1A"/>
    <w:rsid w:val="00FC769B"/>
    <w:rsid w:val="00FC76A7"/>
    <w:rsid w:val="00FD101D"/>
    <w:rsid w:val="00FD1535"/>
    <w:rsid w:val="00FD1A30"/>
    <w:rsid w:val="00FD2CF9"/>
    <w:rsid w:val="00FD2D03"/>
    <w:rsid w:val="00FD4BE6"/>
    <w:rsid w:val="00FD6362"/>
    <w:rsid w:val="00FD6BCC"/>
    <w:rsid w:val="00FD7A08"/>
    <w:rsid w:val="00FE3119"/>
    <w:rsid w:val="00FE49DB"/>
    <w:rsid w:val="00FE6A4A"/>
    <w:rsid w:val="00FE7380"/>
    <w:rsid w:val="00FF183E"/>
    <w:rsid w:val="00FF195C"/>
    <w:rsid w:val="00FF2961"/>
    <w:rsid w:val="00FF4294"/>
    <w:rsid w:val="00FF705E"/>
    <w:rsid w:val="00FF788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79A9D49"/>
  <w15:docId w15:val="{BD124A8C-4ED2-4CE3-A0D3-706D483272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25F4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paragraph" w:styleId="Ttulo1">
    <w:name w:val="heading 1"/>
    <w:basedOn w:val="Normal"/>
    <w:next w:val="Normal"/>
    <w:link w:val="Ttulo1Char"/>
    <w:qFormat/>
    <w:rsid w:val="004C25F4"/>
    <w:pPr>
      <w:keepNext/>
      <w:tabs>
        <w:tab w:val="num" w:pos="0"/>
      </w:tabs>
      <w:outlineLvl w:val="0"/>
    </w:pPr>
    <w:rPr>
      <w:rFonts w:ascii="Arial" w:hAnsi="Arial"/>
      <w:szCs w:val="20"/>
      <w:lang w:val="pt-BR"/>
    </w:rPr>
  </w:style>
  <w:style w:type="paragraph" w:styleId="Ttulo3">
    <w:name w:val="heading 3"/>
    <w:basedOn w:val="Normal"/>
    <w:next w:val="Normal"/>
    <w:link w:val="Ttulo3Char1"/>
    <w:uiPriority w:val="9"/>
    <w:semiHidden/>
    <w:unhideWhenUsed/>
    <w:qFormat/>
    <w:rsid w:val="00DA217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rsid w:val="004C25F4"/>
    <w:rPr>
      <w:rFonts w:ascii="Arial" w:eastAsia="Times New Roman" w:hAnsi="Arial" w:cs="Times New Roman"/>
      <w:sz w:val="24"/>
      <w:szCs w:val="20"/>
      <w:lang w:eastAsia="ar-SA"/>
    </w:rPr>
  </w:style>
  <w:style w:type="character" w:styleId="Hyperlink">
    <w:name w:val="Hyperlink"/>
    <w:basedOn w:val="Fontepargpadro"/>
    <w:rsid w:val="004C25F4"/>
    <w:rPr>
      <w:color w:val="0000FF"/>
      <w:u w:val="single"/>
    </w:rPr>
  </w:style>
  <w:style w:type="paragraph" w:styleId="Rodap">
    <w:name w:val="footer"/>
    <w:basedOn w:val="Normal"/>
    <w:link w:val="RodapChar"/>
    <w:rsid w:val="004C25F4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rsid w:val="004C25F4"/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character" w:styleId="Nmerodepgina">
    <w:name w:val="page number"/>
    <w:basedOn w:val="Fontepargpadro"/>
    <w:rsid w:val="004C25F4"/>
  </w:style>
  <w:style w:type="paragraph" w:styleId="Textodebalo">
    <w:name w:val="Balloon Text"/>
    <w:basedOn w:val="Normal"/>
    <w:link w:val="TextodebaloChar"/>
    <w:uiPriority w:val="99"/>
    <w:semiHidden/>
    <w:unhideWhenUsed/>
    <w:rsid w:val="004C25F4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C25F4"/>
    <w:rPr>
      <w:rFonts w:ascii="Tahoma" w:eastAsia="Times New Roman" w:hAnsi="Tahoma" w:cs="Tahoma"/>
      <w:sz w:val="16"/>
      <w:szCs w:val="16"/>
      <w:lang w:val="en-US" w:eastAsia="ar-SA"/>
    </w:rPr>
  </w:style>
  <w:style w:type="paragraph" w:styleId="PargrafodaLista">
    <w:name w:val="List Paragraph"/>
    <w:basedOn w:val="Normal"/>
    <w:uiPriority w:val="34"/>
    <w:qFormat/>
    <w:rsid w:val="0099780A"/>
    <w:pPr>
      <w:ind w:left="720"/>
      <w:contextualSpacing/>
    </w:pPr>
  </w:style>
  <w:style w:type="character" w:styleId="Refdecomentrio">
    <w:name w:val="annotation reference"/>
    <w:basedOn w:val="Fontepargpadro"/>
    <w:uiPriority w:val="99"/>
    <w:semiHidden/>
    <w:unhideWhenUsed/>
    <w:rsid w:val="00293BC7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293BC7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293BC7"/>
    <w:rPr>
      <w:rFonts w:ascii="Times New Roman" w:eastAsia="Times New Roman" w:hAnsi="Times New Roman" w:cs="Times New Roman"/>
      <w:sz w:val="20"/>
      <w:szCs w:val="20"/>
      <w:lang w:val="en-US" w:eastAsia="ar-SA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293BC7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293BC7"/>
    <w:rPr>
      <w:rFonts w:ascii="Times New Roman" w:eastAsia="Times New Roman" w:hAnsi="Times New Roman" w:cs="Times New Roman"/>
      <w:b/>
      <w:bCs/>
      <w:sz w:val="20"/>
      <w:szCs w:val="20"/>
      <w:lang w:val="en-US" w:eastAsia="ar-SA"/>
    </w:rPr>
  </w:style>
  <w:style w:type="paragraph" w:styleId="Cabealho">
    <w:name w:val="header"/>
    <w:basedOn w:val="Normal"/>
    <w:link w:val="CabealhoChar"/>
    <w:uiPriority w:val="99"/>
    <w:semiHidden/>
    <w:unhideWhenUsed/>
    <w:rsid w:val="0020306E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qFormat/>
    <w:rsid w:val="0020306E"/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character" w:styleId="HiperlinkVisitado">
    <w:name w:val="FollowedHyperlink"/>
    <w:basedOn w:val="Fontepargpadro"/>
    <w:uiPriority w:val="99"/>
    <w:semiHidden/>
    <w:unhideWhenUsed/>
    <w:rsid w:val="00FD1535"/>
    <w:rPr>
      <w:color w:val="800080" w:themeColor="followedHyperlink"/>
      <w:u w:val="single"/>
    </w:rPr>
  </w:style>
  <w:style w:type="paragraph" w:styleId="Reviso">
    <w:name w:val="Revision"/>
    <w:hidden/>
    <w:uiPriority w:val="99"/>
    <w:semiHidden/>
    <w:rsid w:val="0044264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character" w:customStyle="1" w:styleId="apple-converted-space">
    <w:name w:val="apple-converted-space"/>
    <w:basedOn w:val="Fontepargpadro"/>
    <w:rsid w:val="00147CE9"/>
  </w:style>
  <w:style w:type="character" w:styleId="nfase">
    <w:name w:val="Emphasis"/>
    <w:basedOn w:val="Fontepargpadro"/>
    <w:uiPriority w:val="20"/>
    <w:qFormat/>
    <w:rsid w:val="00147CE9"/>
    <w:rPr>
      <w:i/>
      <w:iCs/>
    </w:rPr>
  </w:style>
  <w:style w:type="paragraph" w:styleId="SemEspaamento">
    <w:name w:val="No Spacing"/>
    <w:uiPriority w:val="1"/>
    <w:qFormat/>
    <w:rsid w:val="00C87A57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table" w:styleId="Tabelacomgrade">
    <w:name w:val="Table Grid"/>
    <w:basedOn w:val="Tabelanormal"/>
    <w:rsid w:val="007209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oEspaoReservado">
    <w:name w:val="Placeholder Text"/>
    <w:basedOn w:val="Fontepargpadro"/>
    <w:uiPriority w:val="99"/>
    <w:semiHidden/>
    <w:rsid w:val="0072096B"/>
    <w:rPr>
      <w:color w:val="808080"/>
    </w:rPr>
  </w:style>
  <w:style w:type="character" w:styleId="Forte">
    <w:name w:val="Strong"/>
    <w:basedOn w:val="Fontepargpadro"/>
    <w:uiPriority w:val="22"/>
    <w:qFormat/>
    <w:rsid w:val="007F3677"/>
    <w:rPr>
      <w:b/>
      <w:bCs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AF6CDB"/>
    <w:rPr>
      <w:color w:val="605E5C"/>
      <w:shd w:val="clear" w:color="auto" w:fill="E1DFDD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98160B"/>
    <w:rPr>
      <w:color w:val="605E5C"/>
      <w:shd w:val="clear" w:color="auto" w:fill="E1DFDD"/>
    </w:rPr>
  </w:style>
  <w:style w:type="paragraph" w:customStyle="1" w:styleId="Ttulo31">
    <w:name w:val="Título 31"/>
    <w:basedOn w:val="Normal"/>
    <w:next w:val="Normal"/>
    <w:link w:val="Ttulo3Char"/>
    <w:qFormat/>
    <w:rsid w:val="00980C0B"/>
    <w:pPr>
      <w:keepNext/>
      <w:suppressAutoHyphens w:val="0"/>
      <w:outlineLvl w:val="2"/>
    </w:pPr>
    <w:rPr>
      <w:b/>
      <w:bCs/>
      <w:color w:val="00000A"/>
      <w:sz w:val="20"/>
      <w:szCs w:val="20"/>
      <w:lang w:val="pt-BR" w:eastAsia="pt-BR"/>
    </w:rPr>
  </w:style>
  <w:style w:type="character" w:customStyle="1" w:styleId="Ttulo3Char">
    <w:name w:val="Título 3 Char"/>
    <w:basedOn w:val="Fontepargpadro"/>
    <w:link w:val="Ttulo31"/>
    <w:qFormat/>
    <w:rsid w:val="00980C0B"/>
    <w:rPr>
      <w:rFonts w:ascii="Times New Roman" w:eastAsia="Times New Roman" w:hAnsi="Times New Roman" w:cs="Times New Roman"/>
      <w:b/>
      <w:bCs/>
      <w:color w:val="00000A"/>
      <w:sz w:val="20"/>
      <w:szCs w:val="20"/>
      <w:lang w:eastAsia="pt-BR"/>
    </w:rPr>
  </w:style>
  <w:style w:type="paragraph" w:customStyle="1" w:styleId="Cabealho1">
    <w:name w:val="Cabeçalho1"/>
    <w:basedOn w:val="Normal"/>
    <w:rsid w:val="00980C0B"/>
    <w:pPr>
      <w:widowControl w:val="0"/>
      <w:tabs>
        <w:tab w:val="center" w:pos="4419"/>
        <w:tab w:val="right" w:pos="8838"/>
      </w:tabs>
      <w:suppressAutoHyphens w:val="0"/>
    </w:pPr>
    <w:rPr>
      <w:color w:val="00000A"/>
      <w:lang w:eastAsia="en-US"/>
    </w:rPr>
  </w:style>
  <w:style w:type="character" w:customStyle="1" w:styleId="Ttulo3Char1">
    <w:name w:val="Título 3 Char1"/>
    <w:basedOn w:val="Fontepargpadro"/>
    <w:link w:val="Ttulo3"/>
    <w:uiPriority w:val="9"/>
    <w:semiHidden/>
    <w:rsid w:val="00DA2171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ar-SA"/>
    </w:rPr>
  </w:style>
  <w:style w:type="character" w:customStyle="1" w:styleId="MenoPendente3">
    <w:name w:val="Menção Pendente3"/>
    <w:basedOn w:val="Fontepargpadro"/>
    <w:uiPriority w:val="99"/>
    <w:semiHidden/>
    <w:unhideWhenUsed/>
    <w:rsid w:val="00C74100"/>
    <w:rPr>
      <w:color w:val="605E5C"/>
      <w:shd w:val="clear" w:color="auto" w:fill="E1DFDD"/>
    </w:rPr>
  </w:style>
  <w:style w:type="paragraph" w:customStyle="1" w:styleId="textojustificado">
    <w:name w:val="texto_justificado"/>
    <w:basedOn w:val="Normal"/>
    <w:rsid w:val="00885CCB"/>
    <w:pPr>
      <w:suppressAutoHyphens w:val="0"/>
      <w:spacing w:before="100" w:beforeAutospacing="1" w:after="100" w:afterAutospacing="1"/>
    </w:pPr>
    <w:rPr>
      <w:lang w:val="pt-BR" w:eastAsia="pt-BR"/>
    </w:rPr>
  </w:style>
  <w:style w:type="paragraph" w:styleId="NormalWeb">
    <w:name w:val="Normal (Web)"/>
    <w:basedOn w:val="Normal"/>
    <w:uiPriority w:val="99"/>
    <w:unhideWhenUsed/>
    <w:rsid w:val="00885CCB"/>
    <w:pPr>
      <w:suppressAutoHyphens w:val="0"/>
      <w:spacing w:before="100" w:beforeAutospacing="1" w:after="100" w:afterAutospacing="1"/>
    </w:pPr>
    <w:rPr>
      <w:lang w:val="pt-BR" w:eastAsia="pt-BR"/>
    </w:rPr>
  </w:style>
  <w:style w:type="character" w:customStyle="1" w:styleId="MenoPendente4">
    <w:name w:val="Menção Pendente4"/>
    <w:basedOn w:val="Fontepargpadro"/>
    <w:uiPriority w:val="99"/>
    <w:semiHidden/>
    <w:unhideWhenUsed/>
    <w:rsid w:val="00425A5E"/>
    <w:rPr>
      <w:color w:val="605E5C"/>
      <w:shd w:val="clear" w:color="auto" w:fill="E1DFDD"/>
    </w:rPr>
  </w:style>
  <w:style w:type="character" w:customStyle="1" w:styleId="MenoPendente5">
    <w:name w:val="Menção Pendente5"/>
    <w:basedOn w:val="Fontepargpadro"/>
    <w:uiPriority w:val="99"/>
    <w:semiHidden/>
    <w:unhideWhenUsed/>
    <w:rsid w:val="00731FAD"/>
    <w:rPr>
      <w:color w:val="605E5C"/>
      <w:shd w:val="clear" w:color="auto" w:fill="E1DFDD"/>
    </w:rPr>
  </w:style>
  <w:style w:type="paragraph" w:customStyle="1" w:styleId="itemnivel1">
    <w:name w:val="item_nivel1"/>
    <w:basedOn w:val="Normal"/>
    <w:rsid w:val="0002195B"/>
    <w:pPr>
      <w:suppressAutoHyphens w:val="0"/>
      <w:spacing w:before="100" w:beforeAutospacing="1" w:after="100" w:afterAutospacing="1"/>
    </w:pPr>
    <w:rPr>
      <w:lang w:val="pt-BR" w:eastAsia="pt-BR"/>
    </w:rPr>
  </w:style>
  <w:style w:type="paragraph" w:customStyle="1" w:styleId="tabelatextocentralizado">
    <w:name w:val="tabela_texto_centralizado"/>
    <w:basedOn w:val="Normal"/>
    <w:rsid w:val="0002195B"/>
    <w:pPr>
      <w:suppressAutoHyphens w:val="0"/>
      <w:spacing w:before="100" w:beforeAutospacing="1" w:after="100" w:afterAutospacing="1"/>
    </w:pPr>
    <w:rPr>
      <w:lang w:val="pt-BR" w:eastAsia="pt-BR"/>
    </w:rPr>
  </w:style>
  <w:style w:type="paragraph" w:customStyle="1" w:styleId="itemalinealetra">
    <w:name w:val="item_alinea_letra"/>
    <w:basedOn w:val="Normal"/>
    <w:rsid w:val="007763B2"/>
    <w:pPr>
      <w:suppressAutoHyphens w:val="0"/>
      <w:spacing w:before="100" w:beforeAutospacing="1" w:after="100" w:afterAutospacing="1"/>
    </w:pPr>
    <w:rPr>
      <w:lang w:val="pt-BR" w:eastAsia="pt-BR"/>
    </w:rPr>
  </w:style>
  <w:style w:type="paragraph" w:customStyle="1" w:styleId="itemincisoromano">
    <w:name w:val="item_inciso_romano"/>
    <w:basedOn w:val="Normal"/>
    <w:rsid w:val="007763B2"/>
    <w:pPr>
      <w:suppressAutoHyphens w:val="0"/>
      <w:spacing w:before="100" w:beforeAutospacing="1" w:after="100" w:afterAutospacing="1"/>
    </w:pPr>
    <w:rPr>
      <w:lang w:val="pt-BR" w:eastAsia="pt-BR"/>
    </w:rPr>
  </w:style>
  <w:style w:type="paragraph" w:customStyle="1" w:styleId="itemnivel2">
    <w:name w:val="item_nivel2"/>
    <w:basedOn w:val="Normal"/>
    <w:rsid w:val="00E8036F"/>
    <w:pPr>
      <w:suppressAutoHyphens w:val="0"/>
      <w:spacing w:before="100" w:beforeAutospacing="1" w:after="100" w:afterAutospacing="1"/>
    </w:pPr>
    <w:rPr>
      <w:lang w:val="pt-BR" w:eastAsia="pt-BR"/>
    </w:rPr>
  </w:style>
  <w:style w:type="character" w:customStyle="1" w:styleId="MenoPendente6">
    <w:name w:val="Menção Pendente6"/>
    <w:basedOn w:val="Fontepargpadro"/>
    <w:uiPriority w:val="99"/>
    <w:semiHidden/>
    <w:unhideWhenUsed/>
    <w:rsid w:val="000817C7"/>
    <w:rPr>
      <w:color w:val="605E5C"/>
      <w:shd w:val="clear" w:color="auto" w:fill="E1DFDD"/>
    </w:rPr>
  </w:style>
  <w:style w:type="character" w:customStyle="1" w:styleId="MenoPendente7">
    <w:name w:val="Menção Pendente7"/>
    <w:basedOn w:val="Fontepargpadro"/>
    <w:uiPriority w:val="99"/>
    <w:semiHidden/>
    <w:unhideWhenUsed/>
    <w:rsid w:val="002D2BC6"/>
    <w:rPr>
      <w:color w:val="605E5C"/>
      <w:shd w:val="clear" w:color="auto" w:fill="E1DFDD"/>
    </w:rPr>
  </w:style>
  <w:style w:type="paragraph" w:customStyle="1" w:styleId="textocentralizadomaiusculanegrito16">
    <w:name w:val="texto_centralizado_maiuscula_negrito_16"/>
    <w:basedOn w:val="Normal"/>
    <w:rsid w:val="00545273"/>
    <w:pPr>
      <w:suppressAutoHyphens w:val="0"/>
      <w:spacing w:before="100" w:beforeAutospacing="1" w:after="100" w:afterAutospacing="1"/>
    </w:pPr>
    <w:rPr>
      <w:lang w:val="pt-BR" w:eastAsia="pt-BR"/>
    </w:rPr>
  </w:style>
  <w:style w:type="paragraph" w:customStyle="1" w:styleId="tabelatextoalinhadoesquerda">
    <w:name w:val="tabela_texto_alinhado_esquerda"/>
    <w:basedOn w:val="Normal"/>
    <w:rsid w:val="00545273"/>
    <w:pPr>
      <w:suppressAutoHyphens w:val="0"/>
      <w:spacing w:before="100" w:beforeAutospacing="1" w:after="100" w:afterAutospacing="1"/>
    </w:pPr>
    <w:rPr>
      <w:lang w:val="pt-BR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870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27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9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8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6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44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51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7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87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6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331F9F-EBC8-4AB1-9B5F-59AFFC0FE3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2</TotalTime>
  <Pages>2</Pages>
  <Words>630</Words>
  <Characters>3402</Characters>
  <Application>Microsoft Office Word</Application>
  <DocSecurity>0</DocSecurity>
  <Lines>28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UTFPR</Company>
  <LinksUpToDate>false</LinksUpToDate>
  <CharactersWithSpaces>4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ziza</dc:creator>
  <cp:lastModifiedBy>Cristiane Canan</cp:lastModifiedBy>
  <cp:revision>27</cp:revision>
  <cp:lastPrinted>2022-08-18T01:38:00Z</cp:lastPrinted>
  <dcterms:created xsi:type="dcterms:W3CDTF">2022-10-04T17:59:00Z</dcterms:created>
  <dcterms:modified xsi:type="dcterms:W3CDTF">2025-11-03T1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52724e8a27559f5cb3a1f06e32b1a7773d1b84b2be3e012801f26e0af20c420</vt:lpwstr>
  </property>
</Properties>
</file>